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7EFF6E" w14:textId="72EF5DE2" w:rsidR="00B46C91" w:rsidRPr="00AA6693" w:rsidRDefault="00EA3E67" w:rsidP="00B46C91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 xml:space="preserve">Lab 5: </w:t>
      </w:r>
      <w:r w:rsidR="00B46C91">
        <w:rPr>
          <w:sz w:val="44"/>
          <w:szCs w:val="44"/>
        </w:rPr>
        <w:t>Diffie-Hellman, Public Key</w:t>
      </w:r>
      <w:r>
        <w:rPr>
          <w:sz w:val="44"/>
          <w:szCs w:val="44"/>
        </w:rPr>
        <w:t xml:space="preserve">, </w:t>
      </w:r>
      <w:r w:rsidR="00B46C91">
        <w:rPr>
          <w:sz w:val="44"/>
          <w:szCs w:val="44"/>
        </w:rPr>
        <w:t>Private Key</w:t>
      </w:r>
      <w:r>
        <w:rPr>
          <w:sz w:val="44"/>
          <w:szCs w:val="44"/>
        </w:rPr>
        <w:t xml:space="preserve"> and Hashing</w:t>
      </w:r>
    </w:p>
    <w:p w14:paraId="46E8F864" w14:textId="7084C68D" w:rsidR="00EA3E67" w:rsidRDefault="00EA3E67" w:rsidP="00B46C91">
      <w:pPr>
        <w:autoSpaceDE w:val="0"/>
        <w:autoSpaceDN w:val="0"/>
        <w:adjustRightInd w:val="0"/>
      </w:pPr>
      <w:r>
        <w:t xml:space="preserve">Part 1 Demo: </w:t>
      </w:r>
      <w:hyperlink r:id="rId8" w:history="1">
        <w:r w:rsidR="00F6419B" w:rsidRPr="00B31CFC">
          <w:rPr>
            <w:rStyle w:val="Hyperlink"/>
          </w:rPr>
          <w:t>http://youtu.be/3n2TMpHqE18</w:t>
        </w:r>
      </w:hyperlink>
    </w:p>
    <w:p w14:paraId="4FB8402C" w14:textId="77777777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</w:p>
    <w:p w14:paraId="30C2023D" w14:textId="3906AA18" w:rsidR="00F6419B" w:rsidRDefault="00F6419B" w:rsidP="00F6419B">
      <w:pPr>
        <w:autoSpaceDE w:val="0"/>
        <w:autoSpaceDN w:val="0"/>
        <w:adjustRightInd w:val="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 xml:space="preserve">The </w:t>
      </w:r>
      <w:proofErr w:type="spellStart"/>
      <w:r>
        <w:rPr>
          <w:rFonts w:eastAsiaTheme="minorEastAsia"/>
          <w:lang w:eastAsia="zh-CN"/>
        </w:rPr>
        <w:t>hashcat</w:t>
      </w:r>
      <w:proofErr w:type="spellEnd"/>
      <w:r>
        <w:rPr>
          <w:rFonts w:eastAsiaTheme="minorEastAsia"/>
          <w:lang w:eastAsia="zh-CN"/>
        </w:rPr>
        <w:t xml:space="preserve"> version has a time-out, so enter the following command:</w:t>
      </w:r>
    </w:p>
    <w:p w14:paraId="1DDCBCA6" w14:textId="77777777" w:rsidR="00F6419B" w:rsidRDefault="00F6419B" w:rsidP="00F6419B">
      <w:pPr>
        <w:rPr>
          <w:rFonts w:eastAsiaTheme="minorEastAsia"/>
          <w:sz w:val="20"/>
          <w:szCs w:val="20"/>
          <w:lang w:eastAsia="zh-CN"/>
        </w:rPr>
      </w:pPr>
    </w:p>
    <w:p w14:paraId="35BC2A68" w14:textId="7F193639" w:rsidR="00F6419B" w:rsidRDefault="00F6419B" w:rsidP="007643D6">
      <w:pPr>
        <w:rPr>
          <w:lang w:eastAsia="en-US"/>
        </w:rPr>
      </w:pPr>
      <w:r>
        <w:rPr>
          <w:rFonts w:eastAsiaTheme="minorEastAsia"/>
          <w:sz w:val="20"/>
          <w:szCs w:val="20"/>
          <w:lang w:eastAsia="zh-CN"/>
        </w:rPr>
        <w:t>date -s "1 OCT 2015 18:00:00"</w:t>
      </w:r>
    </w:p>
    <w:p w14:paraId="56AF7518" w14:textId="77777777" w:rsidR="00B46C91" w:rsidRDefault="00B46C91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1</w:t>
      </w:r>
      <w:r>
        <w:rPr>
          <w:rStyle w:val="Hyperlink"/>
        </w:rPr>
        <w:tab/>
        <w:t>Diffie-Hellma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4384EBB7" w14:textId="77777777" w:rsidTr="00972DB7">
        <w:tc>
          <w:tcPr>
            <w:tcW w:w="625" w:type="dxa"/>
          </w:tcPr>
          <w:p w14:paraId="242C01B9" w14:textId="77777777" w:rsidR="00B46C91" w:rsidRPr="00BE24E3" w:rsidRDefault="00B46C91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474ACE2E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1BD4887D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EA3E67" w14:paraId="40F81209" w14:textId="77777777" w:rsidTr="00972DB7">
        <w:tc>
          <w:tcPr>
            <w:tcW w:w="625" w:type="dxa"/>
          </w:tcPr>
          <w:p w14:paraId="658D4724" w14:textId="6D0BB4F9" w:rsidR="00EA3E67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8280" w:type="dxa"/>
          </w:tcPr>
          <w:p w14:paraId="07D8CB6C" w14:textId="77777777" w:rsidR="00EA3E67" w:rsidRDefault="00EA3E67" w:rsidP="00EA3E6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On Kali, login and get an IP address using:</w:t>
            </w:r>
          </w:p>
          <w:p w14:paraId="752AA3DF" w14:textId="77777777" w:rsidR="00EA3E67" w:rsidRDefault="00EA3E67" w:rsidP="00EA3E67">
            <w:pPr>
              <w:rPr>
                <w:rStyle w:val="Hyperlink"/>
                <w:lang w:eastAsia="en-US"/>
              </w:rPr>
            </w:pPr>
          </w:p>
          <w:p w14:paraId="77EF0C50" w14:textId="2300B425" w:rsidR="00EA3E67" w:rsidRDefault="00EA3E67" w:rsidP="00EA3E67">
            <w:pPr>
              <w:rPr>
                <w:rStyle w:val="Hyperlink"/>
                <w:lang w:eastAsia="en-US"/>
              </w:rPr>
            </w:pPr>
            <w:proofErr w:type="spell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sudo</w:t>
            </w:r>
            <w:proofErr w:type="spell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proofErr w:type="spell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dhclient</w:t>
            </w:r>
            <w:proofErr w:type="spell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eth0</w:t>
            </w:r>
          </w:p>
        </w:tc>
        <w:tc>
          <w:tcPr>
            <w:tcW w:w="5040" w:type="dxa"/>
          </w:tcPr>
          <w:p w14:paraId="28B849E8" w14:textId="3B615954" w:rsidR="00EA3E67" w:rsidRDefault="00CF1EE0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What is your IP address?</w:t>
            </w:r>
          </w:p>
        </w:tc>
      </w:tr>
      <w:tr w:rsidR="00B46C91" w14:paraId="4D33AD3F" w14:textId="77777777" w:rsidTr="00972DB7">
        <w:tc>
          <w:tcPr>
            <w:tcW w:w="625" w:type="dxa"/>
          </w:tcPr>
          <w:p w14:paraId="5D53B02F" w14:textId="753A6300" w:rsidR="00B46C91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8280" w:type="dxa"/>
          </w:tcPr>
          <w:p w14:paraId="6E9AD9B5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and Alice have agreed on the values:</w:t>
            </w:r>
          </w:p>
          <w:p w14:paraId="459EDE67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7AC6F3C0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G=</w:t>
            </w:r>
            <w:r w:rsidRPr="00E41DDD">
              <w:rPr>
                <w:rStyle w:val="Hyperlink"/>
                <w:lang w:eastAsia="en-US"/>
              </w:rPr>
              <w:t>2879</w:t>
            </w:r>
            <w:r>
              <w:rPr>
                <w:rStyle w:val="Hyperlink"/>
                <w:lang w:eastAsia="en-US"/>
              </w:rPr>
              <w:t xml:space="preserve">, N= </w:t>
            </w:r>
            <w:r w:rsidRPr="00E41DDD">
              <w:rPr>
                <w:rStyle w:val="Hyperlink"/>
                <w:lang w:eastAsia="en-US"/>
              </w:rPr>
              <w:t>9929</w:t>
            </w:r>
          </w:p>
          <w:p w14:paraId="3D8200E4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 Select x=6, Alice selects y=9</w:t>
            </w:r>
          </w:p>
          <w:p w14:paraId="3F68F349" w14:textId="77777777" w:rsidR="00B46C91" w:rsidRDefault="00B46C91" w:rsidP="00972DB7"/>
          <w:p w14:paraId="384A03CC" w14:textId="77777777" w:rsidR="00B46C91" w:rsidRDefault="00B46C91" w:rsidP="00972DB7"/>
          <w:p w14:paraId="0A807F81" w14:textId="77777777" w:rsidR="00B46C91" w:rsidRDefault="00B46C91" w:rsidP="00972DB7"/>
        </w:tc>
        <w:tc>
          <w:tcPr>
            <w:tcW w:w="5040" w:type="dxa"/>
          </w:tcPr>
          <w:p w14:paraId="7EA83BE5" w14:textId="6EBC3CD0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Now calculate (using the </w:t>
            </w:r>
            <w:r w:rsidR="00516DAE">
              <w:rPr>
                <w:rStyle w:val="Hyperlink"/>
                <w:lang w:eastAsia="en-US"/>
              </w:rPr>
              <w:t xml:space="preserve">Kali </w:t>
            </w:r>
            <w:r>
              <w:rPr>
                <w:rStyle w:val="Hyperlink"/>
                <w:lang w:eastAsia="en-US"/>
              </w:rPr>
              <w:t>calculator):</w:t>
            </w:r>
          </w:p>
          <w:p w14:paraId="170EBDB3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2B903918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A value (</w:t>
            </w:r>
            <w:proofErr w:type="spellStart"/>
            <w:r>
              <w:rPr>
                <w:rStyle w:val="Hyperlink"/>
                <w:lang w:eastAsia="en-US"/>
              </w:rPr>
              <w:t>G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6EB28FB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1690082B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B value (G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2E960B13" w14:textId="77777777" w:rsidR="00B46C91" w:rsidRDefault="00B46C91" w:rsidP="00972DB7"/>
        </w:tc>
      </w:tr>
      <w:tr w:rsidR="00B46C91" w14:paraId="78CD230F" w14:textId="77777777" w:rsidTr="00972DB7">
        <w:tc>
          <w:tcPr>
            <w:tcW w:w="625" w:type="dxa"/>
          </w:tcPr>
          <w:p w14:paraId="528A1F74" w14:textId="5D5AF30E" w:rsidR="00B46C91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8280" w:type="dxa"/>
          </w:tcPr>
          <w:p w14:paraId="17E58F9E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ow they exchange the values. Next calculate the shared key:</w:t>
            </w:r>
          </w:p>
          <w:p w14:paraId="5CC35825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4D1962AD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61EB5B84" w14:textId="77777777" w:rsidR="00B46C91" w:rsidRDefault="00B46C91" w:rsidP="00972DB7"/>
        </w:tc>
        <w:tc>
          <w:tcPr>
            <w:tcW w:w="5040" w:type="dxa"/>
          </w:tcPr>
          <w:p w14:paraId="1D22BA89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Bob’s value (</w:t>
            </w:r>
            <w:proofErr w:type="spellStart"/>
            <w:r>
              <w:rPr>
                <w:rStyle w:val="Hyperlink"/>
                <w:lang w:eastAsia="en-US"/>
              </w:rPr>
              <w:t>B</w:t>
            </w:r>
            <w:r w:rsidRPr="00E41DDD">
              <w:rPr>
                <w:rStyle w:val="Hyperlink"/>
                <w:vertAlign w:val="superscript"/>
                <w:lang w:eastAsia="en-US"/>
              </w:rPr>
              <w:t>x</w:t>
            </w:r>
            <w:proofErr w:type="spellEnd"/>
            <w:r>
              <w:rPr>
                <w:rStyle w:val="Hyperlink"/>
                <w:lang w:eastAsia="en-US"/>
              </w:rPr>
              <w:t xml:space="preserve"> mod N):</w:t>
            </w:r>
            <w:r>
              <w:rPr>
                <w:rStyle w:val="Hyperlink"/>
                <w:lang w:eastAsia="en-US"/>
              </w:rPr>
              <w:tab/>
            </w:r>
          </w:p>
          <w:p w14:paraId="585ADC9B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30CE010C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Alice’s value (A</w:t>
            </w:r>
            <w:r>
              <w:rPr>
                <w:rStyle w:val="Hyperlink"/>
                <w:vertAlign w:val="superscript"/>
                <w:lang w:eastAsia="en-US"/>
              </w:rPr>
              <w:t>Y</w:t>
            </w:r>
            <w:r>
              <w:rPr>
                <w:rStyle w:val="Hyperlink"/>
                <w:lang w:eastAsia="en-US"/>
              </w:rPr>
              <w:t xml:space="preserve"> mod N):</w:t>
            </w:r>
          </w:p>
          <w:p w14:paraId="6A0B01EC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4355AF66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o they match? [</w:t>
            </w:r>
            <w:r w:rsidRPr="003D4F69">
              <w:rPr>
                <w:rStyle w:val="Hyperlink"/>
                <w:b/>
                <w:bCs/>
                <w:lang w:eastAsia="en-US"/>
              </w:rPr>
              <w:t>Yes</w:t>
            </w:r>
            <w:r>
              <w:rPr>
                <w:rStyle w:val="Hyperlink"/>
                <w:lang w:eastAsia="en-US"/>
              </w:rPr>
              <w:t>] [No]</w:t>
            </w:r>
          </w:p>
          <w:p w14:paraId="4936AEC6" w14:textId="77777777" w:rsidR="00B46C91" w:rsidRDefault="00B46C91" w:rsidP="00972DB7"/>
          <w:p w14:paraId="51DBD026" w14:textId="77777777" w:rsidR="00B46C91" w:rsidRDefault="00B46C91" w:rsidP="00972DB7"/>
        </w:tc>
      </w:tr>
      <w:tr w:rsidR="00B46C91" w14:paraId="523E8F67" w14:textId="77777777" w:rsidTr="00972DB7">
        <w:tc>
          <w:tcPr>
            <w:tcW w:w="625" w:type="dxa"/>
          </w:tcPr>
          <w:p w14:paraId="70C6EDCF" w14:textId="6606AE85" w:rsidR="00B46C91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8280" w:type="dxa"/>
          </w:tcPr>
          <w:p w14:paraId="1A9E05AE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If you are in the lab, select someone to share a value with. Next agree on two numbers (G and N). </w:t>
            </w:r>
          </w:p>
          <w:p w14:paraId="3B4C91D8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0383D6B3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 xml:space="preserve">You should generate a random number, and so should they. Do not tell them what your random number is. Next calculate your A </w:t>
            </w:r>
            <w:proofErr w:type="gramStart"/>
            <w:r>
              <w:rPr>
                <w:rStyle w:val="Hyperlink"/>
                <w:lang w:eastAsia="en-US"/>
              </w:rPr>
              <w:t>value, and</w:t>
            </w:r>
            <w:proofErr w:type="gramEnd"/>
            <w:r>
              <w:rPr>
                <w:rStyle w:val="Hyperlink"/>
                <w:lang w:eastAsia="en-US"/>
              </w:rPr>
              <w:t xml:space="preserve"> get them to do the same.</w:t>
            </w:r>
          </w:p>
          <w:p w14:paraId="73D05296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19FD4239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23E256C1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3D26FFFB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Next exchange values.</w:t>
            </w:r>
          </w:p>
          <w:p w14:paraId="1C37202B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38F91E58" w14:textId="77777777" w:rsidR="00B46C91" w:rsidRDefault="00B46C91" w:rsidP="00972DB7"/>
          <w:p w14:paraId="480DF3DB" w14:textId="77777777" w:rsidR="00B46C91" w:rsidRDefault="00B46C91" w:rsidP="00972DB7"/>
        </w:tc>
        <w:tc>
          <w:tcPr>
            <w:tcW w:w="5040" w:type="dxa"/>
          </w:tcPr>
          <w:p w14:paraId="5A50E2E3" w14:textId="77777777" w:rsidR="00B46C91" w:rsidRDefault="00B46C91" w:rsidP="00972DB7">
            <w:r>
              <w:lastRenderedPageBreak/>
              <w:t>Numbers for G and N:</w:t>
            </w:r>
          </w:p>
          <w:p w14:paraId="6C1CFF7F" w14:textId="77777777" w:rsidR="00B46C91" w:rsidRDefault="00B46C91" w:rsidP="00972DB7"/>
          <w:p w14:paraId="2F828D98" w14:textId="77777777" w:rsidR="00B46C91" w:rsidRDefault="00B46C91" w:rsidP="00972DB7">
            <w:r>
              <w:t>Your x value:</w:t>
            </w:r>
          </w:p>
          <w:p w14:paraId="3E7ECDC5" w14:textId="77777777" w:rsidR="00B46C91" w:rsidRDefault="00B46C91" w:rsidP="00972DB7"/>
          <w:p w14:paraId="21A8D855" w14:textId="77777777" w:rsidR="00B46C91" w:rsidRDefault="00B46C91" w:rsidP="00972DB7">
            <w:r>
              <w:t>Your A value:</w:t>
            </w:r>
          </w:p>
          <w:p w14:paraId="7A7CD4A3" w14:textId="77777777" w:rsidR="00B46C91" w:rsidRDefault="00B46C91" w:rsidP="00972DB7"/>
          <w:p w14:paraId="21F6656E" w14:textId="77777777" w:rsidR="00B46C91" w:rsidRDefault="00B46C91" w:rsidP="00972DB7">
            <w:r>
              <w:t>The B value you received:</w:t>
            </w:r>
          </w:p>
          <w:p w14:paraId="049DFC50" w14:textId="77777777" w:rsidR="00B46C91" w:rsidRDefault="00B46C91" w:rsidP="00972DB7"/>
          <w:p w14:paraId="3BE54A40" w14:textId="77777777" w:rsidR="00B46C91" w:rsidRDefault="00B46C91" w:rsidP="00972DB7">
            <w:r>
              <w:t>Shared key:</w:t>
            </w:r>
          </w:p>
          <w:p w14:paraId="665E5423" w14:textId="77777777" w:rsidR="00B46C91" w:rsidRDefault="00B46C91" w:rsidP="00972DB7"/>
          <w:p w14:paraId="4BCEA937" w14:textId="77777777" w:rsidR="00B46C91" w:rsidRDefault="00B46C91" w:rsidP="00972DB7">
            <w:r>
              <w:t>Do they match: [</w:t>
            </w:r>
            <w:r w:rsidRPr="003D4F69">
              <w:rPr>
                <w:b/>
                <w:bCs/>
              </w:rPr>
              <w:t>Yes</w:t>
            </w:r>
            <w:r>
              <w:t>] [No]</w:t>
            </w:r>
          </w:p>
        </w:tc>
      </w:tr>
    </w:tbl>
    <w:p w14:paraId="451035E3" w14:textId="2BAA206F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2</w:t>
      </w:r>
      <w:r w:rsidR="00B46C91">
        <w:tab/>
        <w:t>Private Key</w:t>
      </w:r>
    </w:p>
    <w:p w14:paraId="30AC8C38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7830"/>
        <w:gridCol w:w="5490"/>
      </w:tblGrid>
      <w:tr w:rsidR="00B46C91" w14:paraId="6A320D1D" w14:textId="77777777" w:rsidTr="00972DB7">
        <w:tc>
          <w:tcPr>
            <w:tcW w:w="625" w:type="dxa"/>
          </w:tcPr>
          <w:p w14:paraId="668BFF0F" w14:textId="77777777" w:rsidR="00B46C91" w:rsidRPr="00BE24E3" w:rsidRDefault="00B46C91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7830" w:type="dxa"/>
          </w:tcPr>
          <w:p w14:paraId="23C4BD90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490" w:type="dxa"/>
          </w:tcPr>
          <w:p w14:paraId="4DA9125B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149F6E8A" w14:textId="77777777" w:rsidTr="00972DB7">
        <w:tc>
          <w:tcPr>
            <w:tcW w:w="625" w:type="dxa"/>
          </w:tcPr>
          <w:p w14:paraId="1D2E0C7F" w14:textId="77777777" w:rsidR="00B46C91" w:rsidRPr="005A6F37" w:rsidRDefault="00B46C91" w:rsidP="00972DB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7830" w:type="dxa"/>
          </w:tcPr>
          <w:p w14:paraId="0AA21A63" w14:textId="77777777" w:rsidR="00B46C91" w:rsidRDefault="00B46C91" w:rsidP="00972DB7">
            <w:r>
              <w:t>Use:</w:t>
            </w:r>
          </w:p>
          <w:p w14:paraId="07DB0EED" w14:textId="77777777" w:rsidR="00B46C91" w:rsidRDefault="00B46C91" w:rsidP="00972DB7"/>
          <w:p w14:paraId="79D84E18" w14:textId="77777777" w:rsidR="00B46C91" w:rsidRDefault="00B46C91" w:rsidP="00972DB7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list-cipher-commands</w:t>
            </w:r>
          </w:p>
          <w:p w14:paraId="7A38F12A" w14:textId="77777777" w:rsidR="00B46C91" w:rsidRDefault="00B46C91" w:rsidP="00972DB7">
            <w:pPr>
              <w:pStyle w:val="computer"/>
            </w:pPr>
          </w:p>
          <w:p w14:paraId="7588E199" w14:textId="77777777" w:rsidR="00B46C91" w:rsidRDefault="00B46C91" w:rsidP="00972DB7">
            <w:pPr>
              <w:pStyle w:val="computer"/>
            </w:pPr>
          </w:p>
          <w:p w14:paraId="1F43A8D7" w14:textId="77777777" w:rsidR="00B46C91" w:rsidRDefault="00B46C91" w:rsidP="00972DB7">
            <w:pPr>
              <w:pStyle w:val="computer"/>
            </w:pPr>
            <w:proofErr w:type="spellStart"/>
            <w:r w:rsidRPr="00331C16">
              <w:t>openssl</w:t>
            </w:r>
            <w:proofErr w:type="spellEnd"/>
            <w:r w:rsidRPr="00331C16">
              <w:t xml:space="preserve"> </w:t>
            </w:r>
            <w:r>
              <w:t>version</w:t>
            </w:r>
          </w:p>
          <w:p w14:paraId="01B0F622" w14:textId="77777777" w:rsidR="00B46C91" w:rsidRDefault="00B46C91" w:rsidP="00972DB7">
            <w:pPr>
              <w:pStyle w:val="computer"/>
            </w:pPr>
          </w:p>
          <w:p w14:paraId="7CDF2866" w14:textId="77777777" w:rsidR="00B46C91" w:rsidRDefault="00B46C91" w:rsidP="00972DB7">
            <w:r>
              <w:tab/>
            </w:r>
          </w:p>
          <w:p w14:paraId="181DDE26" w14:textId="77777777" w:rsidR="00B46C91" w:rsidRDefault="00B46C91" w:rsidP="00972DB7"/>
        </w:tc>
        <w:tc>
          <w:tcPr>
            <w:tcW w:w="5490" w:type="dxa"/>
          </w:tcPr>
          <w:p w14:paraId="4CE02368" w14:textId="77777777" w:rsidR="00B46C91" w:rsidRDefault="00B46C91" w:rsidP="00972DB7">
            <w:r>
              <w:t>Outline five encryption methods that are supported:</w:t>
            </w:r>
          </w:p>
          <w:p w14:paraId="4DBB312F" w14:textId="50CA1994" w:rsidR="00B46C91" w:rsidRPr="003D4F69" w:rsidRDefault="003D4F69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AES256, Base64, DES, RC2, Seed</w:t>
            </w:r>
          </w:p>
          <w:p w14:paraId="215AC133" w14:textId="77777777" w:rsidR="00B46C91" w:rsidRDefault="00B46C91" w:rsidP="00972DB7"/>
          <w:p w14:paraId="31B2954C" w14:textId="77777777" w:rsidR="00B46C91" w:rsidRDefault="00B46C91" w:rsidP="00972DB7"/>
          <w:p w14:paraId="73973D27" w14:textId="77777777" w:rsidR="003D4F69" w:rsidRDefault="00B46C91" w:rsidP="00972DB7">
            <w:r>
              <w:t>Outline the version of OpenSSL:</w:t>
            </w:r>
          </w:p>
          <w:p w14:paraId="2B16614C" w14:textId="65D4B360" w:rsidR="00B46C91" w:rsidRDefault="003D4F69" w:rsidP="00972DB7">
            <w:r>
              <w:rPr>
                <w:b/>
                <w:bCs/>
              </w:rPr>
              <w:t>1.0.1e</w:t>
            </w:r>
            <w:r w:rsidR="00B46C91">
              <w:t xml:space="preserve"> </w:t>
            </w:r>
          </w:p>
        </w:tc>
      </w:tr>
      <w:tr w:rsidR="00B46C91" w14:paraId="43AB6507" w14:textId="77777777" w:rsidTr="00972DB7">
        <w:tc>
          <w:tcPr>
            <w:tcW w:w="625" w:type="dxa"/>
          </w:tcPr>
          <w:p w14:paraId="43605403" w14:textId="77777777" w:rsidR="00B46C91" w:rsidRPr="005A6F37" w:rsidRDefault="00B46C91" w:rsidP="00972DB7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7830" w:type="dxa"/>
          </w:tcPr>
          <w:p w14:paraId="6183D38D" w14:textId="77777777" w:rsidR="00B46C91" w:rsidRDefault="00B46C91" w:rsidP="00972DB7">
            <w:r>
              <w:t xml:space="preserve">Using </w:t>
            </w:r>
            <w:proofErr w:type="spellStart"/>
            <w:r>
              <w:t>openssl</w:t>
            </w:r>
            <w:proofErr w:type="spellEnd"/>
            <w:r>
              <w:t xml:space="preserve"> and the command in the form:</w:t>
            </w:r>
          </w:p>
          <w:p w14:paraId="1957A79C" w14:textId="77777777" w:rsidR="00B46C91" w:rsidRDefault="00B46C91" w:rsidP="00972DB7"/>
          <w:p w14:paraId="52C5C7EA" w14:textId="77777777" w:rsidR="00B46C91" w:rsidRDefault="00B46C91" w:rsidP="00972DB7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prime –hex 1111</w:t>
            </w:r>
          </w:p>
          <w:p w14:paraId="08933759" w14:textId="77777777" w:rsidR="00B46C91" w:rsidRDefault="00B46C91" w:rsidP="00972DB7"/>
        </w:tc>
        <w:tc>
          <w:tcPr>
            <w:tcW w:w="5490" w:type="dxa"/>
          </w:tcPr>
          <w:p w14:paraId="12BF14EC" w14:textId="77777777" w:rsidR="00B46C91" w:rsidRDefault="00B46C91" w:rsidP="00972DB7">
            <w:r>
              <w:t>Check if the following are prime numbers:</w:t>
            </w:r>
          </w:p>
          <w:p w14:paraId="47924F11" w14:textId="77777777" w:rsidR="00B46C91" w:rsidRDefault="00B46C91" w:rsidP="00972DB7"/>
          <w:p w14:paraId="52F014E5" w14:textId="77777777" w:rsidR="00B46C91" w:rsidRDefault="00B46C91" w:rsidP="00972DB7">
            <w:r>
              <w:t>42 [Yes][</w:t>
            </w:r>
            <w:r w:rsidRPr="003D4F69">
              <w:rPr>
                <w:b/>
                <w:bCs/>
              </w:rPr>
              <w:t>No</w:t>
            </w:r>
            <w:r>
              <w:t>]</w:t>
            </w:r>
          </w:p>
          <w:p w14:paraId="5F5E673C" w14:textId="77777777" w:rsidR="00B46C91" w:rsidRDefault="00B46C91" w:rsidP="00972DB7">
            <w:r>
              <w:t>1421 [</w:t>
            </w:r>
            <w:r w:rsidRPr="003D4F69">
              <w:rPr>
                <w:b/>
                <w:bCs/>
              </w:rPr>
              <w:t>Yes</w:t>
            </w:r>
            <w:r>
              <w:t>][No]</w:t>
            </w:r>
          </w:p>
        </w:tc>
      </w:tr>
      <w:tr w:rsidR="00B46C91" w14:paraId="47F1F791" w14:textId="77777777" w:rsidTr="00972DB7">
        <w:tc>
          <w:tcPr>
            <w:tcW w:w="625" w:type="dxa"/>
          </w:tcPr>
          <w:p w14:paraId="214F9D87" w14:textId="206696DC" w:rsidR="00B46C91" w:rsidRPr="005A6F37" w:rsidRDefault="00CF1EE0" w:rsidP="00972DB7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7830" w:type="dxa"/>
          </w:tcPr>
          <w:p w14:paraId="065B11AC" w14:textId="77777777" w:rsidR="00B46C91" w:rsidRDefault="00B46C91" w:rsidP="00972DB7">
            <w:r>
              <w:t>Now create a file named myfile.txt (either use Notepad or another editor).</w:t>
            </w:r>
          </w:p>
          <w:p w14:paraId="6EC1ADDA" w14:textId="77777777" w:rsidR="00B46C91" w:rsidRDefault="00B46C91" w:rsidP="00972DB7"/>
          <w:p w14:paraId="17377125" w14:textId="77777777" w:rsidR="00B46C91" w:rsidRDefault="00B46C91" w:rsidP="00972DB7">
            <w:r>
              <w:t xml:space="preserve">Next encrypt with aes-256-cbc </w:t>
            </w:r>
          </w:p>
          <w:p w14:paraId="44FC501D" w14:textId="77777777" w:rsidR="00B46C91" w:rsidRDefault="00B46C91" w:rsidP="00972DB7"/>
          <w:p w14:paraId="1E9A40CE" w14:textId="77777777" w:rsidR="00B46C91" w:rsidRPr="00217A80" w:rsidRDefault="00B46C91" w:rsidP="00972DB7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</w:p>
          <w:p w14:paraId="1EB4D144" w14:textId="77777777" w:rsidR="00B46C91" w:rsidRDefault="00B46C91" w:rsidP="00972DB7"/>
          <w:p w14:paraId="19CCDA8C" w14:textId="77777777" w:rsidR="00B46C91" w:rsidRDefault="00B46C91" w:rsidP="00972DB7">
            <w:r>
              <w:lastRenderedPageBreak/>
              <w:t>and enter your password.</w:t>
            </w:r>
          </w:p>
          <w:p w14:paraId="62E8F337" w14:textId="77777777" w:rsidR="00B46C91" w:rsidRDefault="00B46C91" w:rsidP="00972DB7"/>
        </w:tc>
        <w:tc>
          <w:tcPr>
            <w:tcW w:w="5490" w:type="dxa"/>
          </w:tcPr>
          <w:p w14:paraId="1DC77454" w14:textId="77777777" w:rsidR="00B46C91" w:rsidRDefault="00B46C91" w:rsidP="00972DB7">
            <w:r>
              <w:lastRenderedPageBreak/>
              <w:t>Use following command to view the output file:</w:t>
            </w:r>
          </w:p>
          <w:p w14:paraId="07C66AD9" w14:textId="77777777" w:rsidR="00B46C91" w:rsidRDefault="00B46C91" w:rsidP="00972DB7"/>
          <w:p w14:paraId="61FDC060" w14:textId="433E813A" w:rsidR="00B46C91" w:rsidRDefault="006D677B" w:rsidP="00972DB7">
            <w:pPr>
              <w:pStyle w:val="computer"/>
            </w:pPr>
            <w:r>
              <w:t>cat</w:t>
            </w:r>
            <w:r w:rsidR="00B46C91">
              <w:t xml:space="preserve"> </w:t>
            </w:r>
            <w:proofErr w:type="spellStart"/>
            <w:r w:rsidR="00B46C91">
              <w:t>encrypted.bin</w:t>
            </w:r>
            <w:proofErr w:type="spellEnd"/>
          </w:p>
          <w:p w14:paraId="5ECA0FE5" w14:textId="77777777" w:rsidR="00B46C91" w:rsidRDefault="00B46C91" w:rsidP="00972DB7"/>
          <w:p w14:paraId="08D0A90C" w14:textId="77777777" w:rsidR="00B46C91" w:rsidRDefault="00B46C91" w:rsidP="00972DB7">
            <w:r>
              <w:t>Is it easy to write out or transmit the output: [Yes][No]</w:t>
            </w:r>
          </w:p>
        </w:tc>
      </w:tr>
      <w:tr w:rsidR="00B46C91" w14:paraId="75746492" w14:textId="77777777" w:rsidTr="00972DB7">
        <w:tc>
          <w:tcPr>
            <w:tcW w:w="625" w:type="dxa"/>
          </w:tcPr>
          <w:p w14:paraId="28B35716" w14:textId="5D0535B2" w:rsidR="00B46C91" w:rsidRPr="005A6F37" w:rsidRDefault="00CF1EE0" w:rsidP="00972DB7">
            <w:pPr>
              <w:rPr>
                <w:b/>
              </w:rPr>
            </w:pPr>
            <w:r>
              <w:rPr>
                <w:b/>
              </w:rPr>
              <w:t>4</w:t>
            </w:r>
          </w:p>
        </w:tc>
        <w:tc>
          <w:tcPr>
            <w:tcW w:w="7830" w:type="dxa"/>
          </w:tcPr>
          <w:p w14:paraId="03209F91" w14:textId="77777777" w:rsidR="00B46C91" w:rsidRDefault="00B46C91" w:rsidP="00972DB7">
            <w:r>
              <w:t>Now repeat the previous command and add the –base64 option.</w:t>
            </w:r>
          </w:p>
          <w:p w14:paraId="15963679" w14:textId="77777777" w:rsidR="00B46C91" w:rsidRDefault="00B46C91" w:rsidP="00972DB7"/>
          <w:p w14:paraId="3EB48DA9" w14:textId="77777777" w:rsidR="00B46C91" w:rsidRDefault="00B46C91" w:rsidP="00972DB7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2FAB64BC" w14:textId="77777777" w:rsidR="00B46C91" w:rsidRDefault="00B46C91" w:rsidP="00972DB7"/>
          <w:p w14:paraId="5D44600E" w14:textId="77777777" w:rsidR="00B46C91" w:rsidRDefault="00B46C91" w:rsidP="00972DB7"/>
        </w:tc>
        <w:tc>
          <w:tcPr>
            <w:tcW w:w="5490" w:type="dxa"/>
          </w:tcPr>
          <w:p w14:paraId="2325D82C" w14:textId="77777777" w:rsidR="00B46C91" w:rsidRDefault="00B46C91" w:rsidP="00972DB7">
            <w:r>
              <w:t>Use following command to view the output file:</w:t>
            </w:r>
          </w:p>
          <w:p w14:paraId="7DE2D6B7" w14:textId="77777777" w:rsidR="00B46C91" w:rsidRDefault="00B46C91" w:rsidP="00972DB7"/>
          <w:p w14:paraId="0254164E" w14:textId="5A92DBEB" w:rsidR="00B46C91" w:rsidRDefault="00DE4158" w:rsidP="00972DB7">
            <w:pPr>
              <w:pStyle w:val="computer"/>
            </w:pPr>
            <w:r>
              <w:t>cat</w:t>
            </w:r>
            <w:r w:rsidR="00B46C91">
              <w:t xml:space="preserve"> </w:t>
            </w:r>
            <w:proofErr w:type="spellStart"/>
            <w:r w:rsidR="00B46C91">
              <w:t>encrypted.bin</w:t>
            </w:r>
            <w:proofErr w:type="spellEnd"/>
          </w:p>
          <w:p w14:paraId="6EE8707F" w14:textId="77777777" w:rsidR="00B46C91" w:rsidRDefault="00B46C91" w:rsidP="00972DB7"/>
          <w:p w14:paraId="6630A0E3" w14:textId="77777777" w:rsidR="00B46C91" w:rsidRDefault="00B46C91" w:rsidP="00972DB7">
            <w:r>
              <w:t>Is it easy to write out or transmit the output: [Yes][</w:t>
            </w:r>
            <w:proofErr w:type="gramStart"/>
            <w:r w:rsidRPr="003D4F69">
              <w:rPr>
                <w:b/>
                <w:bCs/>
              </w:rPr>
              <w:t>No</w:t>
            </w:r>
            <w:r>
              <w:t>]</w:t>
            </w:r>
            <w:proofErr w:type="gramEnd"/>
          </w:p>
          <w:p w14:paraId="729912D5" w14:textId="77777777" w:rsidR="00B46C91" w:rsidRDefault="00B46C91" w:rsidP="00972DB7"/>
        </w:tc>
      </w:tr>
      <w:tr w:rsidR="00B46C91" w14:paraId="6C0CDAB7" w14:textId="77777777" w:rsidTr="00972DB7">
        <w:tc>
          <w:tcPr>
            <w:tcW w:w="625" w:type="dxa"/>
          </w:tcPr>
          <w:p w14:paraId="0D432429" w14:textId="43078C7E" w:rsidR="00B46C91" w:rsidRPr="005A6F37" w:rsidRDefault="00CF1EE0" w:rsidP="00972DB7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7830" w:type="dxa"/>
          </w:tcPr>
          <w:p w14:paraId="63CEFAC1" w14:textId="36E6DCEB" w:rsidR="00B46C91" w:rsidRDefault="00B46C91" w:rsidP="00972DB7">
            <w:r>
              <w:t xml:space="preserve">Now </w:t>
            </w:r>
            <w:r w:rsidR="00F6419B">
              <w:t>r</w:t>
            </w:r>
            <w:r>
              <w:t>epeat the previous command and observe the encrypted output.</w:t>
            </w:r>
          </w:p>
          <w:p w14:paraId="1676B15B" w14:textId="77777777" w:rsidR="00B46C91" w:rsidRDefault="00B46C91" w:rsidP="00972DB7"/>
          <w:p w14:paraId="627EB178" w14:textId="77777777" w:rsidR="00B46C91" w:rsidRDefault="00B46C91" w:rsidP="00972DB7">
            <w:pPr>
              <w:pStyle w:val="computer"/>
            </w:pPr>
            <w:proofErr w:type="spellStart"/>
            <w:r w:rsidRPr="00217A80">
              <w:t>openssl</w:t>
            </w:r>
            <w:proofErr w:type="spellEnd"/>
            <w:r w:rsidRPr="00217A80">
              <w:t xml:space="preserve"> enc -aes-256-cbc -in myfile.txt -out </w:t>
            </w:r>
            <w:proofErr w:type="spellStart"/>
            <w:r w:rsidRPr="00217A80">
              <w:t>encrypted.bin</w:t>
            </w:r>
            <w:proofErr w:type="spellEnd"/>
            <w:r>
              <w:t xml:space="preserve"> –base64</w:t>
            </w:r>
          </w:p>
          <w:p w14:paraId="316B3863" w14:textId="77777777" w:rsidR="00B46C91" w:rsidRDefault="00B46C91" w:rsidP="00972DB7"/>
        </w:tc>
        <w:tc>
          <w:tcPr>
            <w:tcW w:w="5490" w:type="dxa"/>
          </w:tcPr>
          <w:p w14:paraId="795F081A" w14:textId="77777777" w:rsidR="00B46C91" w:rsidRDefault="00B46C91" w:rsidP="00972DB7">
            <w:r>
              <w:t>Has the output changed? [</w:t>
            </w:r>
            <w:r w:rsidRPr="003D4F69">
              <w:rPr>
                <w:b/>
                <w:bCs/>
              </w:rPr>
              <w:t>Yes</w:t>
            </w:r>
            <w:r>
              <w:t>][No]</w:t>
            </w:r>
          </w:p>
          <w:p w14:paraId="4DC6BAFD" w14:textId="77777777" w:rsidR="00B46C91" w:rsidRDefault="00B46C91" w:rsidP="00972DB7"/>
          <w:p w14:paraId="5C006B54" w14:textId="77777777" w:rsidR="00B46C91" w:rsidRDefault="00B46C91" w:rsidP="00972DB7">
            <w:r>
              <w:t>Why has it changed?</w:t>
            </w:r>
          </w:p>
          <w:p w14:paraId="1722532E" w14:textId="2DE56524" w:rsidR="00B46C91" w:rsidRPr="003D4F69" w:rsidRDefault="003D4F69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Contents have been encoded in Base64</w:t>
            </w:r>
            <w:r w:rsidR="00CC559E">
              <w:rPr>
                <w:b/>
                <w:bCs/>
              </w:rPr>
              <w:t xml:space="preserve"> from the already encoded characters of Base64</w:t>
            </w:r>
          </w:p>
          <w:p w14:paraId="1ADDC123" w14:textId="77777777" w:rsidR="00B46C91" w:rsidRDefault="00B46C91" w:rsidP="00972DB7"/>
          <w:p w14:paraId="484722BF" w14:textId="77777777" w:rsidR="00B46C91" w:rsidRDefault="00B46C91" w:rsidP="00972DB7"/>
        </w:tc>
      </w:tr>
      <w:tr w:rsidR="00B46C91" w14:paraId="69B06C85" w14:textId="77777777" w:rsidTr="00972DB7">
        <w:tc>
          <w:tcPr>
            <w:tcW w:w="625" w:type="dxa"/>
          </w:tcPr>
          <w:p w14:paraId="442F9CCF" w14:textId="518E2107" w:rsidR="00B46C91" w:rsidRPr="005A6F37" w:rsidRDefault="00CF1EE0" w:rsidP="00972DB7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7830" w:type="dxa"/>
          </w:tcPr>
          <w:p w14:paraId="719F94A0" w14:textId="77777777" w:rsidR="00B46C91" w:rsidRDefault="00B46C91" w:rsidP="00972DB7">
            <w:r>
              <w:t>Now let’s decrypt the encrypted file with the correct format:</w:t>
            </w:r>
          </w:p>
          <w:p w14:paraId="1215BFC1" w14:textId="77777777" w:rsidR="00B46C91" w:rsidRDefault="00B46C91" w:rsidP="00972DB7"/>
          <w:p w14:paraId="676A0BE1" w14:textId="77777777" w:rsidR="00B46C91" w:rsidRDefault="00B46C91" w:rsidP="00972DB7">
            <w:r>
              <w:t xml:space="preserve"> </w:t>
            </w:r>
          </w:p>
          <w:p w14:paraId="6A569C7D" w14:textId="77777777" w:rsidR="00B46C91" w:rsidRDefault="00B46C91" w:rsidP="00972DB7">
            <w:pPr>
              <w:pStyle w:val="computer"/>
            </w:pPr>
            <w:proofErr w:type="spellStart"/>
            <w:r>
              <w:t>openssl</w:t>
            </w:r>
            <w:proofErr w:type="spellEnd"/>
            <w:r>
              <w:t xml:space="preserve"> enc -d -aes-256-cbc -in </w:t>
            </w:r>
            <w:proofErr w:type="spellStart"/>
            <w:r>
              <w:t>encrypted.bin</w:t>
            </w:r>
            <w:proofErr w:type="spellEnd"/>
            <w:r>
              <w:t xml:space="preserve"> -pass </w:t>
            </w:r>
            <w:proofErr w:type="spellStart"/>
            <w:proofErr w:type="gramStart"/>
            <w:r>
              <w:t>pass:</w:t>
            </w:r>
            <w:r w:rsidRPr="0006351D">
              <w:rPr>
                <w:i/>
              </w:rPr>
              <w:t>napier</w:t>
            </w:r>
            <w:proofErr w:type="spellEnd"/>
            <w:proofErr w:type="gramEnd"/>
            <w:r>
              <w:t xml:space="preserve"> -base64</w:t>
            </w:r>
          </w:p>
        </w:tc>
        <w:tc>
          <w:tcPr>
            <w:tcW w:w="5490" w:type="dxa"/>
          </w:tcPr>
          <w:p w14:paraId="17BE5AE1" w14:textId="77777777" w:rsidR="00B46C91" w:rsidRDefault="00B46C91" w:rsidP="00972DB7">
            <w:r>
              <w:t>Has the output been decrypted correctly?</w:t>
            </w:r>
          </w:p>
          <w:p w14:paraId="7CB119B0" w14:textId="592C76F1" w:rsidR="00B46C91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No!</w:t>
            </w:r>
          </w:p>
          <w:p w14:paraId="31337EBB" w14:textId="77777777" w:rsidR="00B46C91" w:rsidRDefault="00B46C91" w:rsidP="00972DB7"/>
          <w:p w14:paraId="1F91A746" w14:textId="77777777" w:rsidR="00B46C91" w:rsidRDefault="00B46C91" w:rsidP="00972DB7">
            <w:r>
              <w:t>What happens when you use the wrong password?</w:t>
            </w:r>
          </w:p>
          <w:p w14:paraId="31CAEC04" w14:textId="54CF2543" w:rsidR="00B46C91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Throws a bad decrypt error</w:t>
            </w:r>
          </w:p>
          <w:p w14:paraId="50CD2926" w14:textId="77777777" w:rsidR="00B46C91" w:rsidRDefault="00B46C91" w:rsidP="00972DB7"/>
        </w:tc>
      </w:tr>
      <w:tr w:rsidR="00B46C91" w14:paraId="2F9B09E8" w14:textId="77777777" w:rsidTr="00972DB7">
        <w:tc>
          <w:tcPr>
            <w:tcW w:w="625" w:type="dxa"/>
          </w:tcPr>
          <w:p w14:paraId="304022BA" w14:textId="158E94C9" w:rsidR="00B46C91" w:rsidRPr="005A6F37" w:rsidRDefault="00CF1EE0" w:rsidP="00972DB7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7830" w:type="dxa"/>
          </w:tcPr>
          <w:p w14:paraId="27810F71" w14:textId="108F5F24" w:rsidR="00B46C91" w:rsidRDefault="00B46C91" w:rsidP="00972DB7">
            <w:r>
              <w:t xml:space="preserve">If you are working in the lab, now give your </w:t>
            </w:r>
            <w:r w:rsidR="00F6419B">
              <w:t>secret</w:t>
            </w:r>
            <w:r>
              <w:t xml:space="preserve"> </w:t>
            </w:r>
            <w:r w:rsidR="00F6419B">
              <w:t>passphrase</w:t>
            </w:r>
            <w:r>
              <w:t xml:space="preserve"> to your neighbour, and get them to encrypt a secret message for you. </w:t>
            </w:r>
          </w:p>
          <w:p w14:paraId="3E04DBCF" w14:textId="130B9F0E" w:rsidR="00B46C91" w:rsidRDefault="00B46C91" w:rsidP="00972DB7"/>
          <w:p w14:paraId="3FE1A8F6" w14:textId="51B5F80A" w:rsidR="00F6419B" w:rsidRDefault="00F6419B" w:rsidP="00972DB7">
            <w:r>
              <w:t>To receive a file, you listen on a given port (such as Port 1234)</w:t>
            </w:r>
          </w:p>
          <w:p w14:paraId="32968135" w14:textId="52E789D2" w:rsidR="00F6419B" w:rsidRDefault="00F6419B" w:rsidP="00972DB7"/>
          <w:p w14:paraId="14FAD263" w14:textId="4762168A" w:rsidR="00F6419B" w:rsidRPr="00F6419B" w:rsidRDefault="00F6419B" w:rsidP="00F6419B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l -p 1234 &g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7565E293" w14:textId="15B91EFF" w:rsidR="00F6419B" w:rsidRDefault="00F6419B" w:rsidP="00F6419B">
            <w:pPr>
              <w:pStyle w:val="NormalWeb"/>
            </w:pPr>
            <w:r>
              <w:t>And then send to a given IP address with:</w:t>
            </w:r>
          </w:p>
          <w:p w14:paraId="29C08B83" w14:textId="643E7EEB" w:rsidR="00F6419B" w:rsidRPr="00F6419B" w:rsidRDefault="00F6419B" w:rsidP="00F6419B">
            <w:pPr>
              <w:pStyle w:val="HTMLPreformatted"/>
              <w:rPr>
                <w:rStyle w:val="HTMLCode"/>
                <w:rFonts w:ascii="Lucida Console" w:hAnsi="Lucida Console"/>
              </w:rPr>
            </w:pPr>
            <w:proofErr w:type="spellStart"/>
            <w:r w:rsidRPr="00F6419B">
              <w:rPr>
                <w:rStyle w:val="HTMLCode"/>
                <w:rFonts w:ascii="Lucida Console" w:hAnsi="Lucida Console"/>
              </w:rPr>
              <w:t>nc</w:t>
            </w:r>
            <w:proofErr w:type="spellEnd"/>
            <w:r w:rsidRPr="00F6419B">
              <w:rPr>
                <w:rStyle w:val="HTMLCode"/>
                <w:rFonts w:ascii="Lucida Console" w:hAnsi="Lucida Console"/>
              </w:rPr>
              <w:t xml:space="preserve"> -w 3 [IP] 1234 &lt; </w:t>
            </w:r>
            <w:proofErr w:type="spellStart"/>
            <w:r>
              <w:rPr>
                <w:rStyle w:val="HTMLCode"/>
                <w:rFonts w:ascii="Lucida Console" w:hAnsi="Lucida Console"/>
              </w:rPr>
              <w:t>enc.bin</w:t>
            </w:r>
            <w:proofErr w:type="spellEnd"/>
          </w:p>
          <w:p w14:paraId="179F26A4" w14:textId="77777777" w:rsidR="00F6419B" w:rsidRDefault="00F6419B" w:rsidP="00972DB7"/>
          <w:p w14:paraId="1D3A1BAC" w14:textId="77777777" w:rsidR="00B46C91" w:rsidRDefault="00B46C91" w:rsidP="00972DB7"/>
        </w:tc>
        <w:tc>
          <w:tcPr>
            <w:tcW w:w="5490" w:type="dxa"/>
          </w:tcPr>
          <w:p w14:paraId="5944631C" w14:textId="77777777" w:rsidR="00B46C91" w:rsidRDefault="00B46C91" w:rsidP="00972DB7">
            <w:r>
              <w:t>Did you manage to decrypt their message? [</w:t>
            </w:r>
            <w:r w:rsidRPr="00433ABE">
              <w:rPr>
                <w:b/>
                <w:bCs/>
              </w:rPr>
              <w:t>Yes</w:t>
            </w:r>
            <w:r>
              <w:t>][No]</w:t>
            </w:r>
          </w:p>
        </w:tc>
      </w:tr>
    </w:tbl>
    <w:p w14:paraId="45664581" w14:textId="1772A849" w:rsidR="00B46C91" w:rsidRDefault="00EA3E67" w:rsidP="00B46C91">
      <w:pPr>
        <w:pStyle w:val="Heading2"/>
        <w:numPr>
          <w:ilvl w:val="0"/>
          <w:numId w:val="0"/>
        </w:numPr>
        <w:tabs>
          <w:tab w:val="clear" w:pos="900"/>
          <w:tab w:val="left" w:pos="709"/>
        </w:tabs>
      </w:pPr>
      <w:r>
        <w:lastRenderedPageBreak/>
        <w:t>3</w:t>
      </w:r>
      <w:r w:rsidR="00B46C91">
        <w:tab/>
        <w:t>Public Key</w:t>
      </w:r>
    </w:p>
    <w:p w14:paraId="36CCC3D9" w14:textId="77777777" w:rsidR="00B46C91" w:rsidRDefault="00B46C91" w:rsidP="00B46C9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14:paraId="21B31476" w14:textId="77777777" w:rsidTr="00972DB7">
        <w:tc>
          <w:tcPr>
            <w:tcW w:w="625" w:type="dxa"/>
          </w:tcPr>
          <w:p w14:paraId="688222A3" w14:textId="77777777" w:rsidR="00B46C91" w:rsidRPr="00BE24E3" w:rsidRDefault="00B46C91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6377BA01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03279CB2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6D68486C" w14:textId="77777777" w:rsidTr="00972DB7">
        <w:tc>
          <w:tcPr>
            <w:tcW w:w="625" w:type="dxa"/>
          </w:tcPr>
          <w:p w14:paraId="6E24A465" w14:textId="77777777" w:rsidR="00B46C91" w:rsidRPr="005A6F37" w:rsidRDefault="00B46C91" w:rsidP="00972DB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0EC3AA02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First</w:t>
            </w:r>
            <w:r>
              <w:rPr>
                <w:rStyle w:val="Hyperlink"/>
                <w:lang w:eastAsia="en-US"/>
              </w:rPr>
              <w:t xml:space="preserve"> we need to generate a key pair with:</w:t>
            </w:r>
          </w:p>
          <w:p w14:paraId="035DD730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4214F25A" w14:textId="77777777" w:rsidR="00B46C91" w:rsidRPr="0006351D" w:rsidRDefault="00B46C91" w:rsidP="00972DB7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3049CC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3049CC">
              <w:rPr>
                <w:rStyle w:val="Hyperlink"/>
                <w:lang w:eastAsia="en-US"/>
              </w:rPr>
              <w:t>genrsa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3049CC">
              <w:rPr>
                <w:rStyle w:val="Hyperlink"/>
                <w:lang w:eastAsia="en-US"/>
              </w:rPr>
              <w:t>private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3049CC">
              <w:rPr>
                <w:rStyle w:val="Hyperlink"/>
                <w:lang w:eastAsia="en-US"/>
              </w:rPr>
              <w:t xml:space="preserve"> 1024</w:t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38A23D17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ab/>
            </w:r>
            <w:r w:rsidRPr="0006351D">
              <w:rPr>
                <w:rStyle w:val="Hyperlink"/>
                <w:lang w:eastAsia="en-US"/>
              </w:rPr>
              <w:tab/>
            </w:r>
          </w:p>
          <w:p w14:paraId="430E5F64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196E5679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38F81CF3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This file contains both the public and the private key.</w:t>
            </w:r>
          </w:p>
          <w:p w14:paraId="217B6A93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16B44A25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1D8D1E86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49D8AD2E" w14:textId="77777777" w:rsidR="00B46C91" w:rsidRDefault="00B46C91" w:rsidP="00972DB7"/>
          <w:p w14:paraId="67CD71B3" w14:textId="77777777" w:rsidR="00B46C91" w:rsidRDefault="00B46C91" w:rsidP="00972DB7"/>
        </w:tc>
        <w:tc>
          <w:tcPr>
            <w:tcW w:w="5040" w:type="dxa"/>
          </w:tcPr>
          <w:p w14:paraId="4F8FCFBF" w14:textId="77777777" w:rsidR="00B46C91" w:rsidRDefault="00B46C91" w:rsidP="00972DB7">
            <w:r>
              <w:t xml:space="preserve">What is the type of public key method </w:t>
            </w:r>
            <w:proofErr w:type="gramStart"/>
            <w:r>
              <w:t>used:</w:t>
            </w:r>
            <w:proofErr w:type="gramEnd"/>
          </w:p>
          <w:p w14:paraId="5B21A58E" w14:textId="526BE9C3" w:rsidR="00B46C91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RSA</w:t>
            </w:r>
          </w:p>
          <w:p w14:paraId="34D92A41" w14:textId="77777777" w:rsidR="00B46C91" w:rsidRDefault="00B46C91" w:rsidP="00972DB7"/>
          <w:p w14:paraId="0A36C826" w14:textId="77777777" w:rsidR="00B46C91" w:rsidRDefault="00B46C91" w:rsidP="00972DB7">
            <w:r>
              <w:t xml:space="preserve">How long is the default </w:t>
            </w:r>
            <w:proofErr w:type="gramStart"/>
            <w:r>
              <w:t>key:</w:t>
            </w:r>
            <w:proofErr w:type="gramEnd"/>
          </w:p>
          <w:p w14:paraId="72A906AF" w14:textId="427DAA8D" w:rsidR="00B46C91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1024 bits</w:t>
            </w:r>
          </w:p>
          <w:p w14:paraId="59726035" w14:textId="77777777" w:rsidR="00B46C91" w:rsidRDefault="00B46C91" w:rsidP="00972DB7"/>
          <w:p w14:paraId="13E1BC2E" w14:textId="77777777" w:rsidR="00B46C91" w:rsidRDefault="00B46C91" w:rsidP="00972DB7">
            <w:r>
              <w:t xml:space="preserve">How long did it take to generate a </w:t>
            </w:r>
            <w:r w:rsidRPr="00A21925">
              <w:rPr>
                <w:noProof/>
              </w:rPr>
              <w:t>1,024 bit</w:t>
            </w:r>
            <w:r>
              <w:t xml:space="preserve"> key?</w:t>
            </w:r>
          </w:p>
          <w:p w14:paraId="55FCEBE7" w14:textId="1A7F7584" w:rsidR="00B46C91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Less than a second</w:t>
            </w:r>
          </w:p>
          <w:p w14:paraId="62F2E9C9" w14:textId="77777777" w:rsidR="00B46C91" w:rsidRDefault="00B46C91" w:rsidP="00972DB7"/>
          <w:p w14:paraId="5C5090E4" w14:textId="7EFCC44F" w:rsidR="00B46C91" w:rsidRDefault="00EA3E67" w:rsidP="00972DB7">
            <w:r>
              <w:t>View the contents of the keys.</w:t>
            </w:r>
          </w:p>
          <w:p w14:paraId="19D360CF" w14:textId="77777777" w:rsidR="00B46C91" w:rsidRDefault="00B46C91" w:rsidP="00972DB7"/>
          <w:p w14:paraId="5D35A0D7" w14:textId="77777777" w:rsidR="00B46C91" w:rsidRDefault="00B46C91" w:rsidP="00972DB7"/>
        </w:tc>
      </w:tr>
      <w:tr w:rsidR="00B46C91" w14:paraId="6DAAE6BC" w14:textId="77777777" w:rsidTr="00972DB7">
        <w:tc>
          <w:tcPr>
            <w:tcW w:w="625" w:type="dxa"/>
          </w:tcPr>
          <w:p w14:paraId="54AF3BCA" w14:textId="77777777" w:rsidR="00B46C91" w:rsidRPr="005A6F37" w:rsidRDefault="00B46C91" w:rsidP="00972DB7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8280" w:type="dxa"/>
          </w:tcPr>
          <w:p w14:paraId="6195853B" w14:textId="77777777" w:rsidR="00B46C91" w:rsidRDefault="00B46C91" w:rsidP="00972DB7">
            <w:r>
              <w:t xml:space="preserve">Use </w:t>
            </w:r>
            <w:r w:rsidRPr="00A21925">
              <w:rPr>
                <w:noProof/>
              </w:rPr>
              <w:t>following</w:t>
            </w:r>
            <w:r>
              <w:t xml:space="preserve"> command to view the output file:</w:t>
            </w:r>
          </w:p>
          <w:p w14:paraId="402501E6" w14:textId="77777777" w:rsidR="00B46C91" w:rsidRDefault="00B46C91" w:rsidP="00972DB7"/>
          <w:p w14:paraId="66C6A9BF" w14:textId="59B8FC7C" w:rsidR="00B46C91" w:rsidRDefault="00EA3E67" w:rsidP="00972DB7">
            <w:pPr>
              <w:pStyle w:val="computer"/>
            </w:pPr>
            <w:r>
              <w:t>Cat</w:t>
            </w:r>
            <w:r w:rsidR="00B46C91">
              <w:t xml:space="preserve"> </w:t>
            </w:r>
            <w:proofErr w:type="spellStart"/>
            <w:r w:rsidR="00B46C91" w:rsidRPr="003049CC">
              <w:t>private</w:t>
            </w:r>
            <w:r w:rsidR="00B46C91">
              <w:t>.pem</w:t>
            </w:r>
            <w:proofErr w:type="spellEnd"/>
          </w:p>
          <w:p w14:paraId="6E6AF261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17E165F5" w14:textId="77777777" w:rsidR="00B46C91" w:rsidRDefault="00B46C91" w:rsidP="00972DB7"/>
        </w:tc>
        <w:tc>
          <w:tcPr>
            <w:tcW w:w="5040" w:type="dxa"/>
          </w:tcPr>
          <w:p w14:paraId="3D111F14" w14:textId="77777777" w:rsidR="00B46C91" w:rsidRDefault="00B46C91" w:rsidP="00972DB7">
            <w:r>
              <w:t xml:space="preserve">What can </w:t>
            </w:r>
            <w:r w:rsidRPr="00A21925">
              <w:rPr>
                <w:noProof/>
              </w:rPr>
              <w:t>be observed</w:t>
            </w:r>
            <w:r>
              <w:t xml:space="preserve"> at the start and end of the file:</w:t>
            </w:r>
          </w:p>
          <w:p w14:paraId="091FC80B" w14:textId="2349FF60" w:rsidR="00CC559E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Begin RSA Private Key</w:t>
            </w:r>
          </w:p>
          <w:p w14:paraId="7E85CA32" w14:textId="69460B4A" w:rsidR="00B46C91" w:rsidRPr="00CC559E" w:rsidRDefault="00CC559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End RSA Private Key</w:t>
            </w:r>
          </w:p>
        </w:tc>
      </w:tr>
      <w:tr w:rsidR="00B46C91" w14:paraId="7150C31D" w14:textId="77777777" w:rsidTr="00972DB7">
        <w:tc>
          <w:tcPr>
            <w:tcW w:w="625" w:type="dxa"/>
          </w:tcPr>
          <w:p w14:paraId="50629CD4" w14:textId="77777777" w:rsidR="00B46C91" w:rsidRPr="005A6F37" w:rsidRDefault="00B46C91" w:rsidP="00972DB7">
            <w:pPr>
              <w:rPr>
                <w:b/>
              </w:rPr>
            </w:pPr>
            <w:r w:rsidRPr="005A6F37">
              <w:rPr>
                <w:b/>
              </w:rPr>
              <w:t>3</w:t>
            </w:r>
          </w:p>
        </w:tc>
        <w:tc>
          <w:tcPr>
            <w:tcW w:w="8280" w:type="dxa"/>
          </w:tcPr>
          <w:p w14:paraId="72274575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view the RSA key pair:</w:t>
            </w:r>
          </w:p>
          <w:p w14:paraId="67A08E8A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158939D9" w14:textId="77777777" w:rsidR="00B46C91" w:rsidRPr="0006351D" w:rsidRDefault="00B46C91" w:rsidP="00972DB7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proofErr w:type="spellStart"/>
            <w:r>
              <w:rPr>
                <w:rStyle w:val="Hyperlink"/>
                <w:lang w:eastAsia="en-US"/>
              </w:rPr>
              <w:t>rsa</w:t>
            </w:r>
            <w:proofErr w:type="spellEnd"/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894DB0">
              <w:rPr>
                <w:rStyle w:val="Hyperlink"/>
                <w:lang w:eastAsia="en-US"/>
              </w:rPr>
              <w:t xml:space="preserve"> -text -</w:t>
            </w:r>
            <w:proofErr w:type="spellStart"/>
            <w:r w:rsidRPr="00894DB0">
              <w:rPr>
                <w:rStyle w:val="Hyperlink"/>
                <w:lang w:eastAsia="en-US"/>
              </w:rPr>
              <w:t>noout</w:t>
            </w:r>
            <w:proofErr w:type="spellEnd"/>
          </w:p>
          <w:p w14:paraId="4C7CFB05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71B6C9B4" w14:textId="77777777" w:rsidR="00B46C91" w:rsidRDefault="00B46C91" w:rsidP="00972DB7"/>
          <w:p w14:paraId="0C64E4E5" w14:textId="77777777" w:rsidR="00B46C91" w:rsidRDefault="00B46C91" w:rsidP="00972DB7"/>
        </w:tc>
        <w:tc>
          <w:tcPr>
            <w:tcW w:w="5040" w:type="dxa"/>
          </w:tcPr>
          <w:p w14:paraId="15ADEB41" w14:textId="77777777" w:rsidR="00B46C91" w:rsidRDefault="00B46C91" w:rsidP="00972DB7">
            <w:r>
              <w:t>Which are the attributes of the key shown:</w:t>
            </w:r>
          </w:p>
          <w:p w14:paraId="07157F06" w14:textId="1FFE8DFD" w:rsidR="00B46C91" w:rsidRPr="00433ABE" w:rsidRDefault="00433AB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Modulus, </w:t>
            </w:r>
            <w:proofErr w:type="spellStart"/>
            <w:r>
              <w:rPr>
                <w:b/>
                <w:bCs/>
              </w:rPr>
              <w:t>PublicExponent</w:t>
            </w:r>
            <w:proofErr w:type="spellEnd"/>
            <w:r>
              <w:rPr>
                <w:b/>
                <w:bCs/>
              </w:rPr>
              <w:t xml:space="preserve">, </w:t>
            </w:r>
            <w:proofErr w:type="spellStart"/>
            <w:r>
              <w:rPr>
                <w:b/>
                <w:bCs/>
              </w:rPr>
              <w:t>PrivateExponent</w:t>
            </w:r>
            <w:proofErr w:type="spellEnd"/>
            <w:r>
              <w:rPr>
                <w:b/>
                <w:bCs/>
              </w:rPr>
              <w:t>, prime1, prime2, exponent1, exponent2, coefficient</w:t>
            </w:r>
          </w:p>
          <w:p w14:paraId="5EB6C139" w14:textId="0399F20A" w:rsidR="00B46C91" w:rsidRDefault="00B46C91" w:rsidP="00972DB7"/>
          <w:p w14:paraId="43E715EA" w14:textId="77777777" w:rsidR="00433ABE" w:rsidRDefault="00433ABE" w:rsidP="00972DB7"/>
          <w:p w14:paraId="241FA2D1" w14:textId="77777777" w:rsidR="00B46C91" w:rsidRDefault="00B46C91" w:rsidP="00972DB7">
            <w:r>
              <w:t>Which number format is used to display the information on the attributes:</w:t>
            </w:r>
          </w:p>
          <w:p w14:paraId="6CB5F01C" w14:textId="18DD21EC" w:rsidR="00B46C91" w:rsidRPr="00433ABE" w:rsidRDefault="00433AB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Hex</w:t>
            </w:r>
          </w:p>
          <w:p w14:paraId="1AC94741" w14:textId="77777777" w:rsidR="00B46C91" w:rsidRDefault="00B46C91" w:rsidP="00972DB7"/>
          <w:p w14:paraId="36BF3D70" w14:textId="77777777" w:rsidR="00B46C91" w:rsidRDefault="00B46C91" w:rsidP="00972DB7"/>
          <w:p w14:paraId="61A4CDB3" w14:textId="77777777" w:rsidR="00B46C91" w:rsidRDefault="00B46C91" w:rsidP="00972DB7">
            <w:r>
              <w:lastRenderedPageBreak/>
              <w:t>What does the –</w:t>
            </w:r>
            <w:proofErr w:type="spellStart"/>
            <w:r>
              <w:t>noout</w:t>
            </w:r>
            <w:proofErr w:type="spellEnd"/>
            <w:r>
              <w:t xml:space="preserve"> option do?</w:t>
            </w:r>
          </w:p>
          <w:p w14:paraId="0A7427F8" w14:textId="245BBE06" w:rsidR="00B46C91" w:rsidRPr="00433ABE" w:rsidRDefault="00433AB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Outputs the key in readable attributes</w:t>
            </w:r>
          </w:p>
          <w:p w14:paraId="252E03B3" w14:textId="77777777" w:rsidR="00B46C91" w:rsidRDefault="00B46C91" w:rsidP="00972DB7"/>
        </w:tc>
      </w:tr>
      <w:tr w:rsidR="00B46C91" w14:paraId="0741ABA0" w14:textId="77777777" w:rsidTr="00972DB7">
        <w:tc>
          <w:tcPr>
            <w:tcW w:w="625" w:type="dxa"/>
          </w:tcPr>
          <w:p w14:paraId="425A2E9D" w14:textId="77777777" w:rsidR="00B46C91" w:rsidRPr="005A6F37" w:rsidRDefault="00B46C91" w:rsidP="00972DB7">
            <w:pPr>
              <w:rPr>
                <w:b/>
              </w:rPr>
            </w:pPr>
            <w:r>
              <w:rPr>
                <w:b/>
              </w:rPr>
              <w:lastRenderedPageBreak/>
              <w:t>4</w:t>
            </w:r>
          </w:p>
        </w:tc>
        <w:tc>
          <w:tcPr>
            <w:tcW w:w="8280" w:type="dxa"/>
          </w:tcPr>
          <w:p w14:paraId="18BB1946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Let’s now secure the encrypted key with 3-DES:</w:t>
            </w:r>
          </w:p>
          <w:p w14:paraId="5CC55CE8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  <w:r w:rsidRPr="0006351D">
              <w:rPr>
                <w:rStyle w:val="Hyperlink"/>
                <w:lang w:eastAsia="en-US"/>
              </w:rPr>
              <w:t xml:space="preserve"> </w:t>
            </w:r>
          </w:p>
          <w:p w14:paraId="1A8A1F41" w14:textId="77777777" w:rsidR="00B46C91" w:rsidRPr="0006351D" w:rsidRDefault="00B46C91" w:rsidP="00972DB7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>
              <w:rPr>
                <w:rStyle w:val="Hyperlink"/>
                <w:lang w:eastAsia="en-US"/>
              </w:rPr>
              <w:t xml:space="preserve"> </w:t>
            </w:r>
            <w:r w:rsidRPr="00F116DF">
              <w:rPr>
                <w:rStyle w:val="Hyperlink"/>
                <w:noProof/>
                <w:lang w:eastAsia="en-US"/>
              </w:rPr>
              <w:t>rsa</w:t>
            </w:r>
            <w:r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3049CC">
              <w:rPr>
                <w:rStyle w:val="Hyperlink"/>
                <w:lang w:eastAsia="en-US"/>
              </w:rPr>
              <w:t>private</w:t>
            </w:r>
            <w:r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proofErr w:type="spellEnd"/>
            <w:r>
              <w:rPr>
                <w:rStyle w:val="Hyperlink"/>
                <w:lang w:eastAsia="en-US"/>
              </w:rPr>
              <w:t xml:space="preserve"> -des3 -out </w:t>
            </w:r>
            <w:r w:rsidRPr="0006351D">
              <w:rPr>
                <w:rStyle w:val="Hyperlink"/>
                <w:lang w:eastAsia="en-US"/>
              </w:rPr>
              <w:t>key</w:t>
            </w:r>
            <w:r>
              <w:rPr>
                <w:rStyle w:val="Hyperlink"/>
                <w:lang w:eastAsia="en-US"/>
              </w:rPr>
              <w:t>3des</w:t>
            </w:r>
            <w:r w:rsidRPr="0006351D">
              <w:rPr>
                <w:rStyle w:val="Hyperlink"/>
                <w:lang w:eastAsia="en-US"/>
              </w:rPr>
              <w:t>.</w:t>
            </w:r>
            <w:r w:rsidRPr="00F116DF">
              <w:rPr>
                <w:rStyle w:val="Hyperlink"/>
                <w:noProof/>
                <w:lang w:eastAsia="en-US"/>
              </w:rPr>
              <w:t>pem</w:t>
            </w:r>
            <w:r>
              <w:rPr>
                <w:rStyle w:val="Hyperlink"/>
                <w:lang w:eastAsia="en-US"/>
              </w:rPr>
              <w:t xml:space="preserve"> </w:t>
            </w:r>
          </w:p>
          <w:p w14:paraId="5DA64910" w14:textId="48D96053" w:rsidR="00B46C91" w:rsidRPr="0006351D" w:rsidRDefault="00B46C91" w:rsidP="00972DB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ab/>
            </w:r>
          </w:p>
          <w:p w14:paraId="4F4DCB52" w14:textId="77777777" w:rsidR="00B46C91" w:rsidRDefault="00B46C91" w:rsidP="00972DB7"/>
        </w:tc>
        <w:tc>
          <w:tcPr>
            <w:tcW w:w="5040" w:type="dxa"/>
          </w:tcPr>
          <w:p w14:paraId="767DE0D4" w14:textId="77777777" w:rsidR="00B46C91" w:rsidRDefault="00B46C91" w:rsidP="00972DB7"/>
          <w:p w14:paraId="56270F43" w14:textId="77777777" w:rsidR="00B46C91" w:rsidRDefault="00B46C91" w:rsidP="00972DB7"/>
          <w:p w14:paraId="33816D0F" w14:textId="77777777" w:rsidR="00B46C91" w:rsidRDefault="00B46C91" w:rsidP="00972DB7"/>
        </w:tc>
      </w:tr>
      <w:tr w:rsidR="00B46C91" w14:paraId="032F1410" w14:textId="77777777" w:rsidTr="00972DB7">
        <w:tc>
          <w:tcPr>
            <w:tcW w:w="625" w:type="dxa"/>
          </w:tcPr>
          <w:p w14:paraId="7D61BE10" w14:textId="5EA1296F" w:rsidR="00B46C91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8280" w:type="dxa"/>
          </w:tcPr>
          <w:p w14:paraId="29C55AB5" w14:textId="77777777" w:rsidR="00B46C91" w:rsidRDefault="00B46C91" w:rsidP="00972DB7">
            <w:pPr>
              <w:rPr>
                <w:rStyle w:val="Hyperlink"/>
                <w:lang w:eastAsia="en-US"/>
              </w:rPr>
            </w:pPr>
            <w:r w:rsidRPr="00F116DF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we will export the public key:</w:t>
            </w:r>
          </w:p>
          <w:p w14:paraId="1335A501" w14:textId="77777777" w:rsidR="00B46C91" w:rsidRDefault="00B46C91" w:rsidP="00972DB7">
            <w:pPr>
              <w:rPr>
                <w:rStyle w:val="Hyperlink"/>
                <w:lang w:eastAsia="en-US"/>
              </w:rPr>
            </w:pPr>
          </w:p>
          <w:p w14:paraId="0C07C346" w14:textId="77777777" w:rsidR="00B46C91" w:rsidRDefault="00B46C91" w:rsidP="00972DB7">
            <w:pPr>
              <w:pStyle w:val="computer"/>
            </w:pPr>
          </w:p>
          <w:p w14:paraId="20DB18D7" w14:textId="77777777" w:rsidR="00B46C91" w:rsidRDefault="00B46C91" w:rsidP="00972DB7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out </w:t>
            </w:r>
            <w:proofErr w:type="spellStart"/>
            <w:r w:rsidRPr="00A21925">
              <w:rPr>
                <w:noProof/>
              </w:rPr>
              <w:t>public</w:t>
            </w:r>
            <w:r w:rsidRPr="003049CC">
              <w:t>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</w:t>
            </w:r>
            <w:proofErr w:type="spellStart"/>
            <w:r w:rsidRPr="003049CC">
              <w:t>outform</w:t>
            </w:r>
            <w:proofErr w:type="spellEnd"/>
            <w:r w:rsidRPr="003049CC">
              <w:t xml:space="preserve"> PEM -</w:t>
            </w:r>
            <w:proofErr w:type="spellStart"/>
            <w:r w:rsidRPr="003049CC">
              <w:t>pubout</w:t>
            </w:r>
            <w:proofErr w:type="spellEnd"/>
            <w:r w:rsidRPr="003049CC">
              <w:t xml:space="preserve"> </w:t>
            </w:r>
          </w:p>
          <w:p w14:paraId="1054C3BB" w14:textId="77777777" w:rsidR="00B46C91" w:rsidRDefault="00B46C91" w:rsidP="00972DB7"/>
        </w:tc>
        <w:tc>
          <w:tcPr>
            <w:tcW w:w="5040" w:type="dxa"/>
          </w:tcPr>
          <w:p w14:paraId="1EE58553" w14:textId="77777777" w:rsidR="00B46C91" w:rsidRDefault="00B46C91" w:rsidP="00972DB7">
            <w:r>
              <w:t>View the output key. What does the header and footer of the file identify?</w:t>
            </w:r>
          </w:p>
          <w:p w14:paraId="1E523C80" w14:textId="25DE2E6E" w:rsidR="00B46C91" w:rsidRPr="00433ABE" w:rsidRDefault="00433AB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The process type of the key, and the DEK information</w:t>
            </w:r>
          </w:p>
          <w:p w14:paraId="53E7B7A4" w14:textId="77777777" w:rsidR="00B46C91" w:rsidRDefault="00B46C91" w:rsidP="00972DB7"/>
          <w:p w14:paraId="7B7CF0CE" w14:textId="77777777" w:rsidR="00B46C91" w:rsidRDefault="00B46C91" w:rsidP="00972DB7"/>
        </w:tc>
      </w:tr>
      <w:tr w:rsidR="00B46C91" w14:paraId="3B949EA2" w14:textId="77777777" w:rsidTr="00972DB7">
        <w:trPr>
          <w:trHeight w:val="1115"/>
        </w:trPr>
        <w:tc>
          <w:tcPr>
            <w:tcW w:w="625" w:type="dxa"/>
          </w:tcPr>
          <w:p w14:paraId="40215BCA" w14:textId="34FF2E6C" w:rsidR="00B46C91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8280" w:type="dxa"/>
          </w:tcPr>
          <w:p w14:paraId="5ACB3424" w14:textId="51AD531D" w:rsidR="00B46C91" w:rsidRDefault="00B46C91" w:rsidP="00972DB7">
            <w:r>
              <w:t xml:space="preserve">Now we will encrypt with our </w:t>
            </w:r>
            <w:r w:rsidR="000765B5">
              <w:t>public</w:t>
            </w:r>
            <w:r>
              <w:t xml:space="preserve"> key:</w:t>
            </w:r>
          </w:p>
          <w:p w14:paraId="409C3F2A" w14:textId="77777777" w:rsidR="00B46C91" w:rsidRDefault="00B46C91" w:rsidP="00972DB7"/>
          <w:p w14:paraId="45301249" w14:textId="77777777" w:rsidR="00B46C91" w:rsidRDefault="00B46C91" w:rsidP="00972DB7">
            <w:pPr>
              <w:pStyle w:val="computer"/>
            </w:pPr>
            <w:r w:rsidRPr="00A21925">
              <w:rPr>
                <w:noProof/>
                <w:lang w:val="en-US" w:eastAsia="en-US"/>
              </w:rPr>
              <w:t>openssl</w:t>
            </w:r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rsautl</w:t>
            </w:r>
            <w:proofErr w:type="spellEnd"/>
            <w:r w:rsidRPr="003049CC">
              <w:rPr>
                <w:lang w:val="en-US" w:eastAsia="en-US"/>
              </w:rPr>
              <w:t xml:space="preserve"> -encrypt -</w:t>
            </w:r>
            <w:proofErr w:type="spellStart"/>
            <w:r w:rsidRPr="003049CC">
              <w:rPr>
                <w:lang w:val="en-US" w:eastAsia="en-US"/>
              </w:rPr>
              <w:t>inkey</w:t>
            </w:r>
            <w:proofErr w:type="spellEnd"/>
            <w:r w:rsidRPr="003049CC">
              <w:rPr>
                <w:lang w:val="en-US" w:eastAsia="en-US"/>
              </w:rPr>
              <w:t xml:space="preserve"> </w:t>
            </w:r>
            <w:proofErr w:type="spellStart"/>
            <w:r w:rsidRPr="003049CC">
              <w:rPr>
                <w:lang w:val="en-US" w:eastAsia="en-US"/>
              </w:rPr>
              <w:t>public.</w:t>
            </w:r>
            <w:r w:rsidRPr="00A21925">
              <w:rPr>
                <w:noProof/>
                <w:lang w:val="en-US" w:eastAsia="en-US"/>
              </w:rPr>
              <w:t>pem</w:t>
            </w:r>
            <w:proofErr w:type="spellEnd"/>
            <w:r w:rsidRPr="003049CC">
              <w:rPr>
                <w:lang w:val="en-US" w:eastAsia="en-US"/>
              </w:rPr>
              <w:t xml:space="preserve"> -</w:t>
            </w:r>
            <w:proofErr w:type="spellStart"/>
            <w:r w:rsidRPr="003049CC">
              <w:rPr>
                <w:lang w:val="en-US" w:eastAsia="en-US"/>
              </w:rPr>
              <w:t>pubin</w:t>
            </w:r>
            <w:proofErr w:type="spellEnd"/>
            <w:r w:rsidRPr="003049CC">
              <w:rPr>
                <w:lang w:val="en-US" w:eastAsia="en-US"/>
              </w:rPr>
              <w:t xml:space="preserve"> -in myfile.txt -out </w:t>
            </w:r>
            <w:proofErr w:type="spellStart"/>
            <w:r w:rsidRPr="003049CC">
              <w:rPr>
                <w:lang w:val="en-US" w:eastAsia="en-US"/>
              </w:rPr>
              <w:t>file.bin</w:t>
            </w:r>
            <w:proofErr w:type="spellEnd"/>
          </w:p>
        </w:tc>
        <w:tc>
          <w:tcPr>
            <w:tcW w:w="5040" w:type="dxa"/>
          </w:tcPr>
          <w:p w14:paraId="603A672A" w14:textId="77777777" w:rsidR="00B46C91" w:rsidRPr="005A6F37" w:rsidRDefault="00B46C91" w:rsidP="00972DB7">
            <w:pPr>
              <w:rPr>
                <w:sz w:val="20"/>
                <w:szCs w:val="20"/>
              </w:rPr>
            </w:pPr>
          </w:p>
        </w:tc>
      </w:tr>
      <w:tr w:rsidR="00B46C91" w14:paraId="41201431" w14:textId="77777777" w:rsidTr="00972DB7">
        <w:trPr>
          <w:trHeight w:val="1115"/>
        </w:trPr>
        <w:tc>
          <w:tcPr>
            <w:tcW w:w="625" w:type="dxa"/>
          </w:tcPr>
          <w:p w14:paraId="4F9687AA" w14:textId="13F8D378" w:rsidR="00B46C91" w:rsidRPr="005A6F37" w:rsidRDefault="00EA3E67" w:rsidP="00972DB7">
            <w:pPr>
              <w:rPr>
                <w:b/>
              </w:rPr>
            </w:pPr>
            <w:r>
              <w:rPr>
                <w:b/>
              </w:rPr>
              <w:t>7</w:t>
            </w:r>
          </w:p>
        </w:tc>
        <w:tc>
          <w:tcPr>
            <w:tcW w:w="8280" w:type="dxa"/>
          </w:tcPr>
          <w:p w14:paraId="5CDF644A" w14:textId="49AEA731" w:rsidR="00B46C91" w:rsidRDefault="00B46C91" w:rsidP="00972DB7">
            <w:r>
              <w:t xml:space="preserve">And then decrypt with our </w:t>
            </w:r>
            <w:r w:rsidR="000765B5">
              <w:t>private</w:t>
            </w:r>
            <w:r>
              <w:t xml:space="preserve"> key:</w:t>
            </w:r>
          </w:p>
          <w:p w14:paraId="01175B6E" w14:textId="77777777" w:rsidR="00B46C91" w:rsidRDefault="00B46C91" w:rsidP="00972DB7"/>
          <w:p w14:paraId="781B37B1" w14:textId="77777777" w:rsidR="00B46C91" w:rsidRDefault="00B46C91" w:rsidP="00972DB7">
            <w:pPr>
              <w:pStyle w:val="computer"/>
            </w:pPr>
            <w:r w:rsidRPr="00A21925">
              <w:rPr>
                <w:noProof/>
              </w:rPr>
              <w:t>openssl</w:t>
            </w:r>
            <w:r w:rsidRPr="003049CC">
              <w:t xml:space="preserve"> </w:t>
            </w:r>
            <w:proofErr w:type="spellStart"/>
            <w:r w:rsidRPr="003049CC">
              <w:t>rsautl</w:t>
            </w:r>
            <w:proofErr w:type="spellEnd"/>
            <w:r w:rsidRPr="003049CC">
              <w:t xml:space="preserve"> -decrypt -</w:t>
            </w:r>
            <w:proofErr w:type="spellStart"/>
            <w:r w:rsidRPr="003049CC">
              <w:t>inkey</w:t>
            </w:r>
            <w:proofErr w:type="spellEnd"/>
            <w:r w:rsidRPr="003049CC">
              <w:t xml:space="preserve"> </w:t>
            </w:r>
            <w:proofErr w:type="spellStart"/>
            <w:r w:rsidRPr="003049CC">
              <w:t>private.</w:t>
            </w:r>
            <w:r w:rsidRPr="00A21925">
              <w:rPr>
                <w:noProof/>
              </w:rPr>
              <w:t>pem</w:t>
            </w:r>
            <w:proofErr w:type="spellEnd"/>
            <w:r w:rsidRPr="003049CC">
              <w:t xml:space="preserve"> -in </w:t>
            </w:r>
            <w:proofErr w:type="spellStart"/>
            <w:r w:rsidRPr="003049CC">
              <w:t>file.bin</w:t>
            </w:r>
            <w:proofErr w:type="spellEnd"/>
            <w:r w:rsidRPr="003049CC">
              <w:t xml:space="preserve"> -out decrypted.txt</w:t>
            </w:r>
          </w:p>
        </w:tc>
        <w:tc>
          <w:tcPr>
            <w:tcW w:w="5040" w:type="dxa"/>
          </w:tcPr>
          <w:p w14:paraId="60759BB6" w14:textId="77777777" w:rsidR="00B46C91" w:rsidRDefault="00B46C91" w:rsidP="00972DB7">
            <w:r>
              <w:t xml:space="preserve">What are the contents </w:t>
            </w:r>
            <w:proofErr w:type="gramStart"/>
            <w:r>
              <w:t>of decrypted.txt</w:t>
            </w:r>
            <w:proofErr w:type="gramEnd"/>
          </w:p>
          <w:p w14:paraId="47346C00" w14:textId="145180D1" w:rsidR="00433ABE" w:rsidRPr="00433ABE" w:rsidRDefault="00433ABE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Nothing originally, put text hello in, encrypted, and received hello once decrypted.</w:t>
            </w:r>
          </w:p>
        </w:tc>
      </w:tr>
      <w:tr w:rsidR="00B46C91" w14:paraId="70DD221B" w14:textId="77777777" w:rsidTr="00972DB7">
        <w:trPr>
          <w:trHeight w:val="1115"/>
        </w:trPr>
        <w:tc>
          <w:tcPr>
            <w:tcW w:w="625" w:type="dxa"/>
          </w:tcPr>
          <w:p w14:paraId="06B36DA0" w14:textId="54FD038F" w:rsidR="00B46C91" w:rsidRDefault="00EA3E67" w:rsidP="00972DB7">
            <w:pPr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8280" w:type="dxa"/>
          </w:tcPr>
          <w:p w14:paraId="2C815417" w14:textId="75829D5A" w:rsidR="00B46C91" w:rsidRDefault="00B46C91" w:rsidP="00665853">
            <w:r>
              <w:t>If you are w</w:t>
            </w:r>
            <w:r w:rsidR="00665853">
              <w:t xml:space="preserve">orking in the lab, now give your password </w:t>
            </w:r>
            <w:r>
              <w:t xml:space="preserve">to your neighbour, and get them to encrypt a secret message for you. </w:t>
            </w:r>
          </w:p>
        </w:tc>
        <w:tc>
          <w:tcPr>
            <w:tcW w:w="5040" w:type="dxa"/>
          </w:tcPr>
          <w:p w14:paraId="7883BC56" w14:textId="77777777" w:rsidR="00B46C91" w:rsidRDefault="00B46C91" w:rsidP="00972DB7">
            <w:r>
              <w:t>Did you manage to decrypt their message? [Yes][No]</w:t>
            </w:r>
          </w:p>
        </w:tc>
      </w:tr>
    </w:tbl>
    <w:p w14:paraId="6E72512E" w14:textId="05422B9C" w:rsidR="00B46C91" w:rsidRDefault="00B46C91" w:rsidP="00B46C91">
      <w:pPr>
        <w:rPr>
          <w:rStyle w:val="Hyperlink"/>
          <w:lang w:eastAsia="en-US"/>
        </w:rPr>
      </w:pPr>
    </w:p>
    <w:p w14:paraId="568FBFBC" w14:textId="4367BB44" w:rsidR="007643D6" w:rsidRDefault="007643D6" w:rsidP="00B46C91">
      <w:pPr>
        <w:rPr>
          <w:rStyle w:val="Hyperlink"/>
          <w:lang w:eastAsia="en-US"/>
        </w:rPr>
      </w:pPr>
    </w:p>
    <w:p w14:paraId="7D880620" w14:textId="66600570" w:rsidR="00972DB7" w:rsidRDefault="00972DB7" w:rsidP="00B46C91">
      <w:pPr>
        <w:rPr>
          <w:rStyle w:val="Hyperlink"/>
          <w:lang w:eastAsia="en-US"/>
        </w:rPr>
      </w:pPr>
    </w:p>
    <w:p w14:paraId="0CBD97CC" w14:textId="77777777" w:rsidR="00972DB7" w:rsidRDefault="00972DB7" w:rsidP="00B46C91">
      <w:pPr>
        <w:rPr>
          <w:rStyle w:val="Hyperlink"/>
          <w:lang w:eastAsia="en-US"/>
        </w:rPr>
      </w:pPr>
    </w:p>
    <w:p w14:paraId="32A136CA" w14:textId="53123A02" w:rsidR="00B46C91" w:rsidRDefault="00EA3E67" w:rsidP="00B46C91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4</w:t>
      </w:r>
      <w:r w:rsidR="00B46C91">
        <w:rPr>
          <w:rStyle w:val="Hyperlink"/>
        </w:rPr>
        <w:tab/>
        <w:t>Storing keys</w:t>
      </w:r>
    </w:p>
    <w:p w14:paraId="6DBFBE91" w14:textId="77777777" w:rsidR="00B46C91" w:rsidRDefault="00B46C91" w:rsidP="00B46C91">
      <w:pPr>
        <w:rPr>
          <w:rStyle w:val="Hyperlink"/>
          <w:lang w:eastAsia="en-US"/>
        </w:rPr>
      </w:pPr>
      <w:r>
        <w:rPr>
          <w:rStyle w:val="Hyperlink"/>
          <w:lang w:eastAsia="en-US"/>
        </w:rPr>
        <w:t xml:space="preserve">We have stored our keys on a key ring file (PEM). Normally we would use a digital certificate to distribute our public key. In this part of the tutorial we will create a </w:t>
      </w:r>
      <w:r w:rsidRPr="00A21925">
        <w:rPr>
          <w:rStyle w:val="Hyperlink"/>
          <w:noProof/>
          <w:lang w:eastAsia="en-US"/>
        </w:rPr>
        <w:t>crt</w:t>
      </w:r>
      <w:r>
        <w:rPr>
          <w:rStyle w:val="Hyperlink"/>
          <w:lang w:eastAsia="en-US"/>
        </w:rPr>
        <w:t xml:space="preserve"> digital certificate file.</w:t>
      </w:r>
    </w:p>
    <w:p w14:paraId="6FFEC30C" w14:textId="77777777" w:rsidR="00B46C91" w:rsidRDefault="00B46C91" w:rsidP="00B46C91">
      <w:pPr>
        <w:rPr>
          <w:rStyle w:val="Hyperlink"/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8280"/>
        <w:gridCol w:w="5040"/>
      </w:tblGrid>
      <w:tr w:rsidR="00B46C91" w:rsidRPr="00BE24E3" w14:paraId="62091CFB" w14:textId="77777777" w:rsidTr="00972DB7">
        <w:tc>
          <w:tcPr>
            <w:tcW w:w="625" w:type="dxa"/>
          </w:tcPr>
          <w:p w14:paraId="1B8DA5AA" w14:textId="77777777" w:rsidR="00B46C91" w:rsidRPr="00BE24E3" w:rsidRDefault="00B46C91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8280" w:type="dxa"/>
          </w:tcPr>
          <w:p w14:paraId="24191971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5040" w:type="dxa"/>
          </w:tcPr>
          <w:p w14:paraId="71F1BDBE" w14:textId="77777777" w:rsidR="00B46C91" w:rsidRPr="00BE24E3" w:rsidRDefault="00B46C91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B46C91" w14:paraId="77A3C56B" w14:textId="77777777" w:rsidTr="00972DB7">
        <w:tc>
          <w:tcPr>
            <w:tcW w:w="625" w:type="dxa"/>
          </w:tcPr>
          <w:p w14:paraId="12A9A5DF" w14:textId="77777777" w:rsidR="00B46C91" w:rsidRPr="005A6F37" w:rsidRDefault="00B46C91" w:rsidP="00972DB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8280" w:type="dxa"/>
          </w:tcPr>
          <w:p w14:paraId="4B623801" w14:textId="12E5603B" w:rsidR="00B46C91" w:rsidRPr="0006351D" w:rsidRDefault="00B46C91" w:rsidP="00972DB7">
            <w:pPr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Next</w:t>
            </w:r>
            <w:r>
              <w:rPr>
                <w:rStyle w:val="Hyperlink"/>
                <w:lang w:eastAsia="en-US"/>
              </w:rPr>
              <w:t xml:space="preserve"> create the </w:t>
            </w:r>
            <w:r w:rsidRPr="00A21925">
              <w:rPr>
                <w:rStyle w:val="Hyperlink"/>
                <w:noProof/>
                <w:lang w:eastAsia="en-US"/>
              </w:rPr>
              <w:t>crt</w:t>
            </w:r>
            <w:r>
              <w:rPr>
                <w:rStyle w:val="Hyperlink"/>
                <w:lang w:eastAsia="en-US"/>
              </w:rPr>
              <w:t xml:space="preserve"> file with the following:</w:t>
            </w:r>
          </w:p>
          <w:p w14:paraId="120B59B4" w14:textId="77777777" w:rsidR="00B46C91" w:rsidRPr="0006351D" w:rsidRDefault="00B46C91" w:rsidP="00972DB7">
            <w:pPr>
              <w:rPr>
                <w:rStyle w:val="Hyperlink"/>
                <w:lang w:eastAsia="en-US"/>
              </w:rPr>
            </w:pPr>
          </w:p>
          <w:p w14:paraId="587D11FA" w14:textId="2EDB7C4F" w:rsidR="00B46C91" w:rsidRDefault="00B46C91" w:rsidP="00972DB7">
            <w:pPr>
              <w:pStyle w:val="computer"/>
              <w:rPr>
                <w:rStyle w:val="Hyperlink"/>
                <w:lang w:eastAsia="en-US"/>
              </w:rPr>
            </w:pPr>
            <w:r w:rsidRPr="00A21925">
              <w:rPr>
                <w:rStyle w:val="Hyperlink"/>
                <w:noProof/>
                <w:lang w:eastAsia="en-US"/>
              </w:rPr>
              <w:t>openssl</w:t>
            </w:r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new -key </w:t>
            </w:r>
            <w:proofErr w:type="spellStart"/>
            <w:r>
              <w:rPr>
                <w:rStyle w:val="Hyperlink"/>
                <w:lang w:eastAsia="en-US"/>
              </w:rPr>
              <w:t>private</w:t>
            </w:r>
            <w:r w:rsidRPr="006F08D6">
              <w:rPr>
                <w:rStyle w:val="Hyperlink"/>
                <w:lang w:eastAsia="en-US"/>
              </w:rPr>
              <w:t>.</w:t>
            </w:r>
            <w:r w:rsidRPr="00A21925">
              <w:rPr>
                <w:rStyle w:val="Hyperlink"/>
                <w:noProof/>
                <w:lang w:eastAsia="en-US"/>
              </w:rPr>
              <w:t>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</w:t>
            </w:r>
            <w:proofErr w:type="spellStart"/>
            <w:r w:rsidRPr="006F08D6">
              <w:rPr>
                <w:rStyle w:val="Hyperlink"/>
                <w:lang w:eastAsia="en-US"/>
              </w:rPr>
              <w:t>cert.</w:t>
            </w:r>
            <w:r w:rsidRPr="00A21925">
              <w:rPr>
                <w:rStyle w:val="Hyperlink"/>
                <w:noProof/>
                <w:lang w:eastAsia="en-US"/>
              </w:rPr>
              <w:t>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</w:p>
          <w:p w14:paraId="51277784" w14:textId="77777777" w:rsidR="00B46C91" w:rsidRDefault="00B46C91" w:rsidP="00972DB7">
            <w:pPr>
              <w:pStyle w:val="computer"/>
              <w:rPr>
                <w:rStyle w:val="Hyperlink"/>
                <w:lang w:eastAsia="en-US"/>
              </w:rPr>
            </w:pPr>
          </w:p>
          <w:p w14:paraId="7220D8AB" w14:textId="77777777" w:rsidR="00B46C91" w:rsidRDefault="00B46C91" w:rsidP="00972DB7">
            <w:pPr>
              <w:pStyle w:val="computer"/>
              <w:rPr>
                <w:rStyle w:val="Hyperlink"/>
                <w:lang w:eastAsia="en-US"/>
              </w:rPr>
            </w:pPr>
            <w:proofErr w:type="spellStart"/>
            <w:r w:rsidRPr="006F08D6">
              <w:rPr>
                <w:rStyle w:val="Hyperlink"/>
                <w:lang w:eastAsia="en-US"/>
              </w:rPr>
              <w:t>openssl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x509 -</w:t>
            </w:r>
            <w:proofErr w:type="spellStart"/>
            <w:r w:rsidRPr="006F08D6">
              <w:rPr>
                <w:rStyle w:val="Hyperlink"/>
                <w:lang w:eastAsia="en-US"/>
              </w:rPr>
              <w:t>req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in </w:t>
            </w:r>
            <w:proofErr w:type="spellStart"/>
            <w:r w:rsidRPr="006F08D6">
              <w:rPr>
                <w:rStyle w:val="Hyperlink"/>
                <w:lang w:eastAsia="en-US"/>
              </w:rPr>
              <w:t>cert.csr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</w:t>
            </w:r>
            <w:proofErr w:type="spellStart"/>
            <w:r w:rsidRPr="006F08D6">
              <w:rPr>
                <w:rStyle w:val="Hyperlink"/>
                <w:lang w:eastAsia="en-US"/>
              </w:rPr>
              <w:t>signkey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</w:t>
            </w:r>
            <w:proofErr w:type="spellStart"/>
            <w:r w:rsidRPr="006F08D6">
              <w:rPr>
                <w:rStyle w:val="Hyperlink"/>
                <w:lang w:eastAsia="en-US"/>
              </w:rPr>
              <w:t>private.pem</w:t>
            </w:r>
            <w:proofErr w:type="spellEnd"/>
            <w:r w:rsidRPr="006F08D6">
              <w:rPr>
                <w:rStyle w:val="Hyperlink"/>
                <w:lang w:eastAsia="en-US"/>
              </w:rPr>
              <w:t xml:space="preserve"> -out server.crt</w:t>
            </w:r>
          </w:p>
          <w:p w14:paraId="2881CB2E" w14:textId="77777777" w:rsidR="00B46C91" w:rsidRDefault="00B46C91" w:rsidP="00972DB7"/>
          <w:p w14:paraId="165C6726" w14:textId="77777777" w:rsidR="00B46C91" w:rsidRDefault="00B46C91" w:rsidP="00972DB7"/>
        </w:tc>
        <w:tc>
          <w:tcPr>
            <w:tcW w:w="5040" w:type="dxa"/>
          </w:tcPr>
          <w:p w14:paraId="4C50D8A1" w14:textId="77777777" w:rsidR="000765B5" w:rsidRDefault="000765B5" w:rsidP="00972DB7">
            <w:r>
              <w:t xml:space="preserve">View the CRT file by </w:t>
            </w:r>
            <w:r w:rsidRPr="00A21925">
              <w:rPr>
                <w:noProof/>
              </w:rPr>
              <w:t>double clicking</w:t>
            </w:r>
            <w:r>
              <w:t xml:space="preserve"> on it from the File Explorer.</w:t>
            </w:r>
          </w:p>
          <w:p w14:paraId="376AB421" w14:textId="77777777" w:rsidR="000765B5" w:rsidRDefault="000765B5" w:rsidP="00972DB7"/>
          <w:p w14:paraId="71EDE28F" w14:textId="77777777" w:rsidR="00B46C91" w:rsidRDefault="00B46C91" w:rsidP="00972DB7">
            <w:r>
              <w:t xml:space="preserve">What is the type of public key method </w:t>
            </w:r>
            <w:proofErr w:type="gramStart"/>
            <w:r>
              <w:t>used:</w:t>
            </w:r>
            <w:proofErr w:type="gramEnd"/>
          </w:p>
          <w:p w14:paraId="4E198C46" w14:textId="2D7620E3" w:rsidR="00B46C91" w:rsidRPr="00972DB7" w:rsidRDefault="00972DB7" w:rsidP="00972DB7">
            <w:pPr>
              <w:rPr>
                <w:b/>
                <w:bCs/>
              </w:rPr>
            </w:pPr>
            <w:r>
              <w:rPr>
                <w:b/>
                <w:bCs/>
              </w:rPr>
              <w:t>RSA</w:t>
            </w:r>
          </w:p>
          <w:p w14:paraId="45272AE0" w14:textId="77777777" w:rsidR="00B46C91" w:rsidRDefault="00B46C91" w:rsidP="00972DB7">
            <w:r>
              <w:t>View the certificate file and determine:</w:t>
            </w:r>
          </w:p>
          <w:p w14:paraId="0AA4BE3A" w14:textId="77777777" w:rsidR="00B46C91" w:rsidRDefault="00B46C91" w:rsidP="00972DB7"/>
          <w:p w14:paraId="6D226B4B" w14:textId="1FE44ECB" w:rsidR="00B46C91" w:rsidRPr="00972DB7" w:rsidRDefault="00B46C91" w:rsidP="00972DB7">
            <w:pPr>
              <w:rPr>
                <w:b/>
                <w:bCs/>
              </w:rPr>
            </w:pPr>
            <w:r>
              <w:t>The size of the public key:</w:t>
            </w:r>
            <w:r w:rsidR="00972DB7">
              <w:t xml:space="preserve"> </w:t>
            </w:r>
            <w:r w:rsidR="00972DB7">
              <w:rPr>
                <w:b/>
                <w:bCs/>
              </w:rPr>
              <w:t>1024</w:t>
            </w:r>
          </w:p>
          <w:p w14:paraId="5C7B0D3D" w14:textId="77777777" w:rsidR="00B46C91" w:rsidRDefault="00B46C91" w:rsidP="00972DB7"/>
          <w:p w14:paraId="77B7B3B3" w14:textId="260527D8" w:rsidR="00B46C91" w:rsidRPr="003B68A9" w:rsidRDefault="00B46C91" w:rsidP="00972DB7">
            <w:pPr>
              <w:rPr>
                <w:b/>
                <w:bCs/>
              </w:rPr>
            </w:pPr>
            <w:r>
              <w:t>The encryption method:</w:t>
            </w:r>
            <w:r w:rsidR="00972DB7">
              <w:t xml:space="preserve"> </w:t>
            </w:r>
            <w:r w:rsidR="003B68A9">
              <w:rPr>
                <w:b/>
                <w:bCs/>
              </w:rPr>
              <w:t>AES-256</w:t>
            </w:r>
          </w:p>
          <w:p w14:paraId="0C1408D7" w14:textId="77777777" w:rsidR="00B46C91" w:rsidRDefault="00B46C91" w:rsidP="00972DB7"/>
        </w:tc>
      </w:tr>
    </w:tbl>
    <w:p w14:paraId="3C3C1448" w14:textId="54937134" w:rsidR="00E71C77" w:rsidRDefault="00E71C77" w:rsidP="005A6F37">
      <w:pPr>
        <w:autoSpaceDE w:val="0"/>
        <w:autoSpaceDN w:val="0"/>
        <w:adjustRightInd w:val="0"/>
      </w:pPr>
      <w:r>
        <w:t xml:space="preserve"> </w:t>
      </w:r>
    </w:p>
    <w:p w14:paraId="1D65C5DC" w14:textId="55F9CC7F" w:rsidR="006F08D6" w:rsidRDefault="00EA3E67" w:rsidP="006F08D6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5</w:t>
      </w:r>
      <w:r>
        <w:rPr>
          <w:rStyle w:val="Hyperlink"/>
        </w:rPr>
        <w:tab/>
      </w:r>
      <w:r w:rsidR="0089376F">
        <w:rPr>
          <w:rStyle w:val="Hyperlink"/>
        </w:rPr>
        <w:t>Hashing</w:t>
      </w:r>
    </w:p>
    <w:p w14:paraId="48EA2270" w14:textId="77777777" w:rsidR="00CF1EE0" w:rsidRDefault="00606113" w:rsidP="00CF1EE0">
      <w:pPr>
        <w:autoSpaceDE w:val="0"/>
        <w:autoSpaceDN w:val="0"/>
        <w:adjustRightInd w:val="0"/>
      </w:pPr>
      <w:hyperlink r:id="rId9" w:history="1">
        <w:r w:rsidR="00CF1EE0" w:rsidRPr="00E2064D">
          <w:rPr>
            <w:rStyle w:val="Hyperlink"/>
          </w:rPr>
          <w:t>http://youtu.be/Xvbk2nSzEPk</w:t>
        </w:r>
      </w:hyperlink>
    </w:p>
    <w:p w14:paraId="1EDE1576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6F08D6" w:rsidRPr="00BE24E3" w14:paraId="247507F0" w14:textId="77777777" w:rsidTr="003E0F63">
        <w:tc>
          <w:tcPr>
            <w:tcW w:w="625" w:type="dxa"/>
          </w:tcPr>
          <w:p w14:paraId="64645951" w14:textId="77777777" w:rsidR="006F08D6" w:rsidRPr="00BE24E3" w:rsidRDefault="006F08D6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78C374CE" w14:textId="77777777" w:rsidR="006F08D6" w:rsidRPr="00BE24E3" w:rsidRDefault="006F08D6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7D64F0C1" w14:textId="77777777" w:rsidR="006F08D6" w:rsidRPr="00BE24E3" w:rsidRDefault="006F08D6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09D658D2" w14:textId="77777777" w:rsidTr="003E0F63">
        <w:tc>
          <w:tcPr>
            <w:tcW w:w="625" w:type="dxa"/>
          </w:tcPr>
          <w:p w14:paraId="7A7EE9A1" w14:textId="32315AD3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1</w:t>
            </w:r>
          </w:p>
        </w:tc>
        <w:tc>
          <w:tcPr>
            <w:tcW w:w="6660" w:type="dxa"/>
          </w:tcPr>
          <w:p w14:paraId="59D5E66D" w14:textId="39436C46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</w:t>
            </w:r>
            <w:r w:rsidR="00B46C91">
              <w:rPr>
                <w:rStyle w:val="Hyperlink"/>
                <w:lang w:eastAsia="en-US"/>
              </w:rPr>
              <w:t>:</w:t>
            </w:r>
          </w:p>
          <w:p w14:paraId="7DF5C0D8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F40D83" w14:textId="77777777" w:rsidR="00D059BA" w:rsidRPr="00D059BA" w:rsidRDefault="00606113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0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48B73BE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3882A4B3" w14:textId="15D0DB9E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Match the hash signatures with their words (“Falkirk”, “Edinburgh”, “Glasgow” and “Stirling”).</w:t>
            </w:r>
          </w:p>
          <w:p w14:paraId="52822DD7" w14:textId="77777777" w:rsidR="00DD4897" w:rsidRDefault="00DD4897" w:rsidP="00D059BA">
            <w:pPr>
              <w:rPr>
                <w:rStyle w:val="Hyperlink"/>
                <w:lang w:eastAsia="en-US"/>
              </w:rPr>
            </w:pPr>
          </w:p>
          <w:p w14:paraId="06A9FE0A" w14:textId="25EDA73F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4D8CE19777B12732B8C50B3B66F</w:t>
            </w:r>
          </w:p>
          <w:p w14:paraId="47122CA1" w14:textId="2935DB5A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lastRenderedPageBreak/>
              <w:t>D586293D554981ED611AB7B01316D2D5</w:t>
            </w:r>
          </w:p>
          <w:p w14:paraId="02D48A21" w14:textId="122CDFC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5332AADEC763F2C82CDB4601A25</w:t>
            </w:r>
          </w:p>
          <w:p w14:paraId="6B95256E" w14:textId="63BB74BF" w:rsidR="00D059BA" w:rsidRDefault="00DD4897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33300A54DF2FA41DB9881B4B723</w:t>
            </w:r>
          </w:p>
          <w:p w14:paraId="297AC158" w14:textId="65580D68" w:rsidR="007643D6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E0730B6" w14:textId="77777777" w:rsidR="007643D6" w:rsidRPr="00DD4897" w:rsidRDefault="007643D6" w:rsidP="00D059BA">
            <w:pPr>
              <w:rPr>
                <w:rFonts w:ascii="Lucida Console" w:hAnsi="Lucida Console"/>
                <w:lang w:eastAsia="en-US"/>
              </w:rPr>
            </w:pPr>
          </w:p>
          <w:p w14:paraId="71D5B8A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  <w:tc>
          <w:tcPr>
            <w:tcW w:w="6660" w:type="dxa"/>
          </w:tcPr>
          <w:p w14:paraId="4E075163" w14:textId="77777777" w:rsidR="00D059BA" w:rsidRDefault="00D059BA" w:rsidP="00D059BA"/>
          <w:p w14:paraId="53A3F6BB" w14:textId="1167CFA3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03CF5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 w:rsidRPr="00972DB7">
              <w:rPr>
                <w:rStyle w:val="Hyperlink"/>
                <w:b/>
                <w:bCs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0AAA58C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543D4590" w14:textId="3DA3B1D7" w:rsidR="00DD4897" w:rsidRDefault="00DD4897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rFonts w:ascii="Lucida Console" w:hAnsi="Lucida Console"/>
                <w:lang w:eastAsia="en-US"/>
              </w:rPr>
              <w:t xml:space="preserve">D5862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 w:rsidRPr="00972DB7">
              <w:rPr>
                <w:rStyle w:val="Hyperlink"/>
                <w:b/>
                <w:bCs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7D9DB30A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DA29927" w14:textId="4BEA4BB0" w:rsidR="00DD4897" w:rsidRDefault="00DD4897" w:rsidP="00DD4897">
            <w:pPr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48E93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</w:t>
            </w:r>
            <w:r w:rsidRPr="00972DB7">
              <w:rPr>
                <w:rStyle w:val="Hyperlink"/>
                <w:b/>
                <w:bCs/>
                <w:lang w:eastAsia="en-US"/>
              </w:rPr>
              <w:t>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5EA75E7" w14:textId="77777777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71DA3FF6" w14:textId="76667CD2" w:rsidR="00DD4897" w:rsidRPr="00DD4897" w:rsidRDefault="00DD4897" w:rsidP="00DD4897">
            <w:pPr>
              <w:rPr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EE190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: </w:t>
            </w:r>
            <w:r>
              <w:rPr>
                <w:rStyle w:val="Hyperlink"/>
                <w:lang w:eastAsia="en-US"/>
              </w:rPr>
              <w:t>Is it [Falkirk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Edinburgh</w:t>
            </w:r>
            <w:r w:rsidRPr="00DD4897">
              <w:rPr>
                <w:rStyle w:val="Hyperlink"/>
                <w:lang w:eastAsia="en-US"/>
              </w:rPr>
              <w:t>][</w:t>
            </w:r>
            <w:r>
              <w:rPr>
                <w:rStyle w:val="Hyperlink"/>
                <w:lang w:eastAsia="en-US"/>
              </w:rPr>
              <w:t>Glasgow</w:t>
            </w:r>
            <w:r w:rsidRPr="00DD4897">
              <w:rPr>
                <w:rStyle w:val="Hyperlink"/>
                <w:lang w:eastAsia="en-US"/>
              </w:rPr>
              <w:t>][</w:t>
            </w:r>
            <w:r w:rsidRPr="00972DB7">
              <w:rPr>
                <w:rStyle w:val="Hyperlink"/>
                <w:b/>
                <w:bCs/>
                <w:lang w:eastAsia="en-US"/>
              </w:rPr>
              <w:t>Stirling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2F19BF8D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</w:tc>
      </w:tr>
      <w:tr w:rsidR="00D059BA" w14:paraId="4C76A123" w14:textId="77777777" w:rsidTr="003E0F63">
        <w:tc>
          <w:tcPr>
            <w:tcW w:w="625" w:type="dxa"/>
          </w:tcPr>
          <w:p w14:paraId="38BE445A" w14:textId="0DF6473D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lastRenderedPageBreak/>
              <w:t>2</w:t>
            </w:r>
          </w:p>
        </w:tc>
        <w:tc>
          <w:tcPr>
            <w:tcW w:w="6660" w:type="dxa"/>
          </w:tcPr>
          <w:p w14:paraId="229072F6" w14:textId="0F77E3C7" w:rsidR="00DD4897" w:rsidRDefault="00B46C91" w:rsidP="00DD4897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Using:</w:t>
            </w:r>
          </w:p>
          <w:p w14:paraId="716746C0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B8315E1" w14:textId="046FC333" w:rsidR="00D059BA" w:rsidRDefault="00606113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1" w:history="1">
              <w:r w:rsidR="00D059BA" w:rsidRPr="00D059BA">
                <w:rPr>
                  <w:rStyle w:val="Hyperlink"/>
                  <w:rFonts w:ascii="Lucida Console" w:hAnsi="Lucida Console"/>
                  <w:lang w:eastAsia="en-US"/>
                </w:rPr>
                <w:t>http://asecuritysite.com/encryption/md5</w:t>
              </w:r>
            </w:hyperlink>
          </w:p>
          <w:p w14:paraId="1BF643A1" w14:textId="77777777" w:rsidR="00CF1EE0" w:rsidRPr="00D059BA" w:rsidRDefault="00CF1EE0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4EA0312D" w14:textId="6906307C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Determine the number of hex characters in the following hash signatures.</w:t>
            </w:r>
          </w:p>
          <w:p w14:paraId="2A06C605" w14:textId="77777777" w:rsidR="00D059BA" w:rsidRDefault="00D059BA" w:rsidP="00D059BA"/>
          <w:p w14:paraId="2BCDBAE8" w14:textId="77777777" w:rsidR="00D059BA" w:rsidRDefault="00D059BA" w:rsidP="00D059BA"/>
        </w:tc>
        <w:tc>
          <w:tcPr>
            <w:tcW w:w="6660" w:type="dxa"/>
          </w:tcPr>
          <w:p w14:paraId="5A6328FA" w14:textId="60AE9760" w:rsidR="00D059BA" w:rsidRPr="00972DB7" w:rsidRDefault="00D059BA" w:rsidP="00D059BA">
            <w:pPr>
              <w:rPr>
                <w:rStyle w:val="Hyperlink"/>
                <w:b/>
                <w:bCs/>
                <w:lang w:eastAsia="en-US"/>
              </w:rPr>
            </w:pPr>
            <w:r>
              <w:rPr>
                <w:rStyle w:val="Hyperlink"/>
                <w:lang w:eastAsia="en-US"/>
              </w:rPr>
              <w:t>MD5 hex chars:</w:t>
            </w:r>
            <w:r w:rsidR="00972DB7">
              <w:rPr>
                <w:rStyle w:val="Hyperlink"/>
                <w:lang w:eastAsia="en-US"/>
              </w:rPr>
              <w:t xml:space="preserve"> </w:t>
            </w:r>
            <w:r w:rsidR="00972DB7">
              <w:rPr>
                <w:rStyle w:val="Hyperlink"/>
                <w:b/>
                <w:bCs/>
                <w:lang w:eastAsia="en-US"/>
              </w:rPr>
              <w:t>32</w:t>
            </w:r>
          </w:p>
          <w:p w14:paraId="406323E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4AB1E7AC" w14:textId="4819E595" w:rsidR="00D059BA" w:rsidRPr="00972DB7" w:rsidRDefault="00D059BA" w:rsidP="00D059BA">
            <w:pPr>
              <w:rPr>
                <w:rStyle w:val="Hyperlink"/>
                <w:b/>
                <w:bCs/>
                <w:lang w:eastAsia="en-US"/>
              </w:rPr>
            </w:pPr>
            <w:r w:rsidRPr="003E0F63">
              <w:rPr>
                <w:rStyle w:val="Hyperlink"/>
                <w:lang w:eastAsia="en-US"/>
              </w:rPr>
              <w:t>SHA-1</w:t>
            </w:r>
            <w:r w:rsidRPr="003E0F63">
              <w:rPr>
                <w:rStyle w:val="Hyperlink"/>
                <w:lang w:eastAsia="en-US"/>
              </w:rPr>
              <w:tab/>
            </w:r>
            <w:r>
              <w:rPr>
                <w:rStyle w:val="Hyperlink"/>
                <w:lang w:eastAsia="en-US"/>
              </w:rPr>
              <w:t>hex chars:</w:t>
            </w:r>
            <w:r w:rsidR="00972DB7">
              <w:rPr>
                <w:rStyle w:val="Hyperlink"/>
                <w:lang w:eastAsia="en-US"/>
              </w:rPr>
              <w:t xml:space="preserve"> </w:t>
            </w:r>
            <w:r w:rsidR="00972DB7">
              <w:rPr>
                <w:rStyle w:val="Hyperlink"/>
                <w:b/>
                <w:bCs/>
                <w:lang w:eastAsia="en-US"/>
              </w:rPr>
              <w:t>40</w:t>
            </w:r>
          </w:p>
          <w:p w14:paraId="605EF857" w14:textId="77777777" w:rsidR="00D059BA" w:rsidRPr="003E0F63" w:rsidRDefault="00D059BA" w:rsidP="00D059BA">
            <w:pPr>
              <w:rPr>
                <w:rStyle w:val="Hyperlink"/>
                <w:lang w:eastAsia="en-US"/>
              </w:rPr>
            </w:pPr>
          </w:p>
          <w:p w14:paraId="2611931E" w14:textId="469CAFCA" w:rsidR="00D059BA" w:rsidRPr="00972DB7" w:rsidRDefault="00D059BA" w:rsidP="00D059BA">
            <w:pPr>
              <w:rPr>
                <w:rStyle w:val="Hyperlink"/>
                <w:b/>
                <w:bCs/>
                <w:lang w:eastAsia="en-US"/>
              </w:rPr>
            </w:pPr>
            <w:r>
              <w:rPr>
                <w:rStyle w:val="Hyperlink"/>
                <w:lang w:eastAsia="en-US"/>
              </w:rPr>
              <w:t>SHA-256 hex chars:</w:t>
            </w:r>
            <w:r w:rsidR="00972DB7">
              <w:rPr>
                <w:rStyle w:val="Hyperlink"/>
                <w:lang w:eastAsia="en-US"/>
              </w:rPr>
              <w:t xml:space="preserve"> </w:t>
            </w:r>
            <w:r w:rsidR="00972DB7">
              <w:rPr>
                <w:rStyle w:val="Hyperlink"/>
                <w:b/>
                <w:bCs/>
                <w:lang w:eastAsia="en-US"/>
              </w:rPr>
              <w:t>64</w:t>
            </w:r>
          </w:p>
          <w:p w14:paraId="600E02B5" w14:textId="77777777" w:rsidR="00D059BA" w:rsidRDefault="00D059BA" w:rsidP="00D059BA"/>
          <w:p w14:paraId="148AC042" w14:textId="77777777" w:rsidR="00D059BA" w:rsidRDefault="00D059BA" w:rsidP="00D059BA">
            <w:r>
              <w:t xml:space="preserve">How does the number of hex characters relate to the length of the hash </w:t>
            </w:r>
            <w:proofErr w:type="gramStart"/>
            <w:r>
              <w:t>signature:</w:t>
            </w:r>
            <w:proofErr w:type="gramEnd"/>
          </w:p>
          <w:p w14:paraId="2036AEBE" w14:textId="560D9E8B" w:rsidR="00D059BA" w:rsidRPr="0004665C" w:rsidRDefault="0004665C" w:rsidP="00D059BA">
            <w:pPr>
              <w:rPr>
                <w:b/>
                <w:bCs/>
              </w:rPr>
            </w:pPr>
            <w:r>
              <w:rPr>
                <w:b/>
                <w:bCs/>
              </w:rPr>
              <w:t>Each char is 1 byte, each byte is 4 bits. Therefore 32*4 for md5</w:t>
            </w:r>
          </w:p>
          <w:p w14:paraId="53A718FE" w14:textId="77777777" w:rsidR="00D059BA" w:rsidRDefault="00D059BA" w:rsidP="00D059BA"/>
        </w:tc>
      </w:tr>
      <w:tr w:rsidR="00D059BA" w14:paraId="0A1F9A32" w14:textId="77777777" w:rsidTr="003E0F63">
        <w:tc>
          <w:tcPr>
            <w:tcW w:w="625" w:type="dxa"/>
          </w:tcPr>
          <w:p w14:paraId="7E10A5E3" w14:textId="73C3E1FE" w:rsidR="00D059BA" w:rsidRPr="005A6F37" w:rsidRDefault="00CF1EE0" w:rsidP="00D059BA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6660" w:type="dxa"/>
          </w:tcPr>
          <w:p w14:paraId="5FB8DE10" w14:textId="3CC1CC81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>Kali, f</w:t>
            </w:r>
            <w:r w:rsidR="00D059BA">
              <w:rPr>
                <w:rStyle w:val="Hyperlink"/>
                <w:lang w:eastAsia="en-US"/>
              </w:rPr>
              <w:t>or the following /etc/shadow file, determine the matching password:</w:t>
            </w:r>
          </w:p>
          <w:p w14:paraId="5A65F02F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0E939484" w14:textId="2CD4C0D5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bill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waZS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/8Tm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04665C">
              <w:rPr>
                <w:rStyle w:val="Hyperlink"/>
                <w:rFonts w:ascii="Lucida Console" w:hAnsi="Lucida Console" w:cs="Courier New"/>
                <w:b/>
                <w:bCs/>
                <w:lang w:eastAsia="en-US"/>
              </w:rPr>
              <w:t>$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jDZmiZBct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/c2hysERcZ3m1</w:t>
            </w:r>
          </w:p>
          <w:p w14:paraId="4EB545B9" w14:textId="46CF70FC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ike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mKfrJquI</w:t>
            </w:r>
            <w:proofErr w:type="spellEnd"/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04665C">
              <w:rPr>
                <w:rStyle w:val="Hyperlink"/>
                <w:rFonts w:ascii="Lucida Console" w:hAnsi="Lucida Console" w:cs="Courier New"/>
                <w:b/>
                <w:bCs/>
                <w:lang w:eastAsia="en-US"/>
              </w:rPr>
              <w:t>$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Kx0CL9krmqhCu0SHKqp5Q0</w:t>
            </w:r>
          </w:p>
          <w:p w14:paraId="1B40A5C6" w14:textId="1F2E5FE5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fred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Jbe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/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hCIb</w:t>
            </w:r>
            <w:proofErr w:type="spellEnd"/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04665C">
              <w:rPr>
                <w:rStyle w:val="Hyperlink"/>
                <w:rFonts w:ascii="Lucida Console" w:hAnsi="Lucida Console" w:cs="Courier New"/>
                <w:b/>
                <w:bCs/>
                <w:lang w:eastAsia="en-US"/>
              </w:rPr>
              <w:t>$/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k3A4kjpJyC06BUUaPRKs0</w:t>
            </w:r>
          </w:p>
          <w:p w14:paraId="230F4E82" w14:textId="121E919A" w:rsidR="00D059BA" w:rsidRPr="00D059BA" w:rsidRDefault="00D059BA" w:rsidP="00D059BA">
            <w:pPr>
              <w:rPr>
                <w:rStyle w:val="Hyperlink"/>
                <w:rFonts w:ascii="Lucida Console" w:hAnsi="Lucida Console" w:cs="Courier New"/>
                <w:lang w:eastAsia="en-US"/>
              </w:rPr>
            </w:pPr>
            <w:proofErr w:type="spellStart"/>
            <w:proofErr w:type="gram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ian</w:t>
            </w:r>
            <w:proofErr w:type="spell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:$</w:t>
            </w:r>
            <w:proofErr w:type="gramEnd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apr1$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0GyPhsLi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04665C">
              <w:rPr>
                <w:rStyle w:val="Hyperlink"/>
                <w:rFonts w:ascii="Lucida Console" w:hAnsi="Lucida Console" w:cs="Courier New"/>
                <w:b/>
                <w:bCs/>
                <w:lang w:eastAsia="en-US"/>
              </w:rPr>
              <w:t>$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jTTzW0HNS4Cl5ZEoyFLjB.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br/>
              <w:t>jane:</w:t>
            </w:r>
            <w:r w:rsidRPr="00D059BA">
              <w:rPr>
                <w:rFonts w:ascii="Lucida Console" w:hAnsi="Lucida Console"/>
              </w:rPr>
              <w:t xml:space="preserve"> 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$1$</w:t>
            </w:r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proofErr w:type="spellStart"/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rqOIRBBN</w:t>
            </w:r>
            <w:proofErr w:type="spellEnd"/>
            <w:r w:rsidR="0004665C">
              <w:rPr>
                <w:rStyle w:val="Hyperlink"/>
                <w:rFonts w:ascii="Lucida Console" w:hAnsi="Lucida Console" w:cs="Courier New"/>
                <w:lang w:eastAsia="en-US"/>
              </w:rPr>
              <w:t xml:space="preserve"> </w:t>
            </w:r>
            <w:r w:rsidRPr="0004665C">
              <w:rPr>
                <w:rStyle w:val="Hyperlink"/>
                <w:rFonts w:ascii="Lucida Console" w:hAnsi="Lucida Console" w:cs="Courier New"/>
                <w:b/>
                <w:bCs/>
                <w:lang w:eastAsia="en-US"/>
              </w:rPr>
              <w:t>$</w:t>
            </w:r>
            <w:r w:rsidRPr="00D059BA">
              <w:rPr>
                <w:rStyle w:val="Hyperlink"/>
                <w:rFonts w:ascii="Lucida Console" w:hAnsi="Lucida Console" w:cs="Courier New"/>
                <w:lang w:eastAsia="en-US"/>
              </w:rPr>
              <w:t>R2pOQH9egTTVN1Nlst2U7.</w:t>
            </w:r>
          </w:p>
          <w:p w14:paraId="71CF34D2" w14:textId="77777777" w:rsidR="00D059BA" w:rsidRDefault="00D059BA" w:rsidP="00D059BA"/>
          <w:p w14:paraId="25C1F012" w14:textId="77777777" w:rsidR="00CF1EE0" w:rsidRDefault="00CF1EE0" w:rsidP="00D059BA"/>
        </w:tc>
        <w:tc>
          <w:tcPr>
            <w:tcW w:w="6660" w:type="dxa"/>
          </w:tcPr>
          <w:p w14:paraId="276EA2DC" w14:textId="1C0D1C0F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The passwords are password, </w:t>
            </w:r>
            <w:proofErr w:type="spellStart"/>
            <w:r>
              <w:rPr>
                <w:rStyle w:val="Hyperlink"/>
                <w:lang w:eastAsia="en-US"/>
              </w:rPr>
              <w:t>napier</w:t>
            </w:r>
            <w:proofErr w:type="spellEnd"/>
            <w:r>
              <w:rPr>
                <w:rStyle w:val="Hyperlink"/>
                <w:lang w:eastAsia="en-US"/>
              </w:rPr>
              <w:t>, inkwell and Ankle123.</w:t>
            </w:r>
          </w:p>
          <w:p w14:paraId="5A6AA205" w14:textId="7BEA317B" w:rsidR="00D059BA" w:rsidRDefault="00D059BA" w:rsidP="00D059BA">
            <w:r>
              <w:t xml:space="preserve">[Hint: </w:t>
            </w:r>
            <w:proofErr w:type="spellStart"/>
            <w:r>
              <w:t>openssl</w:t>
            </w:r>
            <w:proofErr w:type="spellEnd"/>
            <w:r>
              <w:t xml:space="preserve"> passwd -apr1 -salt </w:t>
            </w:r>
            <w:proofErr w:type="spellStart"/>
            <w:r>
              <w:t>ZaZS</w:t>
            </w:r>
            <w:proofErr w:type="spellEnd"/>
            <w:r>
              <w:t>/8TF</w:t>
            </w:r>
            <w:r w:rsidRPr="0089376F">
              <w:t xml:space="preserve"> </w:t>
            </w:r>
            <w:proofErr w:type="spellStart"/>
            <w:r w:rsidRPr="0089376F">
              <w:t>napier</w:t>
            </w:r>
            <w:proofErr w:type="spellEnd"/>
            <w:r>
              <w:t>]</w:t>
            </w:r>
          </w:p>
          <w:p w14:paraId="1A971226" w14:textId="77777777" w:rsidR="00DD4897" w:rsidRDefault="00DD4897" w:rsidP="00D059BA"/>
          <w:p w14:paraId="309FF9EC" w14:textId="7647CD7B" w:rsidR="00DD4897" w:rsidRDefault="00DD4897" w:rsidP="00D059BA">
            <w:r>
              <w:t>Bill</w:t>
            </w:r>
            <w:r w:rsidR="00E71C77">
              <w:t>’s</w:t>
            </w:r>
            <w:r>
              <w:t xml:space="preserve"> password:</w:t>
            </w:r>
            <w:r w:rsidR="0004665C">
              <w:t xml:space="preserve"> </w:t>
            </w:r>
            <w:proofErr w:type="spellStart"/>
            <w:r w:rsidR="0004665C" w:rsidRPr="0004665C">
              <w:rPr>
                <w:b/>
                <w:bCs/>
              </w:rPr>
              <w:t>napier</w:t>
            </w:r>
            <w:proofErr w:type="spellEnd"/>
          </w:p>
          <w:p w14:paraId="62609896" w14:textId="77777777" w:rsidR="00DD4897" w:rsidRDefault="00DD4897" w:rsidP="00D059BA"/>
          <w:p w14:paraId="266416E1" w14:textId="41BE1CA8" w:rsidR="00DD4897" w:rsidRDefault="00DD4897" w:rsidP="00D059BA">
            <w:r>
              <w:t>Mike</w:t>
            </w:r>
            <w:r w:rsidR="00E71C77">
              <w:t>’s</w:t>
            </w:r>
            <w:r>
              <w:t xml:space="preserve"> password:</w:t>
            </w:r>
            <w:r w:rsidR="0004665C">
              <w:t xml:space="preserve"> </w:t>
            </w:r>
            <w:r w:rsidR="0004665C" w:rsidRPr="0004665C">
              <w:rPr>
                <w:b/>
                <w:bCs/>
              </w:rPr>
              <w:t>Ankle123</w:t>
            </w:r>
          </w:p>
          <w:p w14:paraId="2ECA8DD5" w14:textId="77777777" w:rsidR="00DD4897" w:rsidRDefault="00DD4897" w:rsidP="00D059BA"/>
          <w:p w14:paraId="0C4C5658" w14:textId="7DCD69FF" w:rsidR="00DD4897" w:rsidRDefault="00DD4897" w:rsidP="00D059BA">
            <w:r>
              <w:t>Fred</w:t>
            </w:r>
            <w:r w:rsidR="00E71C77">
              <w:t>’s</w:t>
            </w:r>
            <w:r>
              <w:t xml:space="preserve"> password:</w:t>
            </w:r>
            <w:r w:rsidR="0004665C">
              <w:t xml:space="preserve"> </w:t>
            </w:r>
            <w:r w:rsidR="0004665C" w:rsidRPr="0004665C">
              <w:rPr>
                <w:b/>
                <w:bCs/>
              </w:rPr>
              <w:t>inkwell</w:t>
            </w:r>
          </w:p>
          <w:p w14:paraId="2BAFE7F7" w14:textId="77777777" w:rsidR="00DD4897" w:rsidRDefault="00DD4897" w:rsidP="00D059BA"/>
          <w:p w14:paraId="485D6E4D" w14:textId="0FBD45F9" w:rsidR="00DD4897" w:rsidRPr="003B68A9" w:rsidRDefault="00DD4897" w:rsidP="00D059BA">
            <w:pPr>
              <w:rPr>
                <w:b/>
                <w:bCs/>
              </w:rPr>
            </w:pPr>
            <w:r>
              <w:t>Ian</w:t>
            </w:r>
            <w:r w:rsidR="00E71C77">
              <w:t>’s</w:t>
            </w:r>
            <w:r>
              <w:t xml:space="preserve"> password:</w:t>
            </w:r>
            <w:r w:rsidR="0004665C">
              <w:t xml:space="preserve"> </w:t>
            </w:r>
            <w:r w:rsidR="003B68A9">
              <w:rPr>
                <w:b/>
                <w:bCs/>
              </w:rPr>
              <w:t>password</w:t>
            </w:r>
          </w:p>
          <w:p w14:paraId="1662C26E" w14:textId="77777777" w:rsidR="00DD4897" w:rsidRDefault="00DD4897" w:rsidP="00D059BA"/>
          <w:p w14:paraId="729F2CCF" w14:textId="2A98C70B" w:rsidR="00DD4897" w:rsidRPr="003B68A9" w:rsidRDefault="00DD4897" w:rsidP="00D059BA">
            <w:pPr>
              <w:rPr>
                <w:b/>
                <w:bCs/>
              </w:rPr>
            </w:pPr>
            <w:r>
              <w:t>Jane</w:t>
            </w:r>
            <w:r w:rsidR="00E71C77">
              <w:t>’s</w:t>
            </w:r>
            <w:r>
              <w:t xml:space="preserve"> password:</w:t>
            </w:r>
            <w:r w:rsidR="0004665C">
              <w:t xml:space="preserve"> </w:t>
            </w:r>
            <w:proofErr w:type="spellStart"/>
            <w:r w:rsidR="003B68A9">
              <w:rPr>
                <w:b/>
                <w:bCs/>
              </w:rPr>
              <w:t>napier</w:t>
            </w:r>
            <w:proofErr w:type="spellEnd"/>
          </w:p>
          <w:p w14:paraId="47D67A53" w14:textId="77777777" w:rsidR="00D059BA" w:rsidRDefault="00D059BA" w:rsidP="00D059BA"/>
        </w:tc>
      </w:tr>
      <w:tr w:rsidR="00D059BA" w14:paraId="7854FCD7" w14:textId="77777777" w:rsidTr="003E0F63">
        <w:tc>
          <w:tcPr>
            <w:tcW w:w="625" w:type="dxa"/>
          </w:tcPr>
          <w:p w14:paraId="714DDD2D" w14:textId="5F8704D9" w:rsidR="00D059BA" w:rsidRPr="005A6F37" w:rsidRDefault="00DD4897" w:rsidP="00D059BA">
            <w:pPr>
              <w:rPr>
                <w:b/>
              </w:rPr>
            </w:pPr>
            <w:r>
              <w:rPr>
                <w:b/>
              </w:rPr>
              <w:t>5</w:t>
            </w:r>
          </w:p>
        </w:tc>
        <w:tc>
          <w:tcPr>
            <w:tcW w:w="6660" w:type="dxa"/>
          </w:tcPr>
          <w:p w14:paraId="13D1EE16" w14:textId="586E566C" w:rsidR="00D059BA" w:rsidRDefault="00CF1EE0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</w:t>
            </w:r>
            <w:r w:rsidR="00DD4897">
              <w:rPr>
                <w:rStyle w:val="Hyperlink"/>
                <w:lang w:eastAsia="en-US"/>
              </w:rPr>
              <w:t>Kali</w:t>
            </w:r>
            <w:r w:rsidR="00D059BA">
              <w:rPr>
                <w:rStyle w:val="Hyperlink"/>
                <w:lang w:eastAsia="en-US"/>
              </w:rPr>
              <w:t>, download the following:</w:t>
            </w:r>
          </w:p>
          <w:p w14:paraId="703AE396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1E39DB5E" w14:textId="7554F776" w:rsidR="00D059BA" w:rsidRPr="00DD4897" w:rsidRDefault="00606113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2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files02.zip</w:t>
              </w:r>
            </w:hyperlink>
          </w:p>
          <w:p w14:paraId="5749118B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7A658E9" w14:textId="23ADC3FA" w:rsidR="00D059BA" w:rsidRDefault="00D059BA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lastRenderedPageBreak/>
              <w:t>and the files should have the following MD5 signatures:</w:t>
            </w:r>
          </w:p>
          <w:p w14:paraId="70BC5275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78DD96C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1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5d41402abc4b2a76b9719d911017c592</w:t>
            </w:r>
          </w:p>
          <w:p w14:paraId="07DAC1FB" w14:textId="77777777" w:rsidR="00D059BA" w:rsidRPr="003B68A9" w:rsidRDefault="00D059BA" w:rsidP="00D059BA">
            <w:pPr>
              <w:rPr>
                <w:rStyle w:val="Hyperlink"/>
                <w:rFonts w:ascii="Lucida Console" w:hAnsi="Lucida Console"/>
                <w:b/>
                <w:bCs/>
                <w:lang w:eastAsia="en-US"/>
              </w:rPr>
            </w:pPr>
            <w:r w:rsidRPr="003B68A9">
              <w:rPr>
                <w:rStyle w:val="Hyperlink"/>
                <w:rFonts w:ascii="Lucida Console" w:hAnsi="Lucida Console"/>
                <w:b/>
                <w:bCs/>
                <w:lang w:eastAsia="en-US"/>
              </w:rPr>
              <w:t>MD5(</w:t>
            </w:r>
            <w:proofErr w:type="gramStart"/>
            <w:r w:rsidRPr="003B68A9">
              <w:rPr>
                <w:rStyle w:val="Hyperlink"/>
                <w:rFonts w:ascii="Lucida Console" w:hAnsi="Lucida Console"/>
                <w:b/>
                <w:bCs/>
                <w:lang w:eastAsia="en-US"/>
              </w:rPr>
              <w:t>2.txt)=</w:t>
            </w:r>
            <w:proofErr w:type="gramEnd"/>
            <w:r w:rsidRPr="003B68A9">
              <w:rPr>
                <w:rStyle w:val="Hyperlink"/>
                <w:rFonts w:ascii="Lucida Console" w:hAnsi="Lucida Console"/>
                <w:b/>
                <w:bCs/>
                <w:lang w:eastAsia="en-US"/>
              </w:rPr>
              <w:t xml:space="preserve"> 69faab6268350295550de7d587bc323d</w:t>
            </w:r>
          </w:p>
          <w:p w14:paraId="6E506112" w14:textId="77777777" w:rsidR="00D059BA" w:rsidRP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3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fea0f1f6fede90bd0a925b4194deac11</w:t>
            </w:r>
          </w:p>
          <w:p w14:paraId="04A97E65" w14:textId="77777777" w:rsidR="00D059BA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D059BA">
              <w:rPr>
                <w:rStyle w:val="Hyperlink"/>
                <w:rFonts w:ascii="Lucida Console" w:hAnsi="Lucida Console"/>
                <w:lang w:eastAsia="en-US"/>
              </w:rPr>
              <w:t>MD5(</w:t>
            </w:r>
            <w:proofErr w:type="gramStart"/>
            <w:r w:rsidRPr="00D059BA">
              <w:rPr>
                <w:rStyle w:val="Hyperlink"/>
                <w:rFonts w:ascii="Lucida Console" w:hAnsi="Lucida Console"/>
                <w:lang w:eastAsia="en-US"/>
              </w:rPr>
              <w:t>4.txt)=</w:t>
            </w:r>
            <w:proofErr w:type="gramEnd"/>
            <w:r w:rsidRPr="00D059BA">
              <w:rPr>
                <w:rStyle w:val="Hyperlink"/>
                <w:rFonts w:ascii="Lucida Console" w:hAnsi="Lucida Console"/>
                <w:lang w:eastAsia="en-US"/>
              </w:rPr>
              <w:t xml:space="preserve"> d89b56f81cd7b82856231e662429bcf2</w:t>
            </w:r>
          </w:p>
          <w:p w14:paraId="532AEDEC" w14:textId="142C1AAA" w:rsidR="00B46C91" w:rsidRPr="00DD4897" w:rsidRDefault="00B46C91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8AF4C91" w14:textId="77777777" w:rsidR="00D059BA" w:rsidRDefault="00D059BA" w:rsidP="00D059BA">
            <w:r>
              <w:lastRenderedPageBreak/>
              <w:t xml:space="preserve">Which file(s) have </w:t>
            </w:r>
            <w:r w:rsidRPr="00A21925">
              <w:rPr>
                <w:noProof/>
              </w:rPr>
              <w:t>been modified</w:t>
            </w:r>
            <w:r>
              <w:t>:</w:t>
            </w:r>
          </w:p>
          <w:p w14:paraId="30F66A33" w14:textId="381926ED" w:rsidR="003B68A9" w:rsidRDefault="003B68A9" w:rsidP="00D059BA">
            <w:r w:rsidRPr="003B68A9">
              <w:rPr>
                <w:rStyle w:val="Hyperlink"/>
                <w:rFonts w:ascii="Lucida Console" w:hAnsi="Lucida Console"/>
                <w:b/>
                <w:bCs/>
                <w:lang w:eastAsia="en-US"/>
              </w:rPr>
              <w:t>MD5(</w:t>
            </w:r>
            <w:proofErr w:type="gramStart"/>
            <w:r w:rsidRPr="003B68A9">
              <w:rPr>
                <w:rStyle w:val="Hyperlink"/>
                <w:rFonts w:ascii="Lucida Console" w:hAnsi="Lucida Console"/>
                <w:b/>
                <w:bCs/>
                <w:lang w:eastAsia="en-US"/>
              </w:rPr>
              <w:t>2.txt)=</w:t>
            </w:r>
            <w:proofErr w:type="gramEnd"/>
            <w:r w:rsidRPr="003B68A9">
              <w:rPr>
                <w:rStyle w:val="Hyperlink"/>
                <w:rFonts w:ascii="Lucida Console" w:hAnsi="Lucida Console"/>
                <w:b/>
                <w:bCs/>
                <w:lang w:eastAsia="en-US"/>
              </w:rPr>
              <w:t xml:space="preserve"> 69faab6268350295550de7d587bc323d</w:t>
            </w:r>
          </w:p>
        </w:tc>
      </w:tr>
      <w:tr w:rsidR="00D059BA" w14:paraId="76BD7B6A" w14:textId="77777777" w:rsidTr="003E0F63">
        <w:tc>
          <w:tcPr>
            <w:tcW w:w="625" w:type="dxa"/>
          </w:tcPr>
          <w:p w14:paraId="784DE1B2" w14:textId="36DEF2F5" w:rsidR="00D059BA" w:rsidRDefault="00DD4897" w:rsidP="00D059BA">
            <w:pPr>
              <w:rPr>
                <w:b/>
              </w:rPr>
            </w:pPr>
            <w:r>
              <w:rPr>
                <w:b/>
              </w:rPr>
              <w:t>6</w:t>
            </w:r>
          </w:p>
        </w:tc>
        <w:tc>
          <w:tcPr>
            <w:tcW w:w="6660" w:type="dxa"/>
          </w:tcPr>
          <w:p w14:paraId="1B26EC3D" w14:textId="46A08CE3" w:rsidR="00D059BA" w:rsidRDefault="00DD4897" w:rsidP="00D059B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From your Kali, </w:t>
            </w:r>
            <w:r w:rsidR="00D059BA">
              <w:rPr>
                <w:rStyle w:val="Hyperlink"/>
                <w:lang w:eastAsia="en-US"/>
              </w:rPr>
              <w:t>download the following ZIP file:</w:t>
            </w:r>
          </w:p>
          <w:p w14:paraId="3F41B07C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2D0850D6" w14:textId="3F231489" w:rsidR="00D059BA" w:rsidRPr="00DD4897" w:rsidRDefault="00606113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  <w:hyperlink r:id="rId13" w:history="1">
              <w:r w:rsidR="00D059BA" w:rsidRPr="00DD4897">
                <w:rPr>
                  <w:rStyle w:val="Hyperlink"/>
                  <w:rFonts w:ascii="Lucida Console" w:hAnsi="Lucida Console"/>
                  <w:lang w:eastAsia="en-US"/>
                </w:rPr>
                <w:t>http://asecuritysite.com/letters.zip</w:t>
              </w:r>
            </w:hyperlink>
          </w:p>
          <w:p w14:paraId="5DADC51A" w14:textId="77777777" w:rsidR="00D059BA" w:rsidRDefault="00D059BA" w:rsidP="00D059BA">
            <w:pPr>
              <w:rPr>
                <w:rStyle w:val="Hyperlink"/>
                <w:lang w:eastAsia="en-US"/>
              </w:rPr>
            </w:pPr>
          </w:p>
          <w:p w14:paraId="5ED8587B" w14:textId="70188367" w:rsidR="00D059BA" w:rsidRPr="00E71C77" w:rsidRDefault="00D059BA" w:rsidP="00D059B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6660" w:type="dxa"/>
          </w:tcPr>
          <w:p w14:paraId="335E69F4" w14:textId="58CCB03A" w:rsidR="00CF1EE0" w:rsidRPr="00D4591B" w:rsidRDefault="00CF1EE0" w:rsidP="00D059BA">
            <w:pPr>
              <w:rPr>
                <w:b/>
                <w:bCs/>
              </w:rPr>
            </w:pPr>
            <w:r>
              <w:t>View the letters. Are they different?</w:t>
            </w:r>
            <w:r w:rsidR="00D4591B">
              <w:t xml:space="preserve"> </w:t>
            </w:r>
            <w:r w:rsidR="00D4591B">
              <w:rPr>
                <w:b/>
                <w:bCs/>
              </w:rPr>
              <w:t>No</w:t>
            </w:r>
          </w:p>
          <w:p w14:paraId="77760591" w14:textId="77777777" w:rsidR="00D059BA" w:rsidRDefault="00D059BA" w:rsidP="00D059BA">
            <w:r>
              <w:t>Now determine the MD5 signature for them. What can you observe from the result?</w:t>
            </w:r>
          </w:p>
          <w:p w14:paraId="482D3831" w14:textId="0559BE97" w:rsidR="00EA3E67" w:rsidRPr="00D4591B" w:rsidRDefault="00D4591B" w:rsidP="00D059BA">
            <w:pPr>
              <w:rPr>
                <w:b/>
                <w:bCs/>
              </w:rPr>
            </w:pPr>
            <w:r>
              <w:rPr>
                <w:b/>
                <w:bCs/>
              </w:rPr>
              <w:t>There is an MD5 collision</w:t>
            </w:r>
          </w:p>
          <w:p w14:paraId="05C09553" w14:textId="77777777" w:rsidR="00EA3E67" w:rsidRDefault="00EA3E67" w:rsidP="00D059BA"/>
          <w:p w14:paraId="2CC75966" w14:textId="36334E19" w:rsidR="00EA3E67" w:rsidRDefault="00EA3E67" w:rsidP="00D059BA"/>
        </w:tc>
      </w:tr>
    </w:tbl>
    <w:p w14:paraId="0BAADA08" w14:textId="08FC5908" w:rsidR="005A7FC4" w:rsidRDefault="00CF1EE0" w:rsidP="005A7FC4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6</w:t>
      </w:r>
      <w:r w:rsidR="005A7FC4">
        <w:rPr>
          <w:rStyle w:val="Hyperlink"/>
        </w:rPr>
        <w:tab/>
        <w:t>Hashing Cracking</w:t>
      </w:r>
      <w:r w:rsidR="00D059BA">
        <w:rPr>
          <w:rStyle w:val="Hyperlink"/>
        </w:rPr>
        <w:t xml:space="preserve"> (MD5)</w:t>
      </w:r>
    </w:p>
    <w:p w14:paraId="54D6CD98" w14:textId="77777777" w:rsidR="00CF1EE0" w:rsidRDefault="00606113" w:rsidP="00CF1EE0">
      <w:pPr>
        <w:autoSpaceDE w:val="0"/>
        <w:autoSpaceDN w:val="0"/>
        <w:adjustRightInd w:val="0"/>
      </w:pPr>
      <w:hyperlink r:id="rId14" w:history="1">
        <w:r w:rsidR="00CF1EE0" w:rsidRPr="00E2064D">
          <w:rPr>
            <w:rStyle w:val="Hyperlink"/>
          </w:rPr>
          <w:t>http://youtu.be/Xvbk2nSzEPk</w:t>
        </w:r>
      </w:hyperlink>
    </w:p>
    <w:p w14:paraId="593802F8" w14:textId="77777777" w:rsidR="00CF1EE0" w:rsidRPr="00CF1EE0" w:rsidRDefault="00CF1EE0" w:rsidP="00CF1EE0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6660"/>
        <w:gridCol w:w="6660"/>
      </w:tblGrid>
      <w:tr w:rsidR="005A7FC4" w:rsidRPr="00BE24E3" w14:paraId="70A3D19F" w14:textId="77777777" w:rsidTr="00972DB7">
        <w:tc>
          <w:tcPr>
            <w:tcW w:w="625" w:type="dxa"/>
          </w:tcPr>
          <w:p w14:paraId="347B0B1F" w14:textId="77777777" w:rsidR="005A7FC4" w:rsidRPr="00BE24E3" w:rsidRDefault="005A7FC4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6660" w:type="dxa"/>
          </w:tcPr>
          <w:p w14:paraId="6F667029" w14:textId="77777777" w:rsidR="005A7FC4" w:rsidRPr="00BE24E3" w:rsidRDefault="005A7FC4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6660" w:type="dxa"/>
          </w:tcPr>
          <w:p w14:paraId="47E9D52C" w14:textId="77777777" w:rsidR="005A7FC4" w:rsidRPr="00BE24E3" w:rsidRDefault="005A7FC4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A7FC4" w14:paraId="775BC2AD" w14:textId="77777777" w:rsidTr="00972DB7">
        <w:tc>
          <w:tcPr>
            <w:tcW w:w="625" w:type="dxa"/>
          </w:tcPr>
          <w:p w14:paraId="57ADBC64" w14:textId="77777777" w:rsidR="005A7FC4" w:rsidRPr="005A6F37" w:rsidRDefault="005A7FC4" w:rsidP="00972DB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6660" w:type="dxa"/>
          </w:tcPr>
          <w:p w14:paraId="64A643C6" w14:textId="4C447DDA" w:rsidR="005A7FC4" w:rsidRDefault="00DD4897" w:rsidP="00972DB7">
            <w:r>
              <w:t>On Kali, n</w:t>
            </w:r>
            <w:r w:rsidR="00CB7B14">
              <w:t xml:space="preserve">ext create a </w:t>
            </w:r>
            <w:proofErr w:type="gramStart"/>
            <w:r w:rsidR="00CB7B14">
              <w:t>words</w:t>
            </w:r>
            <w:proofErr w:type="gramEnd"/>
            <w:r w:rsidR="00CB7B14">
              <w:t xml:space="preserve"> file </w:t>
            </w:r>
            <w:r>
              <w:t>(</w:t>
            </w:r>
            <w:r w:rsidRPr="00DD4897">
              <w:rPr>
                <w:b/>
              </w:rPr>
              <w:t>words</w:t>
            </w:r>
            <w:r>
              <w:t xml:space="preserve">) </w:t>
            </w:r>
            <w:r w:rsidR="00CB7B14">
              <w:t>with the words of “</w:t>
            </w:r>
            <w:proofErr w:type="spellStart"/>
            <w:r w:rsidR="00CB7B14" w:rsidRPr="00A21925">
              <w:rPr>
                <w:noProof/>
              </w:rPr>
              <w:t>napier</w:t>
            </w:r>
            <w:proofErr w:type="spellEnd"/>
            <w:r w:rsidR="00CB7B14">
              <w:t>”, “password” “Ankle123” and “</w:t>
            </w:r>
            <w:r w:rsidR="00CB7B14" w:rsidRPr="00A21925">
              <w:rPr>
                <w:noProof/>
              </w:rPr>
              <w:t>inkwell</w:t>
            </w:r>
            <w:r w:rsidR="00CB7B14">
              <w:t>”</w:t>
            </w:r>
          </w:p>
          <w:p w14:paraId="5982DC9E" w14:textId="77777777" w:rsidR="00CB7B14" w:rsidRDefault="00CB7B14" w:rsidP="00972DB7"/>
          <w:p w14:paraId="2CF11228" w14:textId="7119F827" w:rsidR="00DD4897" w:rsidRDefault="00CB7B14" w:rsidP="00972DB7">
            <w:r>
              <w:t xml:space="preserve">Using </w:t>
            </w:r>
            <w:proofErr w:type="spellStart"/>
            <w:r>
              <w:t>hashcat</w:t>
            </w:r>
            <w:proofErr w:type="spellEnd"/>
            <w:r>
              <w:t xml:space="preserve"> crack the following MD5 signatures</w:t>
            </w:r>
            <w:r w:rsidR="00DD4897">
              <w:t xml:space="preserve"> (hash1)</w:t>
            </w:r>
            <w:r>
              <w:t>:</w:t>
            </w:r>
          </w:p>
          <w:p w14:paraId="1CE543BC" w14:textId="4E147DB5" w:rsidR="00DD4897" w:rsidRPr="00E751B1" w:rsidRDefault="00DD4897" w:rsidP="00DD4897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5D7274E0D662F36C575A3BD634C</w:t>
            </w:r>
          </w:p>
          <w:p w14:paraId="79459F38" w14:textId="03275988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5F4DCC3B5AA765D61D8327DEB882CF99</w:t>
            </w:r>
          </w:p>
          <w:p w14:paraId="5DC637DD" w14:textId="17A2628B" w:rsidR="00DD4897" w:rsidRPr="00E751B1" w:rsidRDefault="00DD4897" w:rsidP="00DD489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6D5875265D1979BDAD1C8A8F383C5FF5</w:t>
            </w:r>
          </w:p>
          <w:p w14:paraId="3752643F" w14:textId="0C51EAC1" w:rsidR="00DD4897" w:rsidRPr="00E71C77" w:rsidRDefault="00DD4897" w:rsidP="00972DB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F78ACCFEC9B673005FC6F20698D</w:t>
            </w:r>
          </w:p>
          <w:p w14:paraId="63220E63" w14:textId="77777777" w:rsidR="00B46C91" w:rsidRDefault="00B46C91" w:rsidP="00972DB7"/>
          <w:p w14:paraId="75629CB0" w14:textId="77777777" w:rsidR="00D059BA" w:rsidRDefault="00DD4897" w:rsidP="00972DB7">
            <w:pPr>
              <w:rPr>
                <w:rFonts w:ascii="Lucida Console" w:hAnsi="Lucida Console"/>
              </w:rPr>
            </w:pPr>
            <w:r>
              <w:t xml:space="preserve">Command used:  </w:t>
            </w:r>
            <w:r w:rsidR="00D059BA" w:rsidRPr="00A21925">
              <w:rPr>
                <w:rFonts w:ascii="Lucida Console" w:hAnsi="Lucida Console"/>
                <w:noProof/>
              </w:rPr>
              <w:t>hashcat</w:t>
            </w:r>
            <w:r w:rsidR="00D059BA" w:rsidRPr="00D059BA">
              <w:rPr>
                <w:rFonts w:ascii="Lucida Console" w:hAnsi="Lucida Console"/>
              </w:rPr>
              <w:t xml:space="preserve"> –m 0 hash1 words</w:t>
            </w:r>
          </w:p>
          <w:p w14:paraId="7DEA4783" w14:textId="56A5388D" w:rsidR="00B46C91" w:rsidRPr="00DD4897" w:rsidRDefault="00B46C91" w:rsidP="00972DB7"/>
        </w:tc>
        <w:tc>
          <w:tcPr>
            <w:tcW w:w="6660" w:type="dxa"/>
          </w:tcPr>
          <w:p w14:paraId="272359BB" w14:textId="77777777" w:rsidR="00D059BA" w:rsidRDefault="00D059BA" w:rsidP="00DD4897">
            <w:pPr>
              <w:jc w:val="both"/>
            </w:pPr>
          </w:p>
          <w:p w14:paraId="5DCECB0C" w14:textId="1E4FF7B8" w:rsidR="00DD4897" w:rsidRPr="00DD4897" w:rsidRDefault="00DD4897" w:rsidP="00DD4897">
            <w:pPr>
              <w:jc w:val="both"/>
              <w:rPr>
                <w:rStyle w:val="Hyperlink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232DD</w:t>
            </w:r>
            <w:r>
              <w:rPr>
                <w:rStyle w:val="Hyperlink"/>
                <w:rFonts w:ascii="Lucida Console" w:hAnsi="Lucida Console"/>
                <w:lang w:eastAsia="en-US"/>
              </w:rPr>
              <w:t>...</w:t>
            </w:r>
            <w:r w:rsidRPr="00E751B1">
              <w:rPr>
                <w:rStyle w:val="Hyperlink"/>
                <w:rFonts w:ascii="Lucida Console" w:hAnsi="Lucida Console"/>
                <w:lang w:eastAsia="en-US"/>
              </w:rPr>
              <w:t>634C</w:t>
            </w:r>
            <w:r>
              <w:rPr>
                <w:rStyle w:val="Hyperlink"/>
                <w:rFonts w:ascii="Lucida Console" w:hAnsi="Lucida Console"/>
                <w:lang w:eastAsia="en-US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33015E">
              <w:rPr>
                <w:rStyle w:val="Hyperlink"/>
                <w:b/>
                <w:bCs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AB919A2" w14:textId="77777777" w:rsidR="00DD4897" w:rsidRPr="00E751B1" w:rsidRDefault="00DD4897" w:rsidP="00DD4897">
            <w:pPr>
              <w:jc w:val="both"/>
              <w:rPr>
                <w:rStyle w:val="Hyperlink"/>
                <w:rFonts w:ascii="Lucida Console" w:hAnsi="Lucida Console"/>
                <w:lang w:eastAsia="en-US"/>
              </w:rPr>
            </w:pPr>
          </w:p>
          <w:p w14:paraId="615063EC" w14:textId="48ED2E42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5F4DC...</w:t>
            </w:r>
            <w:r w:rsidRPr="00E751B1">
              <w:rPr>
                <w:rFonts w:ascii="Lucida Console" w:hAnsi="Lucida Console"/>
              </w:rPr>
              <w:t>CF99</w:t>
            </w:r>
            <w:r>
              <w:rPr>
                <w:rFonts w:ascii="Lucida Console" w:hAnsi="Lucida Console"/>
              </w:rPr>
              <w:t xml:space="preserve"> </w:t>
            </w:r>
            <w:r w:rsidRPr="00DD4897">
              <w:rPr>
                <w:rStyle w:val="Hyperlink"/>
                <w:lang w:eastAsia="en-US"/>
              </w:rPr>
              <w:t>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</w:t>
            </w:r>
            <w:r w:rsidRPr="0033015E">
              <w:rPr>
                <w:rStyle w:val="Hyperlink"/>
                <w:b/>
                <w:bCs/>
                <w:lang w:eastAsia="en-US"/>
              </w:rPr>
              <w:t>password</w:t>
            </w:r>
            <w:r w:rsidRPr="00DD4897">
              <w:rPr>
                <w:rStyle w:val="Hyperlink"/>
                <w:lang w:eastAsia="en-US"/>
              </w:rPr>
              <w:t>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64164965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460AA0C7" w14:textId="3BBAA5FA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>
              <w:rPr>
                <w:rFonts w:ascii="Lucida Console" w:hAnsi="Lucida Console"/>
              </w:rPr>
              <w:t>6D587...</w:t>
            </w:r>
            <w:r w:rsidRPr="00E751B1">
              <w:rPr>
                <w:rFonts w:ascii="Lucida Console" w:hAnsi="Lucida Console"/>
              </w:rPr>
              <w:t>5FF5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</w:t>
            </w:r>
            <w:r w:rsidRPr="0033015E">
              <w:rPr>
                <w:rStyle w:val="Hyperlink"/>
                <w:b/>
                <w:bCs/>
                <w:lang w:eastAsia="en-US"/>
              </w:rPr>
              <w:t>Ankle</w:t>
            </w:r>
            <w:proofErr w:type="gramStart"/>
            <w:r w:rsidRPr="0033015E">
              <w:rPr>
                <w:rStyle w:val="Hyperlink"/>
                <w:b/>
                <w:bCs/>
                <w:lang w:eastAsia="en-US"/>
              </w:rPr>
              <w:t>123</w:t>
            </w:r>
            <w:r w:rsidRPr="00DD4897">
              <w:rPr>
                <w:rStyle w:val="Hyperlink"/>
                <w:lang w:eastAsia="en-US"/>
              </w:rPr>
              <w:t>][</w:t>
            </w:r>
            <w:proofErr w:type="gramEnd"/>
            <w:r w:rsidRPr="00DD4897">
              <w:rPr>
                <w:rStyle w:val="Hyperlink"/>
                <w:lang w:eastAsia="en-US"/>
              </w:rPr>
              <w:t>inkwell]</w:t>
            </w:r>
            <w:r>
              <w:rPr>
                <w:rStyle w:val="Hyperlink"/>
                <w:lang w:eastAsia="en-US"/>
              </w:rPr>
              <w:t>?</w:t>
            </w:r>
          </w:p>
          <w:p w14:paraId="20C6BA27" w14:textId="77777777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</w:p>
          <w:p w14:paraId="02E02511" w14:textId="414ABAD3" w:rsidR="00DD4897" w:rsidRPr="00E751B1" w:rsidRDefault="00DD4897" w:rsidP="00DD4897">
            <w:pPr>
              <w:jc w:val="both"/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04013</w:t>
            </w:r>
            <w:r>
              <w:rPr>
                <w:rFonts w:ascii="Lucida Console" w:hAnsi="Lucida Console"/>
              </w:rPr>
              <w:t>...</w:t>
            </w:r>
            <w:r w:rsidRPr="00E751B1">
              <w:rPr>
                <w:rFonts w:ascii="Lucida Console" w:hAnsi="Lucida Console"/>
              </w:rPr>
              <w:t>698D</w:t>
            </w:r>
            <w:r w:rsidRPr="00DD4897">
              <w:rPr>
                <w:rStyle w:val="Hyperlink"/>
                <w:lang w:eastAsia="en-US"/>
              </w:rPr>
              <w:t xml:space="preserve"> Is it [</w:t>
            </w:r>
            <w:proofErr w:type="spellStart"/>
            <w:r w:rsidRPr="00DD4897">
              <w:rPr>
                <w:rStyle w:val="Hyperlink"/>
                <w:lang w:eastAsia="en-US"/>
              </w:rPr>
              <w:t>napier</w:t>
            </w:r>
            <w:proofErr w:type="spellEnd"/>
            <w:r w:rsidRPr="00DD4897">
              <w:rPr>
                <w:rStyle w:val="Hyperlink"/>
                <w:lang w:eastAsia="en-US"/>
              </w:rPr>
              <w:t>][password][Ankle</w:t>
            </w:r>
            <w:proofErr w:type="gramStart"/>
            <w:r w:rsidRPr="00DD4897">
              <w:rPr>
                <w:rStyle w:val="Hyperlink"/>
                <w:lang w:eastAsia="en-US"/>
              </w:rPr>
              <w:t>123][</w:t>
            </w:r>
            <w:proofErr w:type="gramEnd"/>
            <w:r w:rsidRPr="0033015E">
              <w:rPr>
                <w:rStyle w:val="Hyperlink"/>
                <w:b/>
                <w:bCs/>
                <w:lang w:eastAsia="en-US"/>
              </w:rPr>
              <w:t>inkwell</w:t>
            </w:r>
            <w:r w:rsidRPr="00DD4897">
              <w:rPr>
                <w:rStyle w:val="Hyperlink"/>
                <w:lang w:eastAsia="en-US"/>
              </w:rPr>
              <w:t>]</w:t>
            </w:r>
            <w:r>
              <w:rPr>
                <w:rStyle w:val="Hyperlink"/>
                <w:lang w:eastAsia="en-US"/>
              </w:rPr>
              <w:t>?</w:t>
            </w:r>
          </w:p>
          <w:p w14:paraId="141B536A" w14:textId="18E00162" w:rsidR="00D059BA" w:rsidRDefault="00D059BA" w:rsidP="00972DB7"/>
        </w:tc>
      </w:tr>
      <w:tr w:rsidR="005A7FC4" w14:paraId="40D88FAF" w14:textId="77777777" w:rsidTr="00972DB7">
        <w:tc>
          <w:tcPr>
            <w:tcW w:w="625" w:type="dxa"/>
          </w:tcPr>
          <w:p w14:paraId="16485765" w14:textId="61B96785" w:rsidR="005A7FC4" w:rsidRPr="005A6F37" w:rsidRDefault="005A7FC4" w:rsidP="00972DB7">
            <w:pPr>
              <w:rPr>
                <w:b/>
              </w:rPr>
            </w:pPr>
            <w:r w:rsidRPr="005A6F37">
              <w:rPr>
                <w:b/>
              </w:rPr>
              <w:t>2</w:t>
            </w:r>
          </w:p>
        </w:tc>
        <w:tc>
          <w:tcPr>
            <w:tcW w:w="6660" w:type="dxa"/>
          </w:tcPr>
          <w:p w14:paraId="5552EBF3" w14:textId="0FFE35E1" w:rsidR="005A7FC4" w:rsidRDefault="00D059BA" w:rsidP="00972DB7">
            <w:r>
              <w:t>Using the method used in the first part of this tutorial, find crack the following for names of fruits</w:t>
            </w:r>
            <w:r w:rsidR="00E71C77">
              <w:t xml:space="preserve"> (the fruits are all in lowercase)</w:t>
            </w:r>
            <w:r>
              <w:t>:</w:t>
            </w:r>
          </w:p>
          <w:p w14:paraId="63EC7931" w14:textId="77777777" w:rsidR="00E71C77" w:rsidRDefault="00E71C77" w:rsidP="00972DB7"/>
          <w:p w14:paraId="2F0A2E3D" w14:textId="2665A120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lastRenderedPageBreak/>
              <w:t>FE01D67A002DFA0F3AC084298142ECCD</w:t>
            </w:r>
          </w:p>
          <w:p w14:paraId="75F24C60" w14:textId="23E31ECB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3870BE274F6C49B3E31A0C6728957F</w:t>
            </w:r>
          </w:p>
          <w:p w14:paraId="32C439FB" w14:textId="5B21273D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2BF297A228A75730123EFEF7C41</w:t>
            </w:r>
          </w:p>
          <w:p w14:paraId="3A35BF3C" w14:textId="21EB32A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C16B1B2534BAB7B03727145A2BB</w:t>
            </w:r>
          </w:p>
          <w:p w14:paraId="01F24464" w14:textId="3AF62535" w:rsidR="00E71C77" w:rsidRDefault="00E71C77" w:rsidP="00E71C77">
            <w:r w:rsidRPr="00096CB4">
              <w:rPr>
                <w:rFonts w:ascii="Lucida Console" w:hAnsi="Lucida Console"/>
              </w:rPr>
              <w:t>889560D93572D538078CE1578567B91A</w:t>
            </w:r>
          </w:p>
          <w:p w14:paraId="11CA2EAF" w14:textId="4940C859" w:rsidR="00D059BA" w:rsidRDefault="00D059BA" w:rsidP="00972DB7"/>
        </w:tc>
        <w:tc>
          <w:tcPr>
            <w:tcW w:w="6660" w:type="dxa"/>
          </w:tcPr>
          <w:p w14:paraId="06C7AD7D" w14:textId="0EFD3B28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lastRenderedPageBreak/>
              <w:t>FE01</w:t>
            </w:r>
            <w:proofErr w:type="gramStart"/>
            <w:r w:rsidRPr="00E751B1">
              <w:rPr>
                <w:rFonts w:ascii="Lucida Console" w:hAnsi="Lucida Console"/>
              </w:rPr>
              <w:t>D</w:t>
            </w:r>
            <w:r>
              <w:rPr>
                <w:rFonts w:ascii="Lucida Console" w:hAnsi="Lucida Console"/>
              </w:rPr>
              <w:t>:</w:t>
            </w:r>
            <w:r w:rsidR="0033015E">
              <w:rPr>
                <w:rFonts w:ascii="Lucida Console" w:hAnsi="Lucida Console"/>
              </w:rPr>
              <w:t>orange</w:t>
            </w:r>
            <w:proofErr w:type="gramEnd"/>
          </w:p>
          <w:p w14:paraId="6F45EBA2" w14:textId="77777777" w:rsidR="00E71C77" w:rsidRPr="00E751B1" w:rsidRDefault="00E71C77" w:rsidP="00E71C77">
            <w:pPr>
              <w:rPr>
                <w:rFonts w:ascii="Lucida Console" w:hAnsi="Lucida Console"/>
              </w:rPr>
            </w:pPr>
          </w:p>
          <w:p w14:paraId="35575958" w14:textId="783971CF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1F</w:t>
            </w:r>
            <w:proofErr w:type="gramStart"/>
            <w:r w:rsidRPr="00E751B1">
              <w:rPr>
                <w:rFonts w:ascii="Lucida Console" w:hAnsi="Lucida Console"/>
              </w:rPr>
              <w:t>387</w:t>
            </w:r>
            <w:r>
              <w:rPr>
                <w:rFonts w:ascii="Lucida Console" w:hAnsi="Lucida Console"/>
              </w:rPr>
              <w:t>:</w:t>
            </w:r>
            <w:r w:rsidR="0033015E">
              <w:rPr>
                <w:rFonts w:ascii="Lucida Console" w:hAnsi="Lucida Console"/>
              </w:rPr>
              <w:t>apple</w:t>
            </w:r>
            <w:proofErr w:type="gramEnd"/>
          </w:p>
          <w:p w14:paraId="686D945E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730B6300" w14:textId="76A0CA4C" w:rsidR="00E71C77" w:rsidRPr="00E751B1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72B30</w:t>
            </w:r>
            <w:r>
              <w:rPr>
                <w:rFonts w:ascii="Lucida Console" w:hAnsi="Lucida Console"/>
              </w:rPr>
              <w:t>:</w:t>
            </w:r>
            <w:r w:rsidR="0033015E">
              <w:rPr>
                <w:rFonts w:ascii="Lucida Console" w:hAnsi="Lucida Console"/>
              </w:rPr>
              <w:t xml:space="preserve"> banana</w:t>
            </w:r>
          </w:p>
          <w:p w14:paraId="4EE1D75A" w14:textId="77777777" w:rsidR="00E71C77" w:rsidRDefault="00E71C77" w:rsidP="00E71C77">
            <w:pPr>
              <w:rPr>
                <w:rFonts w:ascii="Lucida Console" w:hAnsi="Lucida Console"/>
              </w:rPr>
            </w:pPr>
          </w:p>
          <w:p w14:paraId="16E1F5A2" w14:textId="2273639B" w:rsidR="00E71C77" w:rsidRDefault="00E71C77" w:rsidP="00E71C77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8893D</w:t>
            </w:r>
            <w:r>
              <w:rPr>
                <w:rFonts w:ascii="Lucida Console" w:hAnsi="Lucida Console"/>
              </w:rPr>
              <w:t>:</w:t>
            </w:r>
            <w:r w:rsidR="0033015E">
              <w:rPr>
                <w:rFonts w:ascii="Lucida Console" w:hAnsi="Lucida Console"/>
              </w:rPr>
              <w:t xml:space="preserve"> pear</w:t>
            </w:r>
          </w:p>
          <w:p w14:paraId="352A52D4" w14:textId="77777777" w:rsidR="00CF1EE0" w:rsidRDefault="00CF1EE0" w:rsidP="00E71C77">
            <w:pPr>
              <w:rPr>
                <w:rFonts w:ascii="Lucida Console" w:hAnsi="Lucida Console"/>
              </w:rPr>
            </w:pPr>
          </w:p>
          <w:p w14:paraId="33B85047" w14:textId="6F59CA48" w:rsidR="00D059BA" w:rsidRDefault="00E71C77" w:rsidP="00972DB7">
            <w:pPr>
              <w:rPr>
                <w:rFonts w:ascii="Lucida Console" w:hAnsi="Lucida Console"/>
              </w:rPr>
            </w:pPr>
            <w:r w:rsidRPr="00096CB4">
              <w:rPr>
                <w:rFonts w:ascii="Lucida Console" w:hAnsi="Lucida Console"/>
              </w:rPr>
              <w:t>88956</w:t>
            </w:r>
            <w:proofErr w:type="gramStart"/>
            <w:r>
              <w:rPr>
                <w:rFonts w:ascii="Lucida Console" w:hAnsi="Lucida Console"/>
              </w:rPr>
              <w:t>:</w:t>
            </w:r>
            <w:r w:rsidR="0033015E">
              <w:rPr>
                <w:rFonts w:ascii="Lucida Console" w:hAnsi="Lucida Console"/>
              </w:rPr>
              <w:t xml:space="preserve"> ??</w:t>
            </w:r>
            <w:proofErr w:type="gramEnd"/>
          </w:p>
          <w:p w14:paraId="73814247" w14:textId="7382E3E9" w:rsidR="00CF1EE0" w:rsidRPr="00E71C77" w:rsidRDefault="00CF1EE0" w:rsidP="00972DB7"/>
        </w:tc>
      </w:tr>
    </w:tbl>
    <w:p w14:paraId="0DEBD201" w14:textId="1A76B018" w:rsidR="00D059BA" w:rsidRDefault="00CF1EE0" w:rsidP="00D059BA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7</w:t>
      </w:r>
      <w:r w:rsidR="00D059BA">
        <w:rPr>
          <w:rStyle w:val="Hyperlink"/>
        </w:rPr>
        <w:tab/>
        <w:t>Hashing Cracking (</w:t>
      </w:r>
      <w:r w:rsidR="004A4BCA">
        <w:rPr>
          <w:rStyle w:val="Hyperlink"/>
        </w:rPr>
        <w:t>LM Hash/</w:t>
      </w:r>
      <w:r w:rsidR="00D059BA">
        <w:rPr>
          <w:rStyle w:val="Hyperlink"/>
        </w:rPr>
        <w:t>Windows)</w:t>
      </w:r>
    </w:p>
    <w:p w14:paraId="32B87BD3" w14:textId="340C23A6" w:rsidR="00E71C77" w:rsidRDefault="00E71C77" w:rsidP="00CF1EE0">
      <w:pPr>
        <w:autoSpaceDE w:val="0"/>
        <w:autoSpaceDN w:val="0"/>
        <w:adjustRightInd w:val="0"/>
        <w:rPr>
          <w:rStyle w:val="Hyperlink"/>
        </w:rPr>
      </w:pPr>
      <w:proofErr w:type="gramStart"/>
      <w:r>
        <w:rPr>
          <w:lang w:eastAsia="en-US"/>
        </w:rPr>
        <w:t>All of</w:t>
      </w:r>
      <w:proofErr w:type="gramEnd"/>
      <w:r>
        <w:rPr>
          <w:lang w:eastAsia="en-US"/>
        </w:rPr>
        <w:t xml:space="preserve"> the passwords in this section are in lowercase.</w:t>
      </w:r>
      <w:r w:rsidR="00CF1EE0">
        <w:rPr>
          <w:lang w:eastAsia="en-US"/>
        </w:rPr>
        <w:t xml:space="preserve"> </w:t>
      </w:r>
      <w:hyperlink r:id="rId15" w:history="1">
        <w:r w:rsidR="00CF1EE0" w:rsidRPr="00E2064D">
          <w:rPr>
            <w:rStyle w:val="Hyperlink"/>
          </w:rPr>
          <w:t>http://youtu.be/X</w:t>
        </w:r>
        <w:r w:rsidR="00CF1EE0" w:rsidRPr="00E2064D">
          <w:rPr>
            <w:rStyle w:val="Hyperlink"/>
          </w:rPr>
          <w:t>v</w:t>
        </w:r>
        <w:r w:rsidR="00CF1EE0" w:rsidRPr="00E2064D">
          <w:rPr>
            <w:rStyle w:val="Hyperlink"/>
          </w:rPr>
          <w:t>bk2nSzEPk</w:t>
        </w:r>
      </w:hyperlink>
    </w:p>
    <w:p w14:paraId="7D6616AA" w14:textId="77777777" w:rsidR="00CF1EE0" w:rsidRDefault="00CF1EE0" w:rsidP="00CF1EE0">
      <w:pPr>
        <w:autoSpaceDE w:val="0"/>
        <w:autoSpaceDN w:val="0"/>
        <w:adjustRightInd w:val="0"/>
      </w:pPr>
    </w:p>
    <w:p w14:paraId="72BB0BBB" w14:textId="77777777" w:rsidR="00E71C77" w:rsidRPr="00E71C77" w:rsidRDefault="00E71C77" w:rsidP="00E71C77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8"/>
        <w:gridCol w:w="11641"/>
        <w:gridCol w:w="1779"/>
      </w:tblGrid>
      <w:tr w:rsidR="00D059BA" w:rsidRPr="00BE24E3" w14:paraId="1E1850E2" w14:textId="77777777" w:rsidTr="00F73209">
        <w:tc>
          <w:tcPr>
            <w:tcW w:w="528" w:type="dxa"/>
          </w:tcPr>
          <w:p w14:paraId="2AE415D4" w14:textId="77777777" w:rsidR="00D059BA" w:rsidRPr="00BE24E3" w:rsidRDefault="00D059BA" w:rsidP="00972DB7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11641" w:type="dxa"/>
          </w:tcPr>
          <w:p w14:paraId="0B2638F7" w14:textId="77777777" w:rsidR="00D059BA" w:rsidRPr="00BE24E3" w:rsidRDefault="00D059BA" w:rsidP="00972DB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1779" w:type="dxa"/>
          </w:tcPr>
          <w:p w14:paraId="54641221" w14:textId="77777777" w:rsidR="00D059BA" w:rsidRPr="00BE24E3" w:rsidRDefault="00D059BA" w:rsidP="00972DB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D059BA" w14:paraId="2C5CE2AC" w14:textId="77777777" w:rsidTr="00F73209">
        <w:tc>
          <w:tcPr>
            <w:tcW w:w="528" w:type="dxa"/>
          </w:tcPr>
          <w:p w14:paraId="25E3C03A" w14:textId="77777777" w:rsidR="00D059BA" w:rsidRPr="005A6F37" w:rsidRDefault="00D059BA" w:rsidP="00972DB7">
            <w:pPr>
              <w:rPr>
                <w:b/>
              </w:rPr>
            </w:pPr>
            <w:r w:rsidRPr="005A6F37">
              <w:rPr>
                <w:b/>
              </w:rPr>
              <w:t>1</w:t>
            </w:r>
          </w:p>
        </w:tc>
        <w:tc>
          <w:tcPr>
            <w:tcW w:w="11641" w:type="dxa"/>
          </w:tcPr>
          <w:p w14:paraId="101E2FE9" w14:textId="0803C990" w:rsidR="00D059BA" w:rsidRDefault="00D059B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</w:t>
            </w:r>
            <w:r w:rsidR="004A4BCA">
              <w:rPr>
                <w:rStyle w:val="Hyperlink"/>
                <w:lang w:eastAsia="en-US"/>
              </w:rPr>
              <w:t xml:space="preserve">and using John the Ripper, and using a word list with the names of fruits, crack the following </w:t>
            </w:r>
            <w:proofErr w:type="spellStart"/>
            <w:r w:rsidR="004A4BCA">
              <w:rPr>
                <w:rStyle w:val="Hyperlink"/>
                <w:lang w:eastAsia="en-US"/>
              </w:rPr>
              <w:t>pwdump</w:t>
            </w:r>
            <w:proofErr w:type="spellEnd"/>
            <w:r w:rsidR="004A4BCA">
              <w:rPr>
                <w:rStyle w:val="Hyperlink"/>
                <w:lang w:eastAsia="en-US"/>
              </w:rPr>
              <w:t xml:space="preserve"> passwords:</w:t>
            </w:r>
          </w:p>
          <w:p w14:paraId="5BE75991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556403BD" w14:textId="4414BF73" w:rsidR="004A4BCA" w:rsidRPr="00E751B1" w:rsidRDefault="004A4BCA" w:rsidP="004A4BCA">
            <w:pPr>
              <w:rPr>
                <w:rFonts w:ascii="Lucida Console" w:hAnsi="Lucida Console"/>
              </w:rPr>
            </w:pPr>
            <w:r w:rsidRPr="00E751B1">
              <w:rPr>
                <w:rFonts w:ascii="Lucida Console" w:hAnsi="Lucida Console"/>
              </w:rPr>
              <w:t>fred:</w:t>
            </w:r>
            <w:proofErr w:type="gramStart"/>
            <w:r w:rsidRPr="00E751B1">
              <w:rPr>
                <w:rFonts w:ascii="Lucida Console" w:hAnsi="Lucida Console"/>
              </w:rPr>
              <w:t>500:E79E56A8E5C6F8FEAAD3B435B51404EE:5EBE7DFA074DA8EE8AEF1FAA2BBDE876:::</w:t>
            </w:r>
            <w:proofErr w:type="gramEnd"/>
          </w:p>
          <w:p w14:paraId="2C8ECEF2" w14:textId="77777777" w:rsidR="00D059BA" w:rsidRDefault="004A4BCA" w:rsidP="00972DB7">
            <w:pPr>
              <w:rPr>
                <w:rFonts w:ascii="Lucida Console" w:hAnsi="Lucida Console"/>
              </w:rPr>
            </w:pPr>
            <w:proofErr w:type="gramStart"/>
            <w:r w:rsidRPr="00E751B1">
              <w:rPr>
                <w:rFonts w:ascii="Lucida Console" w:hAnsi="Lucida Console"/>
              </w:rPr>
              <w:t>bert:501:10</w:t>
            </w:r>
            <w:proofErr w:type="gramEnd"/>
            <w:r w:rsidRPr="00E751B1">
              <w:rPr>
                <w:rFonts w:ascii="Lucida Console" w:hAnsi="Lucida Console"/>
              </w:rPr>
              <w:t>EAF413723CBB15AAD3B435B51404EE:CA8E025E9893E8CE3D2CBF847FC56814:::</w:t>
            </w:r>
          </w:p>
          <w:p w14:paraId="7120AD5F" w14:textId="1B4CDAEE" w:rsidR="00B46C91" w:rsidRPr="00E71C77" w:rsidRDefault="00B46C91" w:rsidP="00972DB7">
            <w:pPr>
              <w:rPr>
                <w:rFonts w:ascii="Lucida Console" w:hAnsi="Lucida Console"/>
              </w:rPr>
            </w:pPr>
          </w:p>
        </w:tc>
        <w:tc>
          <w:tcPr>
            <w:tcW w:w="1779" w:type="dxa"/>
          </w:tcPr>
          <w:p w14:paraId="1E790752" w14:textId="77777777" w:rsidR="00D059BA" w:rsidRDefault="00D059BA" w:rsidP="00972DB7"/>
          <w:p w14:paraId="67631A95" w14:textId="09C99D72" w:rsidR="00D059BA" w:rsidRDefault="00E71C77" w:rsidP="00972DB7">
            <w:r>
              <w:t>Fred:</w:t>
            </w:r>
            <w:r w:rsidR="00B461EE">
              <w:t xml:space="preserve"> apple</w:t>
            </w:r>
          </w:p>
          <w:p w14:paraId="241A9F45" w14:textId="7BD9EC94" w:rsidR="00E71C77" w:rsidRDefault="00E71C77" w:rsidP="00972DB7">
            <w:r>
              <w:t>Bert:</w:t>
            </w:r>
            <w:r w:rsidR="00B461EE">
              <w:t xml:space="preserve"> orange</w:t>
            </w:r>
          </w:p>
        </w:tc>
      </w:tr>
      <w:tr w:rsidR="004A4BCA" w14:paraId="61DB5192" w14:textId="77777777" w:rsidTr="00F73209">
        <w:tc>
          <w:tcPr>
            <w:tcW w:w="528" w:type="dxa"/>
          </w:tcPr>
          <w:p w14:paraId="3A6FCAD6" w14:textId="3FC82AA3" w:rsidR="004A4BCA" w:rsidRDefault="00F73209" w:rsidP="004A4BCA">
            <w:pPr>
              <w:rPr>
                <w:b/>
              </w:rPr>
            </w:pPr>
            <w:r>
              <w:rPr>
                <w:b/>
              </w:rPr>
              <w:t>2</w:t>
            </w:r>
          </w:p>
        </w:tc>
        <w:tc>
          <w:tcPr>
            <w:tcW w:w="11641" w:type="dxa"/>
          </w:tcPr>
          <w:p w14:paraId="7CA97799" w14:textId="482562AF" w:rsidR="004A4BCA" w:rsidRDefault="004A4BCA" w:rsidP="004A4BCA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</w:t>
            </w:r>
            <w:r w:rsidR="00E751B1">
              <w:rPr>
                <w:rStyle w:val="Hyperlink"/>
                <w:lang w:eastAsia="en-US"/>
              </w:rPr>
              <w:t xml:space="preserve"> (they are </w:t>
            </w:r>
            <w:r>
              <w:rPr>
                <w:rStyle w:val="Hyperlink"/>
                <w:lang w:eastAsia="en-US"/>
              </w:rPr>
              <w:t xml:space="preserve">names of </w:t>
            </w:r>
            <w:r w:rsidR="00E751B1">
              <w:rPr>
                <w:rStyle w:val="Hyperlink"/>
                <w:lang w:eastAsia="en-US"/>
              </w:rPr>
              <w:t xml:space="preserve">major </w:t>
            </w:r>
            <w:r>
              <w:rPr>
                <w:rStyle w:val="Hyperlink"/>
                <w:lang w:eastAsia="en-US"/>
              </w:rPr>
              <w:t>Scottish cities/towns):</w:t>
            </w:r>
          </w:p>
          <w:p w14:paraId="0C5E2C89" w14:textId="77777777" w:rsidR="004A4BCA" w:rsidRDefault="004A4BCA" w:rsidP="004A4BCA">
            <w:pPr>
              <w:rPr>
                <w:rStyle w:val="Hyperlink"/>
                <w:lang w:eastAsia="en-US"/>
              </w:rPr>
            </w:pPr>
          </w:p>
          <w:p w14:paraId="403F4F82" w14:textId="349C7FA5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0:629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2BA1C0338CE0AAD3B435B51404EE:9408CB400B20ABA3DFEC054D2B6EE5A1:::</w:t>
            </w:r>
          </w:p>
          <w:p w14:paraId="72D9B787" w14:textId="125B5222" w:rsidR="004A4BCA" w:rsidRPr="00E751B1" w:rsidRDefault="004A4BCA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1: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E58ABB4D723E5EE72C57EF50F76A05:4DFC4E7AA65D71FD4E06D061871C05F2:::</w:t>
            </w:r>
          </w:p>
          <w:p w14:paraId="7DA5F1BA" w14:textId="77777777" w:rsidR="004A4BCA" w:rsidRDefault="00E751B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2:BC2B6A869601E4D9AAD3B435B51404EE:2D8947D98F0B09A88DC9FCD6E546A711:::</w:t>
            </w:r>
            <w:proofErr w:type="gramEnd"/>
          </w:p>
          <w:p w14:paraId="6DC542DD" w14:textId="6F8D5042" w:rsidR="00B46C91" w:rsidRPr="00E71C77" w:rsidRDefault="00B46C91" w:rsidP="004A4BCA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70F5AD3B" w14:textId="54C73C4C" w:rsidR="004A4BCA" w:rsidRDefault="00E71C77" w:rsidP="004A4BCA">
            <w:r>
              <w:t>Admin:</w:t>
            </w:r>
            <w:r w:rsidR="00B461EE">
              <w:t xml:space="preserve"> Dundee</w:t>
            </w:r>
          </w:p>
          <w:p w14:paraId="1DA6A2B3" w14:textId="3367CEF7" w:rsidR="00E71C77" w:rsidRDefault="00E71C77" w:rsidP="004A4BCA">
            <w:r>
              <w:t>Fred:</w:t>
            </w:r>
            <w:r w:rsidR="00B461EE">
              <w:t xml:space="preserve"> </w:t>
            </w:r>
            <w:proofErr w:type="spellStart"/>
            <w:r w:rsidR="00B461EE">
              <w:t>aberddeen</w:t>
            </w:r>
            <w:proofErr w:type="spellEnd"/>
          </w:p>
          <w:p w14:paraId="43A3114B" w14:textId="584DB49F" w:rsidR="00E71C77" w:rsidRDefault="00E71C77" w:rsidP="004A4BCA">
            <w:r>
              <w:t>Bert:</w:t>
            </w:r>
            <w:r w:rsidR="00B461EE">
              <w:t xml:space="preserve"> </w:t>
            </w:r>
            <w:proofErr w:type="spellStart"/>
            <w:r w:rsidR="00B461EE">
              <w:t>perth</w:t>
            </w:r>
            <w:proofErr w:type="spellEnd"/>
          </w:p>
        </w:tc>
      </w:tr>
      <w:tr w:rsidR="00F73209" w14:paraId="5F54E7CB" w14:textId="77777777" w:rsidTr="00F73209">
        <w:tc>
          <w:tcPr>
            <w:tcW w:w="528" w:type="dxa"/>
          </w:tcPr>
          <w:p w14:paraId="41079777" w14:textId="1C03AAB8" w:rsidR="00F73209" w:rsidRDefault="00F73209" w:rsidP="00F73209">
            <w:pPr>
              <w:rPr>
                <w:b/>
              </w:rPr>
            </w:pPr>
            <w:r>
              <w:rPr>
                <w:b/>
              </w:rPr>
              <w:t>3</w:t>
            </w:r>
          </w:p>
        </w:tc>
        <w:tc>
          <w:tcPr>
            <w:tcW w:w="11641" w:type="dxa"/>
          </w:tcPr>
          <w:p w14:paraId="5D97CB42" w14:textId="77777777" w:rsidR="00F73209" w:rsidRDefault="00F73209" w:rsidP="00F73209">
            <w:pPr>
              <w:rPr>
                <w:rStyle w:val="Hyperlink"/>
                <w:lang w:eastAsia="en-US"/>
              </w:rPr>
            </w:pPr>
            <w:r>
              <w:rPr>
                <w:rStyle w:val="Hyperlink"/>
                <w:lang w:eastAsia="en-US"/>
              </w:rPr>
              <w:t xml:space="preserve">On Kali, and using John the Ripper, crack the following </w:t>
            </w:r>
            <w:proofErr w:type="spellStart"/>
            <w:r>
              <w:rPr>
                <w:rStyle w:val="Hyperlink"/>
                <w:lang w:eastAsia="en-US"/>
              </w:rPr>
              <w:t>pwdump</w:t>
            </w:r>
            <w:proofErr w:type="spellEnd"/>
            <w:r>
              <w:rPr>
                <w:rStyle w:val="Hyperlink"/>
                <w:lang w:eastAsia="en-US"/>
              </w:rPr>
              <w:t xml:space="preserve"> passwords (they are the names of animals):</w:t>
            </w:r>
          </w:p>
          <w:p w14:paraId="235D8D4D" w14:textId="77777777" w:rsidR="00F73209" w:rsidRDefault="00F73209" w:rsidP="00F73209">
            <w:pPr>
              <w:rPr>
                <w:rStyle w:val="Hyperlink"/>
                <w:lang w:eastAsia="en-US"/>
              </w:rPr>
            </w:pPr>
          </w:p>
          <w:p w14:paraId="57029325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fred:500:5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A8BB08EFF0D416AAAD3B435B51404EE:85A2ED1CA59D0479B1E3406972AB1928:::</w:t>
            </w:r>
          </w:p>
          <w:p w14:paraId="18D3D9EC" w14:textId="77777777" w:rsidR="00F73209" w:rsidRPr="00E751B1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r w:rsidRPr="00E751B1">
              <w:rPr>
                <w:rStyle w:val="Hyperlink"/>
                <w:rFonts w:ascii="Lucida Console" w:hAnsi="Lucida Console"/>
                <w:lang w:eastAsia="en-US"/>
              </w:rPr>
              <w:t>bert:</w:t>
            </w: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501:C6E4266FEBEBD6A8AAD3B435B51404EE:0B9957E8BED733E0350C703AC1CDA822:::</w:t>
            </w:r>
            <w:proofErr w:type="gramEnd"/>
          </w:p>
          <w:p w14:paraId="62376846" w14:textId="3728DEDD" w:rsidR="00F73209" w:rsidRDefault="00F73209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  <w:proofErr w:type="gramStart"/>
            <w:r w:rsidRPr="00E751B1">
              <w:rPr>
                <w:rStyle w:val="Hyperlink"/>
                <w:rFonts w:ascii="Lucida Console" w:hAnsi="Lucida Console"/>
                <w:lang w:eastAsia="en-US"/>
              </w:rPr>
              <w:t>admin:502:333</w:t>
            </w:r>
            <w:proofErr w:type="gramEnd"/>
            <w:r w:rsidRPr="00E751B1">
              <w:rPr>
                <w:rStyle w:val="Hyperlink"/>
                <w:rFonts w:ascii="Lucida Console" w:hAnsi="Lucida Console"/>
                <w:lang w:eastAsia="en-US"/>
              </w:rPr>
              <w:t>CB006680FAF0A417EAF50CFAC29C3:D2EDBC29463C40E76297119421D2A707:::</w:t>
            </w:r>
          </w:p>
          <w:p w14:paraId="5B4A77B6" w14:textId="6E77A61D" w:rsidR="00B46C91" w:rsidRPr="00E71C77" w:rsidRDefault="00B46C91" w:rsidP="00F73209">
            <w:pPr>
              <w:rPr>
                <w:rStyle w:val="Hyperlink"/>
                <w:rFonts w:ascii="Lucida Console" w:hAnsi="Lucida Console"/>
                <w:lang w:eastAsia="en-US"/>
              </w:rPr>
            </w:pPr>
          </w:p>
        </w:tc>
        <w:tc>
          <w:tcPr>
            <w:tcW w:w="1779" w:type="dxa"/>
          </w:tcPr>
          <w:p w14:paraId="598BD7CB" w14:textId="03DD5F1F" w:rsidR="00F73209" w:rsidRDefault="00E71C77" w:rsidP="00F73209">
            <w:r>
              <w:t>Fred:</w:t>
            </w:r>
            <w:r w:rsidR="00B877DF">
              <w:t xml:space="preserve"> snake</w:t>
            </w:r>
          </w:p>
          <w:p w14:paraId="64E27A5C" w14:textId="64C10C91" w:rsidR="00E71C77" w:rsidRDefault="00E71C77" w:rsidP="00F73209">
            <w:r>
              <w:t>Bert:</w:t>
            </w:r>
            <w:r w:rsidR="00B877DF">
              <w:t xml:space="preserve"> tiger</w:t>
            </w:r>
          </w:p>
          <w:p w14:paraId="52DF65E5" w14:textId="5366833D" w:rsidR="00E71C77" w:rsidRDefault="00E71C77" w:rsidP="00F73209">
            <w:r>
              <w:t>Admin:</w:t>
            </w:r>
            <w:r w:rsidR="00B877DF">
              <w:t xml:space="preserve"> elephant</w:t>
            </w:r>
          </w:p>
        </w:tc>
      </w:tr>
    </w:tbl>
    <w:p w14:paraId="5D47C11E" w14:textId="5F7CFFAD" w:rsidR="00E751B1" w:rsidRDefault="00E751B1" w:rsidP="00096CB4">
      <w:pPr>
        <w:rPr>
          <w:lang w:eastAsia="en-US"/>
        </w:rPr>
      </w:pPr>
    </w:p>
    <w:p w14:paraId="2FCE4243" w14:textId="75185DBA" w:rsidR="00F6419B" w:rsidRPr="00982018" w:rsidRDefault="00CF1EE0" w:rsidP="00982018">
      <w:pPr>
        <w:rPr>
          <w:lang w:eastAsia="en-US"/>
        </w:rPr>
      </w:pPr>
      <w:r>
        <w:rPr>
          <w:lang w:eastAsia="en-US"/>
        </w:rPr>
        <w:t>Repeat all 7.1, 7.2 and 7</w:t>
      </w:r>
      <w:r w:rsidR="00671452">
        <w:rPr>
          <w:lang w:eastAsia="en-US"/>
        </w:rPr>
        <w:t xml:space="preserve">.3 using </w:t>
      </w:r>
      <w:proofErr w:type="spellStart"/>
      <w:r w:rsidR="00671452" w:rsidRPr="00E71C77">
        <w:rPr>
          <w:b/>
          <w:lang w:eastAsia="en-US"/>
        </w:rPr>
        <w:t>Ophcrack</w:t>
      </w:r>
      <w:proofErr w:type="spellEnd"/>
      <w:r w:rsidR="00671452">
        <w:rPr>
          <w:lang w:eastAsia="en-US"/>
        </w:rPr>
        <w:t>, and the rainbow table contained on the instance</w:t>
      </w:r>
      <w:r w:rsidR="00E71C77">
        <w:rPr>
          <w:lang w:eastAsia="en-US"/>
        </w:rPr>
        <w:t xml:space="preserve"> (</w:t>
      </w:r>
      <w:proofErr w:type="spellStart"/>
      <w:r w:rsidR="00E71C77">
        <w:rPr>
          <w:lang w:eastAsia="en-US"/>
        </w:rPr>
        <w:t>rainbow_tables_xp_free</w:t>
      </w:r>
      <w:proofErr w:type="spellEnd"/>
      <w:r w:rsidR="00E71C77">
        <w:rPr>
          <w:lang w:eastAsia="en-US"/>
        </w:rPr>
        <w:t>)</w:t>
      </w:r>
      <w:r w:rsidR="00671452">
        <w:rPr>
          <w:lang w:eastAsia="en-US"/>
        </w:rPr>
        <w:t>.</w:t>
      </w:r>
    </w:p>
    <w:p w14:paraId="613D062C" w14:textId="09CAC5A0" w:rsidR="00F116DF" w:rsidRDefault="00982018" w:rsidP="00982018">
      <w:pPr>
        <w:pStyle w:val="Heading2"/>
        <w:numPr>
          <w:ilvl w:val="0"/>
          <w:numId w:val="0"/>
        </w:numPr>
        <w:ind w:left="900" w:hanging="900"/>
      </w:pPr>
      <w:r>
        <w:lastRenderedPageBreak/>
        <w:t>8</w:t>
      </w:r>
      <w:r>
        <w:tab/>
        <w:t xml:space="preserve">Python </w:t>
      </w:r>
      <w:proofErr w:type="gramStart"/>
      <w:r>
        <w:t>tutorial</w:t>
      </w:r>
      <w:proofErr w:type="gramEnd"/>
    </w:p>
    <w:p w14:paraId="142F5456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t>In this lab we will encrypt a string with a public key, and the decrypt with the private key.</w:t>
      </w:r>
    </w:p>
    <w:p w14:paraId="76C33397" w14:textId="77777777" w:rsidR="00982018" w:rsidRDefault="00982018" w:rsidP="00982018">
      <w:pPr>
        <w:rPr>
          <w:lang w:eastAsia="en-US"/>
        </w:rPr>
      </w:pPr>
    </w:p>
    <w:p w14:paraId="399F2B95" w14:textId="77777777" w:rsidR="00982018" w:rsidRPr="00B1479D" w:rsidRDefault="00982018" w:rsidP="00982018">
      <w:pPr>
        <w:rPr>
          <w:lang w:eastAsia="en-US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Cipher code)</w:t>
      </w:r>
      <w:r w:rsidRPr="008808B7">
        <w:rPr>
          <w:b/>
        </w:rPr>
        <w:t>:</w:t>
      </w:r>
      <w:r>
        <w:t xml:space="preserve"> </w:t>
      </w:r>
      <w:r w:rsidRPr="00186596">
        <w:t>https://asecuritysite.com/encryption/rsa12</w:t>
      </w:r>
    </w:p>
    <w:p w14:paraId="2A57B332" w14:textId="77777777" w:rsidR="00982018" w:rsidRDefault="00982018" w:rsidP="00982018">
      <w:pPr>
        <w:rPr>
          <w:lang w:eastAsia="en-US"/>
        </w:rPr>
      </w:pPr>
    </w:p>
    <w:p w14:paraId="01824442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t>The code should be:</w:t>
      </w:r>
    </w:p>
    <w:p w14:paraId="7D814933" w14:textId="77777777" w:rsidR="00982018" w:rsidRDefault="00982018" w:rsidP="00982018">
      <w:pPr>
        <w:rPr>
          <w:lang w:eastAsia="en-US"/>
        </w:rPr>
      </w:pPr>
    </w:p>
    <w:p w14:paraId="63E236B1" w14:textId="77777777" w:rsidR="00982018" w:rsidRPr="00186596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eastAsia="en-US"/>
        </w:rPr>
      </w:pPr>
      <w:r w:rsidRPr="00186596">
        <w:rPr>
          <w:rFonts w:ascii="Lucida Console" w:hAnsi="Lucida Console" w:cs="Courier New"/>
          <w:sz w:val="16"/>
          <w:szCs w:val="16"/>
          <w:lang w:eastAsia="en-US"/>
        </w:rPr>
        <w:t xml:space="preserve">from 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Crypto.Util.number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 xml:space="preserve"> import *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from Crypto import Random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Crypto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gmpy2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import sys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bits=60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msg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="Hello"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 xml:space="preserve">p = 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Crypto.Util.number.getPrime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 xml:space="preserve">(bits, 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randfunc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=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Crypto.Random.get_random_bytes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 xml:space="preserve">q = 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Crypto.Util.number.getPrime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 xml:space="preserve">(bits, 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randfunc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=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Crypto.Random.get_random_bytes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n = p*q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PHI=(p-1)*(q-1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e=65537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d=(gmpy2.invert(e, PHI)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 xml:space="preserve">m=  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bytes_to_long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(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msg.encode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('utf-8')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c=pow(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m,e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, n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>res=pow(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c,d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 xml:space="preserve"> ,n)</w:t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</w:r>
      <w:r w:rsidRPr="00186596">
        <w:rPr>
          <w:rFonts w:ascii="Lucida Console" w:hAnsi="Lucida Console" w:cs="Courier New"/>
          <w:sz w:val="16"/>
          <w:szCs w:val="16"/>
          <w:lang w:eastAsia="en-US"/>
        </w:rPr>
        <w:br/>
        <w:t xml:space="preserve">print </w:t>
      </w:r>
      <w:bookmarkStart w:id="0" w:name="_GoBack"/>
      <w:r w:rsidRPr="00186596">
        <w:rPr>
          <w:rFonts w:ascii="Lucida Console" w:hAnsi="Lucida Console" w:cs="Courier New"/>
          <w:sz w:val="16"/>
          <w:szCs w:val="16"/>
          <w:lang w:eastAsia="en-US"/>
        </w:rPr>
        <w:t>"Message=%s\np=%s\nq=%s\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nN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=%s\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ncipher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=%s\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ndecipher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 xml:space="preserve">=%s" </w:t>
      </w:r>
      <w:bookmarkEnd w:id="0"/>
      <w:r w:rsidRPr="00186596">
        <w:rPr>
          <w:rFonts w:ascii="Lucida Console" w:hAnsi="Lucida Console" w:cs="Courier New"/>
          <w:sz w:val="16"/>
          <w:szCs w:val="16"/>
          <w:lang w:eastAsia="en-US"/>
        </w:rPr>
        <w:t>% (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msg,p,q,n,c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,(</w:t>
      </w:r>
      <w:proofErr w:type="spellStart"/>
      <w:r w:rsidRPr="00186596">
        <w:rPr>
          <w:rFonts w:ascii="Lucida Console" w:hAnsi="Lucida Console" w:cs="Courier New"/>
          <w:sz w:val="16"/>
          <w:szCs w:val="16"/>
          <w:lang w:eastAsia="en-US"/>
        </w:rPr>
        <w:t>long_to_bytes</w:t>
      </w:r>
      <w:proofErr w:type="spellEnd"/>
      <w:r w:rsidRPr="00186596">
        <w:rPr>
          <w:rFonts w:ascii="Lucida Console" w:hAnsi="Lucida Console" w:cs="Courier New"/>
          <w:sz w:val="16"/>
          <w:szCs w:val="16"/>
          <w:lang w:eastAsia="en-US"/>
        </w:rPr>
        <w:t>(res)))</w:t>
      </w:r>
    </w:p>
    <w:p w14:paraId="785911C5" w14:textId="77777777" w:rsidR="00982018" w:rsidRPr="00B1479D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val="en-US" w:eastAsia="en-US"/>
        </w:rPr>
      </w:pPr>
    </w:p>
    <w:p w14:paraId="0C0B9ADF" w14:textId="77777777" w:rsidR="00982018" w:rsidRPr="00B1479D" w:rsidRDefault="00982018" w:rsidP="00982018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16"/>
          <w:szCs w:val="16"/>
          <w:lang w:val="en-US" w:eastAsia="en-US"/>
        </w:rPr>
      </w:pPr>
    </w:p>
    <w:p w14:paraId="34410A7F" w14:textId="77777777" w:rsidR="00982018" w:rsidRDefault="00982018" w:rsidP="00982018">
      <w:pPr>
        <w:rPr>
          <w:lang w:eastAsia="en-US"/>
        </w:rPr>
      </w:pPr>
    </w:p>
    <w:p w14:paraId="355AB149" w14:textId="1EC59573" w:rsidR="00982018" w:rsidRDefault="00982018" w:rsidP="00982018">
      <w:pPr>
        <w:rPr>
          <w:lang w:eastAsia="en-US"/>
        </w:rPr>
      </w:pPr>
      <w:r>
        <w:rPr>
          <w:lang w:eastAsia="en-US"/>
        </w:rPr>
        <w:t>Prove the operation of the code. Now, try with 128-bit prime numbers and 256-bit prime numbers. What can you observe from the increase in the prime number size?</w:t>
      </w:r>
    </w:p>
    <w:p w14:paraId="1D0331E6" w14:textId="1E9E0538" w:rsidR="00B877DF" w:rsidRDefault="00B877DF" w:rsidP="00982018">
      <w:pPr>
        <w:rPr>
          <w:lang w:eastAsia="en-US"/>
        </w:rPr>
      </w:pPr>
    </w:p>
    <w:p w14:paraId="2F3B05D1" w14:textId="065AFFEA" w:rsidR="00B877DF" w:rsidRDefault="00B877DF" w:rsidP="00982018">
      <w:pPr>
        <w:rPr>
          <w:lang w:eastAsia="en-US"/>
        </w:rPr>
      </w:pPr>
    </w:p>
    <w:p w14:paraId="6C187771" w14:textId="01AB162D" w:rsidR="00B877DF" w:rsidRDefault="00B877DF" w:rsidP="00982018">
      <w:pPr>
        <w:rPr>
          <w:lang w:eastAsia="en-US"/>
        </w:rPr>
      </w:pPr>
    </w:p>
    <w:p w14:paraId="1B7E7406" w14:textId="5D35BC15" w:rsidR="00B877DF" w:rsidRDefault="00B877DF" w:rsidP="00982018">
      <w:pPr>
        <w:rPr>
          <w:lang w:eastAsia="en-US"/>
        </w:rPr>
      </w:pPr>
    </w:p>
    <w:p w14:paraId="717D616B" w14:textId="77777777" w:rsidR="00B877DF" w:rsidRDefault="00B877DF" w:rsidP="00982018">
      <w:pPr>
        <w:rPr>
          <w:lang w:eastAsia="en-US"/>
        </w:rPr>
      </w:pPr>
    </w:p>
    <w:p w14:paraId="2E58B0C4" w14:textId="77777777" w:rsidR="00982018" w:rsidRDefault="00982018" w:rsidP="00982018">
      <w:pPr>
        <w:rPr>
          <w:lang w:eastAsia="en-US"/>
        </w:rPr>
      </w:pPr>
    </w:p>
    <w:p w14:paraId="1B8225D3" w14:textId="77777777" w:rsidR="00982018" w:rsidRDefault="00982018" w:rsidP="00982018">
      <w:pPr>
        <w:rPr>
          <w:lang w:eastAsia="en-US"/>
        </w:rPr>
      </w:pPr>
      <w:r>
        <w:rPr>
          <w:lang w:eastAsia="en-US"/>
        </w:rPr>
        <w:lastRenderedPageBreak/>
        <w:t>Can you integrate a timer in your code, so that you can assess the time to encrypt and decrypt? Now complete the following table:</w:t>
      </w:r>
    </w:p>
    <w:p w14:paraId="6AF1C23A" w14:textId="77777777" w:rsidR="00982018" w:rsidRDefault="00982018" w:rsidP="00982018">
      <w:pPr>
        <w:rPr>
          <w:lang w:eastAsia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982018" w:rsidRPr="00186596" w14:paraId="0DB55416" w14:textId="77777777" w:rsidTr="00972DB7">
        <w:tc>
          <w:tcPr>
            <w:tcW w:w="2254" w:type="dxa"/>
          </w:tcPr>
          <w:p w14:paraId="57B51C36" w14:textId="77777777" w:rsidR="00982018" w:rsidRPr="00186596" w:rsidRDefault="00982018" w:rsidP="00972DB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Prime number size</w:t>
            </w:r>
          </w:p>
        </w:tc>
        <w:tc>
          <w:tcPr>
            <w:tcW w:w="2254" w:type="dxa"/>
          </w:tcPr>
          <w:p w14:paraId="5A08283F" w14:textId="77777777" w:rsidR="00982018" w:rsidRPr="00186596" w:rsidRDefault="00982018" w:rsidP="00972DB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generate primes</w:t>
            </w:r>
          </w:p>
        </w:tc>
        <w:tc>
          <w:tcPr>
            <w:tcW w:w="2254" w:type="dxa"/>
          </w:tcPr>
          <w:p w14:paraId="05FCD08F" w14:textId="77777777" w:rsidR="00982018" w:rsidRPr="00186596" w:rsidRDefault="00982018" w:rsidP="00972DB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encrypt</w:t>
            </w:r>
          </w:p>
        </w:tc>
        <w:tc>
          <w:tcPr>
            <w:tcW w:w="2254" w:type="dxa"/>
          </w:tcPr>
          <w:p w14:paraId="4ED99EFE" w14:textId="77777777" w:rsidR="00982018" w:rsidRPr="00186596" w:rsidRDefault="00982018" w:rsidP="00972DB7">
            <w:pPr>
              <w:rPr>
                <w:b/>
                <w:bCs/>
                <w:sz w:val="20"/>
                <w:szCs w:val="20"/>
                <w:lang w:eastAsia="en-US"/>
              </w:rPr>
            </w:pPr>
            <w:r w:rsidRPr="00186596">
              <w:rPr>
                <w:b/>
                <w:bCs/>
                <w:sz w:val="20"/>
                <w:szCs w:val="20"/>
                <w:lang w:eastAsia="en-US"/>
              </w:rPr>
              <w:t>Time to decrypt</w:t>
            </w:r>
          </w:p>
        </w:tc>
      </w:tr>
      <w:tr w:rsidR="00982018" w:rsidRPr="00186596" w14:paraId="05162D11" w14:textId="77777777" w:rsidTr="00972DB7">
        <w:tc>
          <w:tcPr>
            <w:tcW w:w="2254" w:type="dxa"/>
          </w:tcPr>
          <w:p w14:paraId="0067935B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60</w:t>
            </w:r>
          </w:p>
        </w:tc>
        <w:tc>
          <w:tcPr>
            <w:tcW w:w="2254" w:type="dxa"/>
          </w:tcPr>
          <w:p w14:paraId="208CC8DA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54020EEA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6E030650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</w:tr>
      <w:tr w:rsidR="00982018" w:rsidRPr="00186596" w14:paraId="57171015" w14:textId="77777777" w:rsidTr="00972DB7">
        <w:tc>
          <w:tcPr>
            <w:tcW w:w="2254" w:type="dxa"/>
          </w:tcPr>
          <w:p w14:paraId="3ECB9E59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128</w:t>
            </w:r>
          </w:p>
        </w:tc>
        <w:tc>
          <w:tcPr>
            <w:tcW w:w="2254" w:type="dxa"/>
          </w:tcPr>
          <w:p w14:paraId="24868683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57E322AF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3FB67E46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</w:tr>
      <w:tr w:rsidR="00982018" w:rsidRPr="00186596" w14:paraId="1AD8BA5A" w14:textId="77777777" w:rsidTr="00972DB7">
        <w:tc>
          <w:tcPr>
            <w:tcW w:w="2254" w:type="dxa"/>
          </w:tcPr>
          <w:p w14:paraId="2AD0C880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  <w:r w:rsidRPr="00186596">
              <w:rPr>
                <w:sz w:val="20"/>
                <w:szCs w:val="20"/>
                <w:lang w:eastAsia="en-US"/>
              </w:rPr>
              <w:t>256</w:t>
            </w:r>
          </w:p>
        </w:tc>
        <w:tc>
          <w:tcPr>
            <w:tcW w:w="2254" w:type="dxa"/>
          </w:tcPr>
          <w:p w14:paraId="26A8AC4B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2FE69243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  <w:tc>
          <w:tcPr>
            <w:tcW w:w="2254" w:type="dxa"/>
          </w:tcPr>
          <w:p w14:paraId="3B85E616" w14:textId="77777777" w:rsidR="00982018" w:rsidRPr="00186596" w:rsidRDefault="00982018" w:rsidP="00972DB7">
            <w:pPr>
              <w:rPr>
                <w:sz w:val="20"/>
                <w:szCs w:val="20"/>
                <w:lang w:eastAsia="en-US"/>
              </w:rPr>
            </w:pPr>
          </w:p>
        </w:tc>
      </w:tr>
    </w:tbl>
    <w:p w14:paraId="0771D8CE" w14:textId="77777777" w:rsidR="00982018" w:rsidRDefault="00982018" w:rsidP="00982018">
      <w:pPr>
        <w:rPr>
          <w:lang w:eastAsia="en-US"/>
        </w:rPr>
      </w:pPr>
    </w:p>
    <w:p w14:paraId="7C656866" w14:textId="77777777" w:rsidR="00982018" w:rsidRDefault="00982018" w:rsidP="00982018">
      <w:pPr>
        <w:rPr>
          <w:lang w:eastAsia="en-US"/>
        </w:rPr>
      </w:pPr>
      <w:r w:rsidRPr="00647D17">
        <w:rPr>
          <w:lang w:eastAsia="en-US"/>
        </w:rPr>
        <w:t>We can write a Python program to implement this key exchange. Enter and run the following program:</w:t>
      </w:r>
    </w:p>
    <w:p w14:paraId="596303B2" w14:textId="77777777" w:rsidR="00982018" w:rsidRDefault="00982018" w:rsidP="00982018">
      <w:pPr>
        <w:rPr>
          <w:lang w:eastAsia="en-US"/>
        </w:rPr>
      </w:pPr>
    </w:p>
    <w:p w14:paraId="46919A35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random</w:t>
      </w:r>
    </w:p>
    <w:p w14:paraId="5AD5B539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base64</w:t>
      </w:r>
    </w:p>
    <w:p w14:paraId="539640F8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 xml:space="preserve">import 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hashlib</w:t>
      </w:r>
      <w:proofErr w:type="spellEnd"/>
    </w:p>
    <w:p w14:paraId="46474E33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import sys</w:t>
      </w:r>
    </w:p>
    <w:p w14:paraId="388FC7C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7EF0018B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g=11</w:t>
      </w:r>
    </w:p>
    <w:p w14:paraId="5878330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=1001</w:t>
      </w:r>
    </w:p>
    <w:p w14:paraId="164B2F73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D680B51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x=</w:t>
      </w:r>
      <w:proofErr w:type="spellStart"/>
      <w:proofErr w:type="gramStart"/>
      <w:r w:rsidRPr="00647D17">
        <w:rPr>
          <w:rFonts w:ascii="Lucida Console" w:hAnsi="Lucida Console"/>
          <w:sz w:val="16"/>
          <w:szCs w:val="16"/>
          <w:lang w:eastAsia="en-US"/>
        </w:rPr>
        <w:t>random.randint</w:t>
      </w:r>
      <w:proofErr w:type="spellEnd"/>
      <w:proofErr w:type="gramEnd"/>
      <w:r w:rsidRPr="00647D17">
        <w:rPr>
          <w:rFonts w:ascii="Lucida Console" w:hAnsi="Lucida Console"/>
          <w:sz w:val="16"/>
          <w:szCs w:val="16"/>
          <w:lang w:eastAsia="en-US"/>
        </w:rPr>
        <w:t>(5, 10)</w:t>
      </w:r>
    </w:p>
    <w:p w14:paraId="7B8719A2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08EF5BA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y=</w:t>
      </w:r>
      <w:proofErr w:type="spellStart"/>
      <w:proofErr w:type="gramStart"/>
      <w:r w:rsidRPr="00647D17">
        <w:rPr>
          <w:rFonts w:ascii="Lucida Console" w:hAnsi="Lucida Console"/>
          <w:sz w:val="16"/>
          <w:szCs w:val="16"/>
          <w:lang w:eastAsia="en-US"/>
        </w:rPr>
        <w:t>random.randint</w:t>
      </w:r>
      <w:proofErr w:type="spellEnd"/>
      <w:proofErr w:type="gramEnd"/>
      <w:r w:rsidRPr="00647D17">
        <w:rPr>
          <w:rFonts w:ascii="Lucida Console" w:hAnsi="Lucida Console"/>
          <w:sz w:val="16"/>
          <w:szCs w:val="16"/>
          <w:lang w:eastAsia="en-US"/>
        </w:rPr>
        <w:t>(10,20)</w:t>
      </w:r>
    </w:p>
    <w:p w14:paraId="619CF78D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DD1D82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A=(g**x) % p</w:t>
      </w:r>
    </w:p>
    <w:p w14:paraId="565E3AA4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77FC83A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B=(g**y) % p</w:t>
      </w:r>
    </w:p>
    <w:p w14:paraId="2D54D62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2AA92ABB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36D90C1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 xml:space="preserve">print 'g: </w:t>
      </w:r>
      <w:proofErr w:type="gramStart"/>
      <w:r w:rsidRPr="00647D17">
        <w:rPr>
          <w:rFonts w:ascii="Lucida Console" w:hAnsi="Lucida Console"/>
          <w:sz w:val="16"/>
          <w:szCs w:val="16"/>
          <w:lang w:eastAsia="en-US"/>
        </w:rPr>
        <w:t>',g</w:t>
      </w:r>
      <w:proofErr w:type="gramEnd"/>
      <w:r w:rsidRPr="00647D17">
        <w:rPr>
          <w:rFonts w:ascii="Lucida Console" w:hAnsi="Lucida Console"/>
          <w:sz w:val="16"/>
          <w:szCs w:val="16"/>
          <w:lang w:eastAsia="en-US"/>
        </w:rPr>
        <w:t>,' (a shared value), n: ',p, ' (a prime number)'</w:t>
      </w:r>
    </w:p>
    <w:p w14:paraId="3FB2BFFA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77BB4EF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nAlice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 xml:space="preserve"> calculates:'</w:t>
      </w:r>
    </w:p>
    <w:p w14:paraId="6FD909DE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 xml:space="preserve">print 'a (Alice random): </w:t>
      </w:r>
      <w:proofErr w:type="gramStart"/>
      <w:r w:rsidRPr="00647D17">
        <w:rPr>
          <w:rFonts w:ascii="Lucida Console" w:hAnsi="Lucida Console"/>
          <w:sz w:val="16"/>
          <w:szCs w:val="16"/>
          <w:lang w:eastAsia="en-US"/>
        </w:rPr>
        <w:t>',x</w:t>
      </w:r>
      <w:proofErr w:type="gramEnd"/>
    </w:p>
    <w:p w14:paraId="745C69B4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 xml:space="preserve">print 'Alice value (A): </w:t>
      </w:r>
      <w:proofErr w:type="gramStart"/>
      <w:r w:rsidRPr="00647D17">
        <w:rPr>
          <w:rFonts w:ascii="Lucida Console" w:hAnsi="Lucida Console"/>
          <w:sz w:val="16"/>
          <w:szCs w:val="16"/>
          <w:lang w:eastAsia="en-US"/>
        </w:rPr>
        <w:t>',A</w:t>
      </w:r>
      <w:proofErr w:type="gramEnd"/>
      <w:r w:rsidRPr="00647D17">
        <w:rPr>
          <w:rFonts w:ascii="Lucida Console" w:hAnsi="Lucida Console"/>
          <w:sz w:val="16"/>
          <w:szCs w:val="16"/>
          <w:lang w:eastAsia="en-US"/>
        </w:rPr>
        <w:t>,' (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g^a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) mod p'</w:t>
      </w:r>
    </w:p>
    <w:p w14:paraId="1850198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53EF07C2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1409898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nBo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 xml:space="preserve"> calculates:'</w:t>
      </w:r>
    </w:p>
    <w:p w14:paraId="4CEDB0A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 xml:space="preserve">print 'b (Bob random): </w:t>
      </w:r>
      <w:proofErr w:type="gramStart"/>
      <w:r w:rsidRPr="00647D17">
        <w:rPr>
          <w:rFonts w:ascii="Lucida Console" w:hAnsi="Lucida Console"/>
          <w:sz w:val="16"/>
          <w:szCs w:val="16"/>
          <w:lang w:eastAsia="en-US"/>
        </w:rPr>
        <w:t>',y</w:t>
      </w:r>
      <w:proofErr w:type="gramEnd"/>
    </w:p>
    <w:p w14:paraId="559F8BE7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 xml:space="preserve">print 'Bob value (B): </w:t>
      </w:r>
      <w:proofErr w:type="gramStart"/>
      <w:r w:rsidRPr="00647D17">
        <w:rPr>
          <w:rFonts w:ascii="Lucida Console" w:hAnsi="Lucida Console"/>
          <w:sz w:val="16"/>
          <w:szCs w:val="16"/>
          <w:lang w:eastAsia="en-US"/>
        </w:rPr>
        <w:t>',B</w:t>
      </w:r>
      <w:proofErr w:type="gramEnd"/>
      <w:r w:rsidRPr="00647D17">
        <w:rPr>
          <w:rFonts w:ascii="Lucida Console" w:hAnsi="Lucida Console"/>
          <w:sz w:val="16"/>
          <w:szCs w:val="16"/>
          <w:lang w:eastAsia="en-US"/>
        </w:rPr>
        <w:t>,' (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g^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) mod p'</w:t>
      </w:r>
    </w:p>
    <w:p w14:paraId="64C6F974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05CBD7E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40DE6942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nAlice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 xml:space="preserve"> calculates:'</w:t>
      </w:r>
    </w:p>
    <w:p w14:paraId="2F78E4B1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keyA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=(B**x) % p</w:t>
      </w:r>
    </w:p>
    <w:p w14:paraId="4BEA1A5D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 xml:space="preserve">print 'Key: </w:t>
      </w:r>
      <w:proofErr w:type="gramStart"/>
      <w:r w:rsidRPr="00647D17">
        <w:rPr>
          <w:rFonts w:ascii="Lucida Console" w:hAnsi="Lucida Console"/>
          <w:sz w:val="16"/>
          <w:szCs w:val="16"/>
          <w:lang w:eastAsia="en-US"/>
        </w:rPr>
        <w:t>',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keyA</w:t>
      </w:r>
      <w:proofErr w:type="spellEnd"/>
      <w:proofErr w:type="gramEnd"/>
      <w:r w:rsidRPr="00647D17">
        <w:rPr>
          <w:rFonts w:ascii="Lucida Console" w:hAnsi="Lucida Console"/>
          <w:sz w:val="16"/>
          <w:szCs w:val="16"/>
          <w:lang w:eastAsia="en-US"/>
        </w:rPr>
        <w:t>,' (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B^a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) mod p'</w:t>
      </w:r>
    </w:p>
    <w:p w14:paraId="6F02473C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 xml:space="preserve">print 'Key: </w:t>
      </w:r>
      <w:proofErr w:type="gramStart"/>
      <w:r w:rsidRPr="00647D17">
        <w:rPr>
          <w:rFonts w:ascii="Lucida Console" w:hAnsi="Lucida Console"/>
          <w:sz w:val="16"/>
          <w:szCs w:val="16"/>
          <w:lang w:eastAsia="en-US"/>
        </w:rPr>
        <w:t>',hashlib</w:t>
      </w:r>
      <w:proofErr w:type="gramEnd"/>
      <w:r w:rsidRPr="00647D17">
        <w:rPr>
          <w:rFonts w:ascii="Lucida Console" w:hAnsi="Lucida Console"/>
          <w:sz w:val="16"/>
          <w:szCs w:val="16"/>
          <w:lang w:eastAsia="en-US"/>
        </w:rPr>
        <w:t>.sha256(str(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keyA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)).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hexdigest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()</w:t>
      </w:r>
    </w:p>
    <w:p w14:paraId="4573C6C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</w:p>
    <w:p w14:paraId="059C9AA1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>print '\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nBo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 xml:space="preserve"> calculates:'</w:t>
      </w:r>
    </w:p>
    <w:p w14:paraId="63E4D506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key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=(A**y) % p</w:t>
      </w:r>
    </w:p>
    <w:p w14:paraId="5CCD2C68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 xml:space="preserve">print 'Key: </w:t>
      </w:r>
      <w:proofErr w:type="gramStart"/>
      <w:r w:rsidRPr="00647D17">
        <w:rPr>
          <w:rFonts w:ascii="Lucida Console" w:hAnsi="Lucida Console"/>
          <w:sz w:val="16"/>
          <w:szCs w:val="16"/>
          <w:lang w:eastAsia="en-US"/>
        </w:rPr>
        <w:t>',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keyB</w:t>
      </w:r>
      <w:proofErr w:type="spellEnd"/>
      <w:proofErr w:type="gramEnd"/>
      <w:r w:rsidRPr="00647D17">
        <w:rPr>
          <w:rFonts w:ascii="Lucida Console" w:hAnsi="Lucida Console"/>
          <w:sz w:val="16"/>
          <w:szCs w:val="16"/>
          <w:lang w:eastAsia="en-US"/>
        </w:rPr>
        <w:t>,' (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A^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) mod p'</w:t>
      </w:r>
    </w:p>
    <w:p w14:paraId="462D7AD5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16"/>
          <w:szCs w:val="16"/>
          <w:lang w:eastAsia="en-US"/>
        </w:rPr>
      </w:pPr>
      <w:r w:rsidRPr="00647D17">
        <w:rPr>
          <w:rFonts w:ascii="Lucida Console" w:hAnsi="Lucida Console"/>
          <w:sz w:val="16"/>
          <w:szCs w:val="16"/>
          <w:lang w:eastAsia="en-US"/>
        </w:rPr>
        <w:t xml:space="preserve">print 'Key: </w:t>
      </w:r>
      <w:proofErr w:type="gramStart"/>
      <w:r w:rsidRPr="00647D17">
        <w:rPr>
          <w:rFonts w:ascii="Lucida Console" w:hAnsi="Lucida Console"/>
          <w:sz w:val="16"/>
          <w:szCs w:val="16"/>
          <w:lang w:eastAsia="en-US"/>
        </w:rPr>
        <w:t>',hashlib</w:t>
      </w:r>
      <w:proofErr w:type="gramEnd"/>
      <w:r w:rsidRPr="00647D17">
        <w:rPr>
          <w:rFonts w:ascii="Lucida Console" w:hAnsi="Lucida Console"/>
          <w:sz w:val="16"/>
          <w:szCs w:val="16"/>
          <w:lang w:eastAsia="en-US"/>
        </w:rPr>
        <w:t>.sha256(str(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keyB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)).</w:t>
      </w:r>
      <w:proofErr w:type="spellStart"/>
      <w:r w:rsidRPr="00647D17">
        <w:rPr>
          <w:rFonts w:ascii="Lucida Console" w:hAnsi="Lucida Console"/>
          <w:sz w:val="16"/>
          <w:szCs w:val="16"/>
          <w:lang w:eastAsia="en-US"/>
        </w:rPr>
        <w:t>hexdigest</w:t>
      </w:r>
      <w:proofErr w:type="spellEnd"/>
      <w:r w:rsidRPr="00647D17">
        <w:rPr>
          <w:rFonts w:ascii="Lucida Console" w:hAnsi="Lucida Console"/>
          <w:sz w:val="16"/>
          <w:szCs w:val="16"/>
          <w:lang w:eastAsia="en-US"/>
        </w:rPr>
        <w:t>()</w:t>
      </w:r>
    </w:p>
    <w:p w14:paraId="59CE0A2E" w14:textId="77777777" w:rsidR="00982018" w:rsidRDefault="00982018" w:rsidP="00982018">
      <w:pPr>
        <w:rPr>
          <w:lang w:eastAsia="en-US"/>
        </w:rPr>
      </w:pPr>
    </w:p>
    <w:p w14:paraId="50696785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>Pick three different values for g and p, and make sure that the Diffie Hellman key exchange works:</w:t>
      </w:r>
    </w:p>
    <w:p w14:paraId="76B526DD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1EA0EC6A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1E9A695D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24C8D9DF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g= </w:t>
      </w:r>
      <w:r>
        <w:tab/>
        <w:t>p=</w:t>
      </w:r>
    </w:p>
    <w:p w14:paraId="485B059F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6F374C8" w14:textId="77777777" w:rsid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Can you pick a value of g and p which will not work?</w:t>
      </w:r>
    </w:p>
    <w:p w14:paraId="24D41C90" w14:textId="77777777" w:rsidR="00982018" w:rsidRPr="00647D17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30C3E3A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5B34F6AC" w14:textId="77777777" w:rsidR="00982018" w:rsidRDefault="00982018" w:rsidP="00096CB4">
      <w:pPr>
        <w:rPr>
          <w:lang w:eastAsia="en-US"/>
        </w:rPr>
      </w:pPr>
    </w:p>
    <w:p w14:paraId="7827F8E0" w14:textId="77777777" w:rsidR="00982018" w:rsidRDefault="00982018" w:rsidP="00096CB4">
      <w:pPr>
        <w:rPr>
          <w:lang w:eastAsia="en-US"/>
        </w:rPr>
      </w:pPr>
    </w:p>
    <w:p w14:paraId="584B8F80" w14:textId="2A21C858" w:rsidR="00982018" w:rsidRDefault="00982018" w:rsidP="00096CB4">
      <w:pPr>
        <w:rPr>
          <w:lang w:eastAsia="en-US"/>
        </w:rPr>
      </w:pPr>
      <w:r>
        <w:rPr>
          <w:lang w:eastAsia="en-US"/>
        </w:rPr>
        <w:t>The code given below allows you to pick a value of g which will always work for a given value of p. Can you integrate the code and prove that it works?</w:t>
      </w:r>
    </w:p>
    <w:p w14:paraId="6601379D" w14:textId="77777777" w:rsidR="00982018" w:rsidRDefault="00982018" w:rsidP="00096CB4">
      <w:pPr>
        <w:rPr>
          <w:lang w:eastAsia="en-US"/>
        </w:rPr>
      </w:pPr>
    </w:p>
    <w:p w14:paraId="737893B7" w14:textId="681E0D7A" w:rsidR="00982018" w:rsidRDefault="00606113" w:rsidP="00096CB4">
      <w:pPr>
        <w:rPr>
          <w:lang w:eastAsia="en-US"/>
        </w:rPr>
      </w:pPr>
      <w:hyperlink r:id="rId16" w:history="1">
        <w:r w:rsidR="00982018" w:rsidRPr="000D6D8D">
          <w:rPr>
            <w:rStyle w:val="Hyperlink"/>
            <w:lang w:eastAsia="en-US"/>
          </w:rPr>
          <w:t>https://asecuritysite.com/encryption/pickg</w:t>
        </w:r>
      </w:hyperlink>
    </w:p>
    <w:p w14:paraId="67B23E50" w14:textId="63F7F0A9" w:rsidR="00982018" w:rsidRDefault="00982018" w:rsidP="00096CB4">
      <w:pPr>
        <w:rPr>
          <w:lang w:eastAsia="en-US"/>
        </w:rPr>
      </w:pPr>
    </w:p>
    <w:p w14:paraId="6C81ED81" w14:textId="77777777" w:rsidR="00982018" w:rsidRPr="00982018" w:rsidRDefault="00982018" w:rsidP="00982018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hAnsi="Courier New" w:cs="Courier New"/>
          <w:sz w:val="20"/>
          <w:szCs w:val="20"/>
        </w:rPr>
      </w:pPr>
    </w:p>
    <w:p w14:paraId="4F816E3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 xml:space="preserve">def </w:t>
      </w:r>
      <w:proofErr w:type="spellStart"/>
      <w:r w:rsidRPr="00982018">
        <w:rPr>
          <w:rFonts w:ascii="Lucida Console" w:hAnsi="Lucida Console" w:cs="Courier New"/>
          <w:sz w:val="20"/>
          <w:szCs w:val="20"/>
        </w:rPr>
        <w:t>getG</w:t>
      </w:r>
      <w:proofErr w:type="spellEnd"/>
      <w:r w:rsidRPr="00982018">
        <w:rPr>
          <w:rFonts w:ascii="Lucida Console" w:hAnsi="Lucida Console" w:cs="Courier New"/>
          <w:sz w:val="20"/>
          <w:szCs w:val="20"/>
        </w:rPr>
        <w:t>(p):</w:t>
      </w:r>
    </w:p>
    <w:p w14:paraId="336E1F34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22AFE4F6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 xml:space="preserve">  for x in range (</w:t>
      </w:r>
      <w:proofErr w:type="gramStart"/>
      <w:r w:rsidRPr="00982018">
        <w:rPr>
          <w:rFonts w:ascii="Lucida Console" w:hAnsi="Lucida Console" w:cs="Courier New"/>
          <w:sz w:val="20"/>
          <w:szCs w:val="20"/>
        </w:rPr>
        <w:t>1,p</w:t>
      </w:r>
      <w:proofErr w:type="gramEnd"/>
      <w:r w:rsidRPr="00982018">
        <w:rPr>
          <w:rFonts w:ascii="Lucida Console" w:hAnsi="Lucida Console" w:cs="Courier New"/>
          <w:sz w:val="20"/>
          <w:szCs w:val="20"/>
        </w:rPr>
        <w:t>):</w:t>
      </w:r>
    </w:p>
    <w:p w14:paraId="50EF6764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rand = x</w:t>
      </w:r>
    </w:p>
    <w:p w14:paraId="0B5E3FBF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exp=1</w:t>
      </w:r>
    </w:p>
    <w:p w14:paraId="39C042C0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next = rand % p</w:t>
      </w:r>
    </w:p>
    <w:p w14:paraId="1FCD9AB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2DB5259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 xml:space="preserve">while (next &lt;&gt; </w:t>
      </w:r>
      <w:proofErr w:type="gramStart"/>
      <w:r w:rsidRPr="00982018">
        <w:rPr>
          <w:rFonts w:ascii="Lucida Console" w:hAnsi="Lucida Console" w:cs="Courier New"/>
          <w:sz w:val="20"/>
          <w:szCs w:val="20"/>
        </w:rPr>
        <w:t>1 )</w:t>
      </w:r>
      <w:proofErr w:type="gramEnd"/>
      <w:r w:rsidRPr="00982018">
        <w:rPr>
          <w:rFonts w:ascii="Lucida Console" w:hAnsi="Lucida Console" w:cs="Courier New"/>
          <w:sz w:val="20"/>
          <w:szCs w:val="20"/>
        </w:rPr>
        <w:t>:</w:t>
      </w:r>
    </w:p>
    <w:p w14:paraId="196FD3CC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  <w:t>next = (next*rand) % p</w:t>
      </w:r>
    </w:p>
    <w:p w14:paraId="721CE697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  <w:t>exp = exp+1</w:t>
      </w:r>
    </w:p>
    <w:p w14:paraId="59C71282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</w:r>
    </w:p>
    <w:p w14:paraId="451DF58B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2961BA0D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  <w:t>if (exp==p-1):</w:t>
      </w:r>
    </w:p>
    <w:p w14:paraId="252B556C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ab/>
      </w:r>
      <w:r w:rsidRPr="00982018">
        <w:rPr>
          <w:rFonts w:ascii="Lucida Console" w:hAnsi="Lucida Console" w:cs="Courier New"/>
          <w:sz w:val="20"/>
          <w:szCs w:val="20"/>
        </w:rPr>
        <w:tab/>
        <w:t>print rand</w:t>
      </w:r>
    </w:p>
    <w:p w14:paraId="0A78DBC4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</w:p>
    <w:p w14:paraId="5993A546" w14:textId="77777777" w:rsidR="00982018" w:rsidRPr="00982018" w:rsidRDefault="00982018" w:rsidP="00982018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Lucida Console" w:hAnsi="Lucida Console" w:cs="Courier New"/>
          <w:sz w:val="20"/>
          <w:szCs w:val="20"/>
        </w:rPr>
      </w:pPr>
      <w:r w:rsidRPr="00982018">
        <w:rPr>
          <w:rFonts w:ascii="Lucida Console" w:hAnsi="Lucida Console" w:cs="Courier New"/>
          <w:sz w:val="20"/>
          <w:szCs w:val="20"/>
        </w:rPr>
        <w:t xml:space="preserve">print </w:t>
      </w:r>
      <w:proofErr w:type="spellStart"/>
      <w:r w:rsidRPr="00982018">
        <w:rPr>
          <w:rFonts w:ascii="Lucida Console" w:hAnsi="Lucida Console" w:cs="Courier New"/>
          <w:sz w:val="20"/>
          <w:szCs w:val="20"/>
        </w:rPr>
        <w:t>getG</w:t>
      </w:r>
      <w:proofErr w:type="spellEnd"/>
      <w:r w:rsidRPr="00982018">
        <w:rPr>
          <w:rFonts w:ascii="Lucida Console" w:hAnsi="Lucida Console" w:cs="Courier New"/>
          <w:sz w:val="20"/>
          <w:szCs w:val="20"/>
        </w:rPr>
        <w:t>(p)</w:t>
      </w:r>
    </w:p>
    <w:p w14:paraId="39D88073" w14:textId="77777777" w:rsidR="00982018" w:rsidRDefault="00982018" w:rsidP="00096CB4">
      <w:pPr>
        <w:rPr>
          <w:lang w:eastAsia="en-US"/>
        </w:rPr>
      </w:pPr>
    </w:p>
    <w:p w14:paraId="51E30B69" w14:textId="5D8BE97E" w:rsidR="00982018" w:rsidRDefault="00982018" w:rsidP="00096CB4">
      <w:pPr>
        <w:rPr>
          <w:lang w:eastAsia="en-US"/>
        </w:rPr>
      </w:pPr>
      <w:r>
        <w:rPr>
          <w:lang w:eastAsia="en-US"/>
        </w:rPr>
        <w:t xml:space="preserve">Using the prime number generates given in the RSA code, can you implement a Diffie-Hellman method which uses </w:t>
      </w:r>
      <w:proofErr w:type="gramStart"/>
      <w:r>
        <w:rPr>
          <w:lang w:eastAsia="en-US"/>
        </w:rPr>
        <w:t>256 bit</w:t>
      </w:r>
      <w:proofErr w:type="gramEnd"/>
      <w:r>
        <w:rPr>
          <w:lang w:eastAsia="en-US"/>
        </w:rPr>
        <w:t xml:space="preserve"> prime numbers?</w:t>
      </w:r>
    </w:p>
    <w:p w14:paraId="52269871" w14:textId="2DB30E14" w:rsidR="00982018" w:rsidRDefault="00982018" w:rsidP="00096CB4">
      <w:pPr>
        <w:rPr>
          <w:lang w:eastAsia="en-US"/>
        </w:rPr>
      </w:pPr>
    </w:p>
    <w:p w14:paraId="492FE5BD" w14:textId="77777777" w:rsidR="00982018" w:rsidRDefault="00982018" w:rsidP="00096CB4">
      <w:pPr>
        <w:rPr>
          <w:lang w:eastAsia="en-US"/>
        </w:rPr>
      </w:pPr>
    </w:p>
    <w:p w14:paraId="24A0FDCF" w14:textId="4F35B90D" w:rsidR="00982018" w:rsidRDefault="00982018" w:rsidP="00096CB4">
      <w:pPr>
        <w:rPr>
          <w:lang w:eastAsia="en-US"/>
        </w:rPr>
      </w:pPr>
    </w:p>
    <w:p w14:paraId="5B09132B" w14:textId="77777777" w:rsidR="00982018" w:rsidRDefault="00982018" w:rsidP="00096CB4">
      <w:pPr>
        <w:rPr>
          <w:lang w:eastAsia="en-US"/>
        </w:rPr>
      </w:pPr>
    </w:p>
    <w:p w14:paraId="1092430E" w14:textId="77777777" w:rsidR="00F116DF" w:rsidRDefault="00F116DF" w:rsidP="00F116DF">
      <w:pPr>
        <w:rPr>
          <w:lang w:eastAsia="en-US"/>
        </w:rPr>
      </w:pPr>
    </w:p>
    <w:p w14:paraId="56D329C8" w14:textId="77777777" w:rsidR="00F116DF" w:rsidRPr="00F116DF" w:rsidRDefault="00F116DF" w:rsidP="00F116DF">
      <w:pPr>
        <w:rPr>
          <w:lang w:eastAsia="en-US"/>
        </w:rPr>
      </w:pPr>
    </w:p>
    <w:p w14:paraId="14F34662" w14:textId="77777777" w:rsidR="00F116DF" w:rsidRPr="00D059BA" w:rsidRDefault="00F116DF" w:rsidP="00096CB4">
      <w:pPr>
        <w:rPr>
          <w:lang w:eastAsia="en-US"/>
        </w:rPr>
      </w:pPr>
    </w:p>
    <w:sectPr w:rsidR="00F116DF" w:rsidRPr="00D059BA" w:rsidSect="00217A80">
      <w:footerReference w:type="default" r:id="rId17"/>
      <w:pgSz w:w="16838" w:h="11906" w:orient="landscape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012BE4E" w14:textId="77777777" w:rsidR="00606113" w:rsidRDefault="00606113" w:rsidP="00A84C9E">
      <w:r>
        <w:separator/>
      </w:r>
    </w:p>
  </w:endnote>
  <w:endnote w:type="continuationSeparator" w:id="0">
    <w:p w14:paraId="3AB6CB37" w14:textId="77777777" w:rsidR="00606113" w:rsidRDefault="00606113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519C14C1" w:rsidR="00972DB7" w:rsidRDefault="00972DB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972DB7" w:rsidRDefault="00972DB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7C8F08A" w14:textId="77777777" w:rsidR="00606113" w:rsidRDefault="00606113" w:rsidP="00A84C9E">
      <w:r>
        <w:separator/>
      </w:r>
    </w:p>
  </w:footnote>
  <w:footnote w:type="continuationSeparator" w:id="0">
    <w:p w14:paraId="4686DB51" w14:textId="77777777" w:rsidR="00606113" w:rsidRDefault="00606113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30D461BB"/>
    <w:multiLevelType w:val="hybridMultilevel"/>
    <w:tmpl w:val="97D667D8"/>
    <w:lvl w:ilvl="0" w:tplc="ED9278AA">
      <w:start w:val="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6"/>
  </w:num>
  <w:num w:numId="3">
    <w:abstractNumId w:val="0"/>
  </w:num>
  <w:num w:numId="4">
    <w:abstractNumId w:val="7"/>
  </w:num>
  <w:num w:numId="5">
    <w:abstractNumId w:val="8"/>
  </w:num>
  <w:num w:numId="6">
    <w:abstractNumId w:val="4"/>
  </w:num>
  <w:num w:numId="7">
    <w:abstractNumId w:val="3"/>
  </w:num>
  <w:num w:numId="8">
    <w:abstractNumId w:val="5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wMLEwMjGyMDKzNDBV0lEKTi0uzszPAykwrAUAr1oynCwAAAA="/>
    <w:docVar w:name="__grammarly61__i" w:val="H4sIAAAAAAAEAKtWckksSQxILCpxzi/NK1GyMqwFAAEhoTITAAAA"/>
    <w:docVar w:name="__grammarly61_1" w:val="H4sIAAAAAAAEAKtWcslPLs1NzSvxTFGyUrJINUwzS7VI1TUztTDTNTE1MdK1MEox0bVISbI0NjI1TzQwMFLSUQpOLS7OzM8DaTE0qwUAF7Wwe0QAAAA="/>
  </w:docVars>
  <w:rsids>
    <w:rsidRoot w:val="00197B89"/>
    <w:rsid w:val="00003E87"/>
    <w:rsid w:val="00014E1E"/>
    <w:rsid w:val="00015FA8"/>
    <w:rsid w:val="00022C51"/>
    <w:rsid w:val="00037B3B"/>
    <w:rsid w:val="00042DD4"/>
    <w:rsid w:val="0004665C"/>
    <w:rsid w:val="000509FF"/>
    <w:rsid w:val="0005708B"/>
    <w:rsid w:val="0006223A"/>
    <w:rsid w:val="0006351D"/>
    <w:rsid w:val="0007649F"/>
    <w:rsid w:val="000765B5"/>
    <w:rsid w:val="00093734"/>
    <w:rsid w:val="00096CB4"/>
    <w:rsid w:val="000B13A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3BD7"/>
    <w:rsid w:val="00151BA7"/>
    <w:rsid w:val="00162A33"/>
    <w:rsid w:val="0016386E"/>
    <w:rsid w:val="00167568"/>
    <w:rsid w:val="0018070D"/>
    <w:rsid w:val="001829BD"/>
    <w:rsid w:val="00184154"/>
    <w:rsid w:val="00186EC6"/>
    <w:rsid w:val="001874EE"/>
    <w:rsid w:val="001968B9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7530"/>
    <w:rsid w:val="0024220A"/>
    <w:rsid w:val="00243C0B"/>
    <w:rsid w:val="0025135A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9CC"/>
    <w:rsid w:val="00304CC0"/>
    <w:rsid w:val="00307410"/>
    <w:rsid w:val="003161AF"/>
    <w:rsid w:val="00316E73"/>
    <w:rsid w:val="00317A54"/>
    <w:rsid w:val="00327BFE"/>
    <w:rsid w:val="0033015E"/>
    <w:rsid w:val="003306D7"/>
    <w:rsid w:val="00331333"/>
    <w:rsid w:val="00331C16"/>
    <w:rsid w:val="00332040"/>
    <w:rsid w:val="003349F2"/>
    <w:rsid w:val="00336466"/>
    <w:rsid w:val="00341925"/>
    <w:rsid w:val="00360CF3"/>
    <w:rsid w:val="003618AC"/>
    <w:rsid w:val="00365579"/>
    <w:rsid w:val="00366BC8"/>
    <w:rsid w:val="00380ADC"/>
    <w:rsid w:val="00394AF2"/>
    <w:rsid w:val="003A341E"/>
    <w:rsid w:val="003A3425"/>
    <w:rsid w:val="003A5E54"/>
    <w:rsid w:val="003B0798"/>
    <w:rsid w:val="003B07AB"/>
    <w:rsid w:val="003B4CAD"/>
    <w:rsid w:val="003B68A9"/>
    <w:rsid w:val="003D4F69"/>
    <w:rsid w:val="003E012F"/>
    <w:rsid w:val="003E0F63"/>
    <w:rsid w:val="003F1402"/>
    <w:rsid w:val="00400D6E"/>
    <w:rsid w:val="004056AE"/>
    <w:rsid w:val="0042054D"/>
    <w:rsid w:val="004266A2"/>
    <w:rsid w:val="00430812"/>
    <w:rsid w:val="00433AB6"/>
    <w:rsid w:val="00433ABE"/>
    <w:rsid w:val="00433E88"/>
    <w:rsid w:val="00435E9B"/>
    <w:rsid w:val="00436FF4"/>
    <w:rsid w:val="004427F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65CB"/>
    <w:rsid w:val="0050722D"/>
    <w:rsid w:val="005116A4"/>
    <w:rsid w:val="00516147"/>
    <w:rsid w:val="00516DAE"/>
    <w:rsid w:val="0052557B"/>
    <w:rsid w:val="0053067F"/>
    <w:rsid w:val="00533C6A"/>
    <w:rsid w:val="005517D4"/>
    <w:rsid w:val="00554670"/>
    <w:rsid w:val="005554E1"/>
    <w:rsid w:val="00555D48"/>
    <w:rsid w:val="00573F55"/>
    <w:rsid w:val="0058631B"/>
    <w:rsid w:val="0059078F"/>
    <w:rsid w:val="005A1218"/>
    <w:rsid w:val="005A6F37"/>
    <w:rsid w:val="005A7FC4"/>
    <w:rsid w:val="005B20F7"/>
    <w:rsid w:val="005C54BE"/>
    <w:rsid w:val="005D042F"/>
    <w:rsid w:val="005D1C32"/>
    <w:rsid w:val="005D4369"/>
    <w:rsid w:val="005D5E4A"/>
    <w:rsid w:val="005D6CD7"/>
    <w:rsid w:val="005F4144"/>
    <w:rsid w:val="006055F0"/>
    <w:rsid w:val="00606113"/>
    <w:rsid w:val="006075EC"/>
    <w:rsid w:val="00610CDF"/>
    <w:rsid w:val="006145DE"/>
    <w:rsid w:val="00615914"/>
    <w:rsid w:val="00616400"/>
    <w:rsid w:val="006215BE"/>
    <w:rsid w:val="006346A9"/>
    <w:rsid w:val="00637A85"/>
    <w:rsid w:val="006544BC"/>
    <w:rsid w:val="00665853"/>
    <w:rsid w:val="00667B5A"/>
    <w:rsid w:val="0067096C"/>
    <w:rsid w:val="00671452"/>
    <w:rsid w:val="00683B61"/>
    <w:rsid w:val="00684E55"/>
    <w:rsid w:val="006933C5"/>
    <w:rsid w:val="006A3213"/>
    <w:rsid w:val="006A3341"/>
    <w:rsid w:val="006B1F3D"/>
    <w:rsid w:val="006B34BD"/>
    <w:rsid w:val="006C2F68"/>
    <w:rsid w:val="006C43FA"/>
    <w:rsid w:val="006C5D55"/>
    <w:rsid w:val="006C713C"/>
    <w:rsid w:val="006D677B"/>
    <w:rsid w:val="006E1F79"/>
    <w:rsid w:val="006E5413"/>
    <w:rsid w:val="006F08D6"/>
    <w:rsid w:val="006F2457"/>
    <w:rsid w:val="006F4132"/>
    <w:rsid w:val="006F433C"/>
    <w:rsid w:val="007005AE"/>
    <w:rsid w:val="00707A74"/>
    <w:rsid w:val="00714E37"/>
    <w:rsid w:val="007260FB"/>
    <w:rsid w:val="007318F0"/>
    <w:rsid w:val="007379D8"/>
    <w:rsid w:val="00740C63"/>
    <w:rsid w:val="00743E94"/>
    <w:rsid w:val="00753AF7"/>
    <w:rsid w:val="00753F38"/>
    <w:rsid w:val="007643D6"/>
    <w:rsid w:val="00765729"/>
    <w:rsid w:val="00765AFE"/>
    <w:rsid w:val="0076797C"/>
    <w:rsid w:val="00770A40"/>
    <w:rsid w:val="00781D22"/>
    <w:rsid w:val="007859E6"/>
    <w:rsid w:val="00786241"/>
    <w:rsid w:val="00786DB4"/>
    <w:rsid w:val="00792515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9B6"/>
    <w:rsid w:val="00934E53"/>
    <w:rsid w:val="00942B3A"/>
    <w:rsid w:val="00945268"/>
    <w:rsid w:val="00953620"/>
    <w:rsid w:val="0095536D"/>
    <w:rsid w:val="00963D84"/>
    <w:rsid w:val="0096720E"/>
    <w:rsid w:val="00972DB7"/>
    <w:rsid w:val="00982018"/>
    <w:rsid w:val="00983630"/>
    <w:rsid w:val="00990A9F"/>
    <w:rsid w:val="009A35EE"/>
    <w:rsid w:val="009B034B"/>
    <w:rsid w:val="009B64E4"/>
    <w:rsid w:val="009C3392"/>
    <w:rsid w:val="009D7D8F"/>
    <w:rsid w:val="009E370B"/>
    <w:rsid w:val="009E394D"/>
    <w:rsid w:val="009E61ED"/>
    <w:rsid w:val="009E7FD5"/>
    <w:rsid w:val="009F08DB"/>
    <w:rsid w:val="00A01FB2"/>
    <w:rsid w:val="00A02BEB"/>
    <w:rsid w:val="00A053FF"/>
    <w:rsid w:val="00A07645"/>
    <w:rsid w:val="00A10638"/>
    <w:rsid w:val="00A12626"/>
    <w:rsid w:val="00A213D5"/>
    <w:rsid w:val="00A21925"/>
    <w:rsid w:val="00A3056C"/>
    <w:rsid w:val="00A3299D"/>
    <w:rsid w:val="00A355F8"/>
    <w:rsid w:val="00A53A79"/>
    <w:rsid w:val="00A55958"/>
    <w:rsid w:val="00A5698A"/>
    <w:rsid w:val="00A572F9"/>
    <w:rsid w:val="00A65A6E"/>
    <w:rsid w:val="00A711C6"/>
    <w:rsid w:val="00A84C9E"/>
    <w:rsid w:val="00A852CF"/>
    <w:rsid w:val="00A90116"/>
    <w:rsid w:val="00A9087F"/>
    <w:rsid w:val="00A94C4B"/>
    <w:rsid w:val="00AA1A2D"/>
    <w:rsid w:val="00AA2D56"/>
    <w:rsid w:val="00AA6693"/>
    <w:rsid w:val="00AB4574"/>
    <w:rsid w:val="00AD1149"/>
    <w:rsid w:val="00AD2254"/>
    <w:rsid w:val="00AD411E"/>
    <w:rsid w:val="00AD68FD"/>
    <w:rsid w:val="00AD6C1F"/>
    <w:rsid w:val="00AE1A5A"/>
    <w:rsid w:val="00AE6C5A"/>
    <w:rsid w:val="00AE6E8E"/>
    <w:rsid w:val="00AF30CA"/>
    <w:rsid w:val="00B05F05"/>
    <w:rsid w:val="00B16815"/>
    <w:rsid w:val="00B421BC"/>
    <w:rsid w:val="00B461EE"/>
    <w:rsid w:val="00B46C91"/>
    <w:rsid w:val="00B47A1E"/>
    <w:rsid w:val="00B652ED"/>
    <w:rsid w:val="00B7106A"/>
    <w:rsid w:val="00B72803"/>
    <w:rsid w:val="00B7675C"/>
    <w:rsid w:val="00B877DF"/>
    <w:rsid w:val="00B90B6F"/>
    <w:rsid w:val="00B93A1A"/>
    <w:rsid w:val="00BB0BEC"/>
    <w:rsid w:val="00BD38F8"/>
    <w:rsid w:val="00BE02A8"/>
    <w:rsid w:val="00BE24E3"/>
    <w:rsid w:val="00BE7018"/>
    <w:rsid w:val="00C100AF"/>
    <w:rsid w:val="00C13FA4"/>
    <w:rsid w:val="00C15DDA"/>
    <w:rsid w:val="00C521AF"/>
    <w:rsid w:val="00C87927"/>
    <w:rsid w:val="00C922D4"/>
    <w:rsid w:val="00CA5FD8"/>
    <w:rsid w:val="00CB5AAC"/>
    <w:rsid w:val="00CB7B14"/>
    <w:rsid w:val="00CC093B"/>
    <w:rsid w:val="00CC2E80"/>
    <w:rsid w:val="00CC4920"/>
    <w:rsid w:val="00CC559E"/>
    <w:rsid w:val="00CD1711"/>
    <w:rsid w:val="00CD38CE"/>
    <w:rsid w:val="00CD5029"/>
    <w:rsid w:val="00CE0B08"/>
    <w:rsid w:val="00CF1EE0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4591B"/>
    <w:rsid w:val="00D65A94"/>
    <w:rsid w:val="00D773F8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E4158"/>
    <w:rsid w:val="00DF2A6F"/>
    <w:rsid w:val="00DF2E24"/>
    <w:rsid w:val="00DF2F8D"/>
    <w:rsid w:val="00DF4AD5"/>
    <w:rsid w:val="00DF6C32"/>
    <w:rsid w:val="00E02481"/>
    <w:rsid w:val="00E06DA6"/>
    <w:rsid w:val="00E07231"/>
    <w:rsid w:val="00E24779"/>
    <w:rsid w:val="00E354D5"/>
    <w:rsid w:val="00E37761"/>
    <w:rsid w:val="00E41DDD"/>
    <w:rsid w:val="00E46FAC"/>
    <w:rsid w:val="00E5034D"/>
    <w:rsid w:val="00E60F6F"/>
    <w:rsid w:val="00E71ADF"/>
    <w:rsid w:val="00E71C77"/>
    <w:rsid w:val="00E751B1"/>
    <w:rsid w:val="00E81552"/>
    <w:rsid w:val="00E83560"/>
    <w:rsid w:val="00EA034C"/>
    <w:rsid w:val="00EA3E67"/>
    <w:rsid w:val="00EA65D3"/>
    <w:rsid w:val="00EA710F"/>
    <w:rsid w:val="00EA7440"/>
    <w:rsid w:val="00EB1360"/>
    <w:rsid w:val="00EB76BC"/>
    <w:rsid w:val="00EC4178"/>
    <w:rsid w:val="00EF1CAE"/>
    <w:rsid w:val="00EF2593"/>
    <w:rsid w:val="00F116DF"/>
    <w:rsid w:val="00F15691"/>
    <w:rsid w:val="00F22611"/>
    <w:rsid w:val="00F27105"/>
    <w:rsid w:val="00F31E6A"/>
    <w:rsid w:val="00F3658E"/>
    <w:rsid w:val="00F446D9"/>
    <w:rsid w:val="00F4669B"/>
    <w:rsid w:val="00F47A8A"/>
    <w:rsid w:val="00F6419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A7E12"/>
    <w:rsid w:val="00FB07AF"/>
    <w:rsid w:val="00FB2773"/>
    <w:rsid w:val="00FB6902"/>
    <w:rsid w:val="00FC1D73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116DF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936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562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youtu.be/3n2TMpHqE18" TargetMode="External"/><Relationship Id="rId13" Type="http://schemas.openxmlformats.org/officeDocument/2006/relationships/hyperlink" Target="http://asecuritysite.com/letters.zip" TargetMode="Externa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asecuritysite.com/files02.zip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yperlink" Target="https://asecuritysite.com/encryption/pickg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asecuritysite.com/encryption/md5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youtu.be/Xvbk2nSzEPk" TargetMode="External"/><Relationship Id="rId10" Type="http://schemas.openxmlformats.org/officeDocument/2006/relationships/hyperlink" Target="http://asecuritysite.com/encryption/md5" TargetMode="Externa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youtu.be/Xvbk2nSzEPk" TargetMode="External"/><Relationship Id="rId14" Type="http://schemas.openxmlformats.org/officeDocument/2006/relationships/hyperlink" Target="http://youtu.be/Xvbk2nSzEPk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65E0686-AE0F-4712-A0ED-331AFC01E3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6</TotalTime>
  <Pages>1</Pages>
  <Words>1920</Words>
  <Characters>10946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Fraser Shepherd</cp:lastModifiedBy>
  <cp:revision>6</cp:revision>
  <cp:lastPrinted>2017-10-09T06:50:00Z</cp:lastPrinted>
  <dcterms:created xsi:type="dcterms:W3CDTF">2019-10-14T13:02:00Z</dcterms:created>
  <dcterms:modified xsi:type="dcterms:W3CDTF">2020-10-29T15:06:00Z</dcterms:modified>
</cp:coreProperties>
</file>